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833F4" w14:textId="77777777" w:rsidR="00407EA1" w:rsidRDefault="00BE0734" w:rsidP="00407EA1">
      <w:r>
        <w:rPr>
          <w:noProof/>
        </w:rPr>
        <w:drawing>
          <wp:anchor distT="0" distB="0" distL="114300" distR="114300" simplePos="0" relativeHeight="251659264" behindDoc="1" locked="0" layoutInCell="1" allowOverlap="1" wp14:anchorId="695A8D4B" wp14:editId="37086886">
            <wp:simplePos x="0" y="0"/>
            <wp:positionH relativeFrom="margin">
              <wp:align>center</wp:align>
            </wp:positionH>
            <wp:positionV relativeFrom="paragraph">
              <wp:posOffset>-287020</wp:posOffset>
            </wp:positionV>
            <wp:extent cx="1609725" cy="1073150"/>
            <wp:effectExtent l="0" t="0" r="0" b="0"/>
            <wp:wrapNone/>
            <wp:docPr id="2" name="Picture 2" descr="A black background with gold 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black background with gold text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9725" cy="107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F3DE6A" w14:textId="77777777" w:rsidR="00407EA1" w:rsidRDefault="00407EA1" w:rsidP="00C32829">
      <w:pPr>
        <w:ind w:right="-630"/>
        <w:rPr>
          <w:b/>
          <w:bCs/>
          <w:sz w:val="28"/>
          <w:szCs w:val="28"/>
        </w:rPr>
      </w:pPr>
    </w:p>
    <w:p w14:paraId="48A85216" w14:textId="77777777" w:rsidR="00407EA1" w:rsidRPr="00D704E7" w:rsidRDefault="00407EA1" w:rsidP="00407EA1">
      <w:pPr>
        <w:pStyle w:val="Heading1"/>
        <w:ind w:left="-720" w:right="-630"/>
        <w:jc w:val="center"/>
      </w:pPr>
      <w:r w:rsidRPr="00D704E7">
        <w:t>Cut Flowers-Order Form</w:t>
      </w:r>
    </w:p>
    <w:p w14:paraId="7C61FE10" w14:textId="77777777" w:rsidR="00407EA1" w:rsidRPr="005C0F90" w:rsidRDefault="00407EA1" w:rsidP="00407EA1">
      <w:pPr>
        <w:pStyle w:val="IntenseQuote"/>
        <w:ind w:left="-630" w:right="-540"/>
      </w:pPr>
      <w:r w:rsidRPr="005C0F90">
        <w:t>If you are looking for the freshest and the best selection of beautiful flowers, you’ve come to the right place!</w:t>
      </w:r>
    </w:p>
    <w:p w14:paraId="565CB77A" w14:textId="77777777" w:rsidR="00407EA1" w:rsidRPr="00265ED9" w:rsidRDefault="00407EA1" w:rsidP="00407EA1">
      <w:pPr>
        <w:ind w:left="-270" w:right="-630"/>
        <w:rPr>
          <w:rStyle w:val="BookTitle"/>
        </w:rPr>
      </w:pPr>
      <w:r w:rsidRPr="00265ED9">
        <w:rPr>
          <w:rStyle w:val="BookTitle"/>
        </w:rPr>
        <w:t>Disclaimer</w:t>
      </w:r>
    </w:p>
    <w:p w14:paraId="3DF7B357"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 xml:space="preserve">The order needs to be placed a minimum of </w:t>
      </w:r>
      <w:r w:rsidR="00E23BED" w:rsidRPr="00265ED9">
        <w:rPr>
          <w:rStyle w:val="SubtleEmphasis"/>
        </w:rPr>
        <w:t>4 to</w:t>
      </w:r>
      <w:r w:rsidRPr="00265ED9">
        <w:rPr>
          <w:rStyle w:val="SubtleEmphasis"/>
        </w:rPr>
        <w:t xml:space="preserve"> 10 days before the product is needed. </w:t>
      </w:r>
    </w:p>
    <w:p w14:paraId="62A7D949"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The minimum for the order is $400 before taxes.</w:t>
      </w:r>
    </w:p>
    <w:p w14:paraId="5C47A6B3"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The prices are not known in advance a</w:t>
      </w:r>
      <w:r w:rsidRPr="00265ED9">
        <w:rPr>
          <w:rStyle w:val="SubtleEmphasis"/>
          <w:i w:val="0"/>
          <w:iCs w:val="0"/>
        </w:rPr>
        <w:t>s</w:t>
      </w:r>
      <w:r w:rsidRPr="00265ED9">
        <w:rPr>
          <w:rStyle w:val="SubtleEmphasis"/>
        </w:rPr>
        <w:t xml:space="preserve"> the flowers are bought from the live market, and the prices fluctuate daily. The flowers are fresh, and the prices are market price. </w:t>
      </w:r>
    </w:p>
    <w:p w14:paraId="43D3116B" w14:textId="77777777" w:rsidR="00407EA1" w:rsidRPr="00265ED9" w:rsidRDefault="00407EA1" w:rsidP="00407EA1">
      <w:pPr>
        <w:pStyle w:val="ListParagraph"/>
        <w:numPr>
          <w:ilvl w:val="2"/>
          <w:numId w:val="1"/>
        </w:numPr>
        <w:ind w:left="360" w:right="-630"/>
        <w:rPr>
          <w:rStyle w:val="SubtleEmphasis"/>
          <w:i w:val="0"/>
          <w:iCs w:val="0"/>
        </w:rPr>
      </w:pPr>
      <w:r w:rsidRPr="00265ED9">
        <w:rPr>
          <w:rStyle w:val="SubtleEmphasis"/>
        </w:rPr>
        <w:t xml:space="preserve">The general trend is the cuts are the most expensive at the beginning and the end of their season. </w:t>
      </w:r>
      <w:r w:rsidR="00E23BED" w:rsidRPr="00265ED9">
        <w:rPr>
          <w:rStyle w:val="SubtleEmphasis"/>
        </w:rPr>
        <w:t>Also,</w:t>
      </w:r>
      <w:r w:rsidRPr="00265ED9">
        <w:rPr>
          <w:rStyle w:val="SubtleEmphasis"/>
        </w:rPr>
        <w:t xml:space="preserve"> around Valentine’s Day, Mother’s Day, etc.</w:t>
      </w:r>
    </w:p>
    <w:p w14:paraId="13502165"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Most flowers come in a bunch; the exceptions are listed. The size of each bunch varies according to the supplier. It is unknown until it arrives at our greenhouse.</w:t>
      </w:r>
    </w:p>
    <w:p w14:paraId="041DEC46"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We’ll try our best to get the closest to the requested color, but it can’t be guaranteed as it all depends on what’s available in the market.</w:t>
      </w:r>
    </w:p>
    <w:p w14:paraId="0AFDDEF9"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If the requested flower is not available, you will be contacted for substitutions.</w:t>
      </w:r>
    </w:p>
    <w:p w14:paraId="485FAA02"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Pick-ups from the office only (west to the loading docks) from Monday to Friday between 8 am to 4 pm.</w:t>
      </w:r>
    </w:p>
    <w:p w14:paraId="1909E75F" w14:textId="77777777" w:rsidR="00407EA1" w:rsidRPr="00265ED9" w:rsidRDefault="00407EA1" w:rsidP="00407EA1">
      <w:pPr>
        <w:pStyle w:val="ListParagraph"/>
        <w:numPr>
          <w:ilvl w:val="0"/>
          <w:numId w:val="1"/>
        </w:numPr>
        <w:ind w:left="-270" w:right="-630"/>
        <w:rPr>
          <w:rStyle w:val="SubtleEmphasis"/>
          <w:i w:val="0"/>
          <w:iCs w:val="0"/>
        </w:rPr>
      </w:pPr>
      <w:r w:rsidRPr="00265ED9">
        <w:rPr>
          <w:rStyle w:val="SubtleEmphasis"/>
        </w:rPr>
        <w:t>Pay by debit/credit or cash (exact change only) in the office at the time of pick-up. Larger orders could be subject to pre-payment.</w:t>
      </w:r>
    </w:p>
    <w:p w14:paraId="2BFDD66B" w14:textId="77777777" w:rsidR="00B12DB5" w:rsidRPr="00265ED9" w:rsidRDefault="00B12DB5" w:rsidP="00B12DB5">
      <w:pPr>
        <w:pStyle w:val="ListParagraph"/>
        <w:numPr>
          <w:ilvl w:val="0"/>
          <w:numId w:val="1"/>
        </w:numPr>
        <w:ind w:left="-270" w:right="-630"/>
        <w:rPr>
          <w:rStyle w:val="SubtleEmphasis"/>
          <w:i w:val="0"/>
          <w:iCs w:val="0"/>
        </w:rPr>
      </w:pPr>
      <w:bookmarkStart w:id="0" w:name="_Hlk207363879"/>
      <w:r w:rsidRPr="00265ED9">
        <w:rPr>
          <w:rStyle w:val="SubtleEmphasis"/>
        </w:rPr>
        <w:t>Order must be taken in full. Flowers cannot be returned without appropriate reasoning. (Ex: poor flower quality)</w:t>
      </w:r>
    </w:p>
    <w:p w14:paraId="44179579" w14:textId="77777777" w:rsidR="00407EA1" w:rsidRPr="00265ED9" w:rsidRDefault="008F1EBC" w:rsidP="005B573B">
      <w:pPr>
        <w:pStyle w:val="ListParagraph"/>
        <w:numPr>
          <w:ilvl w:val="0"/>
          <w:numId w:val="1"/>
        </w:numPr>
        <w:ind w:left="-270" w:right="-630"/>
        <w:rPr>
          <w:rStyle w:val="SubtleEmphasis"/>
          <w:i w:val="0"/>
          <w:iCs w:val="0"/>
        </w:rPr>
      </w:pPr>
      <w:r w:rsidRPr="00265ED9">
        <w:rPr>
          <w:rStyle w:val="SubtleEmphasis"/>
        </w:rPr>
        <w:t xml:space="preserve">A </w:t>
      </w:r>
      <w:r w:rsidR="00B12DB5" w:rsidRPr="00265ED9">
        <w:rPr>
          <w:rStyle w:val="SubtleEmphasis"/>
        </w:rPr>
        <w:t xml:space="preserve">non-refundable </w:t>
      </w:r>
      <w:r w:rsidRPr="00265ED9">
        <w:rPr>
          <w:rStyle w:val="SubtleEmphasis"/>
        </w:rPr>
        <w:t>deposit of $100.00 must be paid before an order can be</w:t>
      </w:r>
      <w:r w:rsidR="00B12DB5" w:rsidRPr="00265ED9">
        <w:rPr>
          <w:rStyle w:val="SubtleEmphasis"/>
        </w:rPr>
        <w:t xml:space="preserve"> processed</w:t>
      </w:r>
      <w:r w:rsidR="00973F9E" w:rsidRPr="00265ED9">
        <w:rPr>
          <w:rStyle w:val="SubtleEmphasis"/>
        </w:rPr>
        <w:t>.</w:t>
      </w:r>
    </w:p>
    <w:p w14:paraId="57CE0B30" w14:textId="77777777" w:rsidR="002D42BA" w:rsidRDefault="002D42BA" w:rsidP="002D42BA">
      <w:pPr>
        <w:ind w:right="-630"/>
        <w:rPr>
          <w:color w:val="404040" w:themeColor="text1" w:themeTint="BF"/>
        </w:rPr>
      </w:pPr>
    </w:p>
    <w:bookmarkEnd w:id="0"/>
    <w:p w14:paraId="470A3188" w14:textId="5837F16F" w:rsidR="00407EA1" w:rsidRPr="00C32829" w:rsidRDefault="00407EA1" w:rsidP="00C32829">
      <w:pPr>
        <w:ind w:left="-720" w:right="-630"/>
        <w:rPr>
          <w:rStyle w:val="BookTitle"/>
          <w:rFonts w:ascii="Calibri" w:hAnsi="Calibri" w:cs="Calibri"/>
          <w:b w:val="0"/>
          <w:bCs w:val="0"/>
          <w:i w:val="0"/>
          <w:iCs w:val="0"/>
          <w:spacing w:val="0"/>
          <w:sz w:val="20"/>
          <w:szCs w:val="20"/>
        </w:rPr>
      </w:pPr>
      <w:r w:rsidRPr="00AF6C89">
        <w:rPr>
          <w:rFonts w:ascii="Calibri" w:hAnsi="Calibri" w:cs="Calibri"/>
          <w:b/>
          <w:bCs/>
          <w:sz w:val="20"/>
          <w:szCs w:val="20"/>
          <w:u w:val="single"/>
        </w:rPr>
        <w:t>Please Note:</w:t>
      </w:r>
      <w:r>
        <w:rPr>
          <w:rFonts w:ascii="Calibri" w:hAnsi="Calibri" w:cs="Calibri"/>
          <w:sz w:val="20"/>
          <w:szCs w:val="20"/>
        </w:rPr>
        <w:t xml:space="preserve"> By signing </w:t>
      </w:r>
      <w:r w:rsidR="002D42BA">
        <w:rPr>
          <w:rFonts w:ascii="Calibri" w:hAnsi="Calibri" w:cs="Calibri"/>
          <w:sz w:val="20"/>
          <w:szCs w:val="20"/>
        </w:rPr>
        <w:t>for this order</w:t>
      </w:r>
      <w:r>
        <w:rPr>
          <w:rFonts w:ascii="Calibri" w:hAnsi="Calibri" w:cs="Calibri"/>
          <w:sz w:val="20"/>
          <w:szCs w:val="20"/>
        </w:rPr>
        <w:t>, you are committing to this order and confirming that it will be picked up and paid in full by the date listed above. Please ensure all the quantities are correct before submitting.</w:t>
      </w:r>
    </w:p>
    <w:tbl>
      <w:tblPr>
        <w:tblStyle w:val="TableGrid"/>
        <w:tblW w:w="11222" w:type="dxa"/>
        <w:tblInd w:w="-81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6339"/>
        <w:gridCol w:w="4877"/>
        <w:gridCol w:w="6"/>
      </w:tblGrid>
      <w:tr w:rsidR="00407EA1" w:rsidRPr="00942ACD" w14:paraId="5357C15C" w14:textId="77777777" w:rsidTr="00E23BED">
        <w:trPr>
          <w:gridAfter w:val="1"/>
          <w:wAfter w:w="6" w:type="dxa"/>
          <w:trHeight w:val="548"/>
        </w:trPr>
        <w:tc>
          <w:tcPr>
            <w:tcW w:w="6339" w:type="dxa"/>
          </w:tcPr>
          <w:p w14:paraId="6D1B02D9" w14:textId="11627E64" w:rsidR="00407EA1" w:rsidRPr="00942ACD" w:rsidRDefault="00E23BED" w:rsidP="00A454D9">
            <w:pPr>
              <w:ind w:left="-15" w:right="-15"/>
              <w:rPr>
                <w:rFonts w:ascii="Calibri" w:hAnsi="Calibri" w:cs="Calibri"/>
                <w:sz w:val="24"/>
                <w:szCs w:val="24"/>
                <w:u w:val="single"/>
              </w:rPr>
            </w:pPr>
            <w:r>
              <w:rPr>
                <w:rFonts w:ascii="Calibri" w:hAnsi="Calibri" w:cs="Calibri"/>
                <w:sz w:val="24"/>
                <w:szCs w:val="24"/>
              </w:rPr>
              <w:t>Billing Name</w:t>
            </w:r>
            <w:r w:rsidR="00407EA1" w:rsidRPr="00942ACD">
              <w:rPr>
                <w:rFonts w:ascii="Calibri" w:hAnsi="Calibri" w:cs="Calibri"/>
                <w:sz w:val="24"/>
                <w:szCs w:val="24"/>
              </w:rPr>
              <w:t>:</w:t>
            </w:r>
            <w:r w:rsidR="00407EA1">
              <w:rPr>
                <w:rFonts w:ascii="Calibri" w:hAnsi="Calibri" w:cs="Calibri"/>
                <w:sz w:val="24"/>
                <w:szCs w:val="24"/>
              </w:rPr>
              <w:t xml:space="preserve"> </w:t>
            </w:r>
            <w:permStart w:id="526805172" w:edGrp="everyone"/>
            <w:r w:rsidR="00407EA1">
              <w:rPr>
                <w:rFonts w:ascii="Calibri" w:hAnsi="Calibri" w:cs="Calibri"/>
                <w:sz w:val="24"/>
                <w:szCs w:val="24"/>
              </w:rPr>
              <w:t xml:space="preserve">  </w:t>
            </w:r>
            <w:r w:rsidR="00D37983">
              <w:rPr>
                <w:rFonts w:ascii="Calibri" w:hAnsi="Calibri" w:cs="Calibri"/>
                <w:sz w:val="24"/>
                <w:szCs w:val="24"/>
              </w:rPr>
              <w:t xml:space="preserve">                    </w:t>
            </w:r>
            <w:r w:rsidR="00407EA1">
              <w:rPr>
                <w:rFonts w:ascii="Calibri" w:hAnsi="Calibri" w:cs="Calibri"/>
                <w:sz w:val="24"/>
                <w:szCs w:val="24"/>
              </w:rPr>
              <w:t xml:space="preserve"> </w:t>
            </w:r>
            <w:permEnd w:id="526805172"/>
          </w:p>
        </w:tc>
        <w:tc>
          <w:tcPr>
            <w:tcW w:w="4877" w:type="dxa"/>
          </w:tcPr>
          <w:p w14:paraId="404933DF" w14:textId="1B06B96B" w:rsidR="00407EA1" w:rsidRPr="00942ACD" w:rsidRDefault="00407EA1" w:rsidP="00A454D9">
            <w:pPr>
              <w:ind w:right="-14"/>
              <w:rPr>
                <w:rFonts w:ascii="Calibri" w:hAnsi="Calibri" w:cs="Calibri"/>
                <w:sz w:val="24"/>
                <w:szCs w:val="24"/>
                <w:u w:val="single"/>
              </w:rPr>
            </w:pPr>
            <w:r w:rsidRPr="00942ACD">
              <w:rPr>
                <w:rFonts w:ascii="Calibri" w:hAnsi="Calibri" w:cs="Calibri"/>
                <w:sz w:val="24"/>
                <w:szCs w:val="24"/>
              </w:rPr>
              <w:t>P</w:t>
            </w:r>
            <w:r>
              <w:rPr>
                <w:rFonts w:ascii="Calibri" w:hAnsi="Calibri" w:cs="Calibri"/>
                <w:sz w:val="24"/>
                <w:szCs w:val="24"/>
              </w:rPr>
              <w:t>ick-up</w:t>
            </w:r>
            <w:r w:rsidRPr="00942ACD">
              <w:rPr>
                <w:rFonts w:ascii="Calibri" w:hAnsi="Calibri" w:cs="Calibri"/>
                <w:sz w:val="24"/>
                <w:szCs w:val="24"/>
              </w:rPr>
              <w:t xml:space="preserve"> Date: </w:t>
            </w:r>
            <w:permStart w:id="1692416863"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692416863"/>
            <w:r w:rsidRPr="00876DD8">
              <w:rPr>
                <w:rFonts w:ascii="Calibri" w:hAnsi="Calibri" w:cs="Calibri"/>
                <w:sz w:val="24"/>
                <w:szCs w:val="24"/>
              </w:rPr>
              <w:t xml:space="preserve">   </w:t>
            </w:r>
          </w:p>
        </w:tc>
      </w:tr>
      <w:tr w:rsidR="00407EA1" w:rsidRPr="00942ACD" w14:paraId="7D18AA78" w14:textId="77777777" w:rsidTr="00E23BED">
        <w:trPr>
          <w:gridAfter w:val="1"/>
          <w:wAfter w:w="6" w:type="dxa"/>
          <w:trHeight w:val="585"/>
        </w:trPr>
        <w:tc>
          <w:tcPr>
            <w:tcW w:w="6339" w:type="dxa"/>
          </w:tcPr>
          <w:p w14:paraId="68A1CDF8" w14:textId="4375EA86" w:rsidR="00407EA1" w:rsidRPr="00104BBB" w:rsidRDefault="00407EA1" w:rsidP="00A454D9">
            <w:pPr>
              <w:ind w:left="-15"/>
              <w:rPr>
                <w:rFonts w:ascii="Calibri" w:hAnsi="Calibri" w:cs="Calibri"/>
                <w:sz w:val="24"/>
                <w:szCs w:val="24"/>
                <w:u w:val="single"/>
              </w:rPr>
            </w:pPr>
            <w:r>
              <w:rPr>
                <w:rFonts w:ascii="Calibri" w:hAnsi="Calibri" w:cs="Calibri"/>
                <w:sz w:val="24"/>
                <w:szCs w:val="24"/>
              </w:rPr>
              <w:t xml:space="preserve">Email: </w:t>
            </w:r>
            <w:permStart w:id="1713844666"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713844666"/>
          </w:p>
        </w:tc>
        <w:tc>
          <w:tcPr>
            <w:tcW w:w="4877" w:type="dxa"/>
          </w:tcPr>
          <w:p w14:paraId="2267A459" w14:textId="0ECA89B5" w:rsidR="00407EA1" w:rsidRPr="00942ACD" w:rsidRDefault="00407EA1" w:rsidP="00A454D9">
            <w:pPr>
              <w:ind w:right="-14"/>
              <w:rPr>
                <w:rFonts w:ascii="Calibri" w:hAnsi="Calibri" w:cs="Calibri"/>
                <w:sz w:val="24"/>
                <w:szCs w:val="24"/>
              </w:rPr>
            </w:pPr>
            <w:r>
              <w:rPr>
                <w:rFonts w:ascii="Calibri" w:hAnsi="Calibri" w:cs="Calibri"/>
                <w:sz w:val="24"/>
                <w:szCs w:val="24"/>
              </w:rPr>
              <w:t>Phone #</w:t>
            </w:r>
            <w:r w:rsidRPr="00942ACD">
              <w:rPr>
                <w:rFonts w:ascii="Calibri" w:hAnsi="Calibri" w:cs="Calibri"/>
                <w:sz w:val="24"/>
                <w:szCs w:val="24"/>
              </w:rPr>
              <w:t xml:space="preserve">: </w:t>
            </w:r>
            <w:permStart w:id="1670136451" w:edGrp="everyone"/>
            <w:r w:rsidRPr="00876DD8">
              <w:rPr>
                <w:rFonts w:ascii="Calibri" w:hAnsi="Calibri" w:cs="Calibri"/>
                <w:sz w:val="24"/>
                <w:szCs w:val="24"/>
              </w:rPr>
              <w:t xml:space="preserve"> </w:t>
            </w:r>
            <w:r w:rsidR="00D37983">
              <w:rPr>
                <w:rFonts w:ascii="Calibri" w:hAnsi="Calibri" w:cs="Calibri"/>
                <w:sz w:val="24"/>
                <w:szCs w:val="24"/>
              </w:rPr>
              <w:t xml:space="preserve">                               </w:t>
            </w:r>
            <w:r w:rsidRPr="00876DD8">
              <w:rPr>
                <w:rFonts w:ascii="Calibri" w:hAnsi="Calibri" w:cs="Calibri"/>
                <w:sz w:val="24"/>
                <w:szCs w:val="24"/>
              </w:rPr>
              <w:t xml:space="preserve">  </w:t>
            </w:r>
            <w:permEnd w:id="1670136451"/>
            <w:r w:rsidRPr="00876DD8">
              <w:rPr>
                <w:rFonts w:ascii="Calibri" w:hAnsi="Calibri" w:cs="Calibri"/>
                <w:sz w:val="24"/>
                <w:szCs w:val="24"/>
              </w:rPr>
              <w:t xml:space="preserve">         </w:t>
            </w:r>
          </w:p>
        </w:tc>
      </w:tr>
      <w:tr w:rsidR="00407EA1" w:rsidRPr="00942ACD" w14:paraId="4F972EFF" w14:textId="77777777" w:rsidTr="00E23BED">
        <w:trPr>
          <w:trHeight w:val="585"/>
        </w:trPr>
        <w:tc>
          <w:tcPr>
            <w:tcW w:w="11222" w:type="dxa"/>
            <w:gridSpan w:val="3"/>
          </w:tcPr>
          <w:p w14:paraId="3650AA04" w14:textId="25AAAB68" w:rsidR="00407EA1" w:rsidRDefault="00407EA1" w:rsidP="00A454D9">
            <w:pPr>
              <w:ind w:right="-14"/>
              <w:rPr>
                <w:rFonts w:ascii="Calibri" w:hAnsi="Calibri" w:cs="Calibri"/>
                <w:sz w:val="24"/>
                <w:szCs w:val="24"/>
              </w:rPr>
            </w:pPr>
            <w:r>
              <w:rPr>
                <w:rFonts w:ascii="Calibri" w:hAnsi="Calibri" w:cs="Calibri"/>
                <w:sz w:val="24"/>
                <w:szCs w:val="24"/>
              </w:rPr>
              <w:t xml:space="preserve">Packaging (Black Buckets or Boxes): </w:t>
            </w:r>
            <w:permStart w:id="108874122" w:edGrp="everyone"/>
            <w:r>
              <w:rPr>
                <w:rStyle w:val="PlaceholderText"/>
              </w:rPr>
              <w:t xml:space="preserve">  </w:t>
            </w:r>
            <w:r w:rsidR="00D37983">
              <w:rPr>
                <w:rStyle w:val="PlaceholderText"/>
              </w:rPr>
              <w:t xml:space="preserve">                                             </w:t>
            </w:r>
            <w:r>
              <w:rPr>
                <w:rStyle w:val="PlaceholderText"/>
              </w:rPr>
              <w:t xml:space="preserve"> </w:t>
            </w:r>
            <w:permEnd w:id="108874122"/>
          </w:p>
        </w:tc>
      </w:tr>
      <w:tr w:rsidR="00E23BED" w:rsidRPr="00942ACD" w14:paraId="00C004F3" w14:textId="77777777" w:rsidTr="00E23BED">
        <w:trPr>
          <w:trHeight w:val="585"/>
        </w:trPr>
        <w:tc>
          <w:tcPr>
            <w:tcW w:w="11222" w:type="dxa"/>
            <w:gridSpan w:val="3"/>
          </w:tcPr>
          <w:p w14:paraId="7787830D" w14:textId="5AAC2085" w:rsidR="00E23BED" w:rsidRDefault="00E23BED" w:rsidP="00A454D9">
            <w:pPr>
              <w:ind w:right="-14"/>
              <w:rPr>
                <w:rStyle w:val="Heading1Char"/>
                <w:b/>
                <w:bCs/>
                <w:i/>
                <w:iCs/>
                <w:spacing w:val="5"/>
                <w:kern w:val="0"/>
              </w:rPr>
            </w:pPr>
            <w:r w:rsidRPr="00E23BED">
              <w:rPr>
                <w:rFonts w:ascii="Calibri" w:hAnsi="Calibri" w:cs="Calibri"/>
                <w:b/>
                <w:bCs/>
                <w:i/>
                <w:iCs/>
                <w:sz w:val="24"/>
                <w:szCs w:val="24"/>
              </w:rPr>
              <w:t>Signature:</w:t>
            </w:r>
            <w:r>
              <w:rPr>
                <w:rStyle w:val="Style2"/>
              </w:rPr>
              <w:t xml:space="preserve"> </w:t>
            </w:r>
            <w:permStart w:id="520494499" w:edGrp="everyone"/>
            <w:r w:rsidR="00B3326D">
              <w:rPr>
                <w:rStyle w:val="Style2"/>
              </w:rPr>
              <w:t xml:space="preserve"> </w:t>
            </w:r>
            <w:r w:rsidR="00D37983">
              <w:rPr>
                <w:rStyle w:val="Style2"/>
              </w:rPr>
              <w:t xml:space="preserve">                                          </w:t>
            </w:r>
            <w:r w:rsidR="00B3326D">
              <w:rPr>
                <w:rStyle w:val="Style2"/>
              </w:rPr>
              <w:t xml:space="preserve">  </w:t>
            </w:r>
            <w:permEnd w:id="520494499"/>
          </w:p>
          <w:p w14:paraId="75F2DAC7" w14:textId="24BB7CD1" w:rsidR="00C32829" w:rsidRPr="00C32829" w:rsidRDefault="00C32829" w:rsidP="00C32829">
            <w:pPr>
              <w:tabs>
                <w:tab w:val="left" w:pos="9495"/>
              </w:tabs>
              <w:rPr>
                <w:rFonts w:ascii="Calibri" w:hAnsi="Calibri" w:cs="Calibri"/>
                <w:sz w:val="24"/>
                <w:szCs w:val="24"/>
              </w:rPr>
            </w:pPr>
            <w:r>
              <w:rPr>
                <w:rFonts w:ascii="Calibri" w:hAnsi="Calibri" w:cs="Calibri"/>
                <w:sz w:val="24"/>
                <w:szCs w:val="24"/>
              </w:rPr>
              <w:tab/>
            </w:r>
          </w:p>
        </w:tc>
      </w:tr>
      <w:tr w:rsidR="00265ED9" w:rsidRPr="00942ACD" w14:paraId="0A929BFA" w14:textId="77777777" w:rsidTr="00415E53">
        <w:trPr>
          <w:trHeight w:val="585"/>
        </w:trPr>
        <w:tc>
          <w:tcPr>
            <w:tcW w:w="11222" w:type="dxa"/>
            <w:gridSpan w:val="3"/>
          </w:tcPr>
          <w:p w14:paraId="7B0504B5" w14:textId="7356E960" w:rsidR="00265ED9" w:rsidRPr="00265ED9" w:rsidRDefault="00265ED9" w:rsidP="00265ED9">
            <w:pPr>
              <w:ind w:right="-14"/>
              <w:rPr>
                <w:rFonts w:ascii="Calibri" w:hAnsi="Calibri" w:cs="Calibri"/>
                <w:b/>
                <w:bCs/>
                <w:i/>
                <w:iCs/>
                <w:sz w:val="24"/>
                <w:szCs w:val="24"/>
              </w:rPr>
            </w:pPr>
            <w:permStart w:id="1280131681" w:edGrp="everyone"/>
            <w:r>
              <w:rPr>
                <w:rFonts w:ascii="Calibri" w:hAnsi="Calibri" w:cs="Calibri"/>
                <w:b/>
                <w:bCs/>
                <w:i/>
                <w:iCs/>
                <w:sz w:val="24"/>
                <w:szCs w:val="24"/>
              </w:rPr>
              <w:t>______</w:t>
            </w:r>
            <w:permEnd w:id="1280131681"/>
            <w:r w:rsidRPr="00265ED9">
              <w:rPr>
                <w:rFonts w:ascii="Calibri" w:hAnsi="Calibri" w:cs="Calibri"/>
                <w:b/>
                <w:bCs/>
                <w:i/>
                <w:iCs/>
                <w:sz w:val="24"/>
                <w:szCs w:val="24"/>
              </w:rPr>
              <w:t>I have read &amp; agree to the terms &amp; conditions listed at: devangh.ca/cut-flowers/</w:t>
            </w:r>
          </w:p>
        </w:tc>
      </w:tr>
      <w:tr w:rsidR="00265ED9" w:rsidRPr="00942ACD" w14:paraId="402F05E6" w14:textId="77777777" w:rsidTr="00E1765D">
        <w:trPr>
          <w:trHeight w:val="585"/>
        </w:trPr>
        <w:tc>
          <w:tcPr>
            <w:tcW w:w="11222" w:type="dxa"/>
            <w:gridSpan w:val="3"/>
          </w:tcPr>
          <w:p w14:paraId="3D92B4CE" w14:textId="1AABD3F5" w:rsidR="00265ED9" w:rsidRPr="00265ED9" w:rsidRDefault="00265ED9" w:rsidP="00265ED9">
            <w:pPr>
              <w:ind w:right="-14"/>
              <w:rPr>
                <w:rFonts w:ascii="Calibri" w:hAnsi="Calibri" w:cs="Calibri"/>
                <w:b/>
                <w:bCs/>
                <w:i/>
                <w:iCs/>
                <w:sz w:val="24"/>
                <w:szCs w:val="24"/>
              </w:rPr>
            </w:pPr>
            <w:permStart w:id="1143552215" w:edGrp="everyone"/>
            <w:r>
              <w:rPr>
                <w:rFonts w:ascii="Calibri" w:hAnsi="Calibri" w:cs="Calibri"/>
                <w:b/>
                <w:bCs/>
                <w:i/>
                <w:iCs/>
                <w:sz w:val="24"/>
                <w:szCs w:val="24"/>
              </w:rPr>
              <w:t>______</w:t>
            </w:r>
            <w:permEnd w:id="1143552215"/>
            <w:r w:rsidRPr="00265ED9">
              <w:rPr>
                <w:rFonts w:ascii="Calibri" w:hAnsi="Calibri" w:cs="Calibri"/>
                <w:b/>
                <w:bCs/>
                <w:i/>
                <w:iCs/>
                <w:sz w:val="24"/>
                <w:szCs w:val="24"/>
              </w:rPr>
              <w:t>By agreeing, you are committing to this order and confirming that it will be picked up and paid in full by the date listed on this application. Please ensure all the quantities are correct before submitting.</w:t>
            </w:r>
          </w:p>
        </w:tc>
      </w:tr>
    </w:tbl>
    <w:tbl>
      <w:tblPr>
        <w:tblStyle w:val="TableGrid"/>
        <w:tblpPr w:leftFromText="180" w:rightFromText="180" w:vertAnchor="text" w:horzAnchor="margin" w:tblpXSpec="center" w:tblpY="384"/>
        <w:tblW w:w="1097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2965"/>
        <w:gridCol w:w="1141"/>
        <w:gridCol w:w="1418"/>
        <w:gridCol w:w="4011"/>
        <w:gridCol w:w="1440"/>
      </w:tblGrid>
      <w:tr w:rsidR="00407EA1" w14:paraId="7E1AD83A" w14:textId="77777777" w:rsidTr="00C32829">
        <w:tc>
          <w:tcPr>
            <w:tcW w:w="2965" w:type="dxa"/>
            <w:vAlign w:val="center"/>
          </w:tcPr>
          <w:p w14:paraId="618A8D1B" w14:textId="77777777" w:rsidR="00407EA1" w:rsidRPr="00CB7106" w:rsidRDefault="00407EA1" w:rsidP="00C32829">
            <w:pPr>
              <w:jc w:val="center"/>
              <w:rPr>
                <w:b/>
                <w:bCs/>
              </w:rPr>
            </w:pPr>
            <w:r w:rsidRPr="00CB7106">
              <w:rPr>
                <w:b/>
                <w:bCs/>
              </w:rPr>
              <w:lastRenderedPageBreak/>
              <w:t>Description</w:t>
            </w:r>
          </w:p>
        </w:tc>
        <w:tc>
          <w:tcPr>
            <w:tcW w:w="1141" w:type="dxa"/>
            <w:vAlign w:val="center"/>
          </w:tcPr>
          <w:p w14:paraId="1B5432CF" w14:textId="77777777" w:rsidR="00407EA1" w:rsidRPr="00CB7106" w:rsidRDefault="00407EA1" w:rsidP="00C32829">
            <w:pPr>
              <w:jc w:val="center"/>
              <w:rPr>
                <w:b/>
                <w:bCs/>
              </w:rPr>
            </w:pPr>
            <w:r w:rsidRPr="00CB7106">
              <w:rPr>
                <w:b/>
                <w:bCs/>
              </w:rPr>
              <w:t>Pkg</w:t>
            </w:r>
            <w:r>
              <w:rPr>
                <w:b/>
                <w:bCs/>
              </w:rPr>
              <w:t xml:space="preserve"> (# of stems)</w:t>
            </w:r>
          </w:p>
        </w:tc>
        <w:tc>
          <w:tcPr>
            <w:tcW w:w="1418" w:type="dxa"/>
            <w:vAlign w:val="center"/>
          </w:tcPr>
          <w:p w14:paraId="082DE0A8" w14:textId="77777777" w:rsidR="00407EA1" w:rsidRDefault="00407EA1" w:rsidP="00C32829">
            <w:pPr>
              <w:jc w:val="center"/>
              <w:rPr>
                <w:b/>
                <w:bCs/>
              </w:rPr>
            </w:pPr>
            <w:r>
              <w:rPr>
                <w:b/>
                <w:bCs/>
              </w:rPr>
              <w:t>Avail</w:t>
            </w:r>
          </w:p>
          <w:p w14:paraId="63103C02" w14:textId="77777777" w:rsidR="00407EA1" w:rsidRPr="00A7275A" w:rsidRDefault="00407EA1" w:rsidP="00C32829">
            <w:pPr>
              <w:jc w:val="center"/>
              <w:rPr>
                <w:sz w:val="20"/>
                <w:szCs w:val="20"/>
              </w:rPr>
            </w:pPr>
            <w:r w:rsidRPr="00A7275A">
              <w:rPr>
                <w:sz w:val="20"/>
                <w:szCs w:val="20"/>
              </w:rPr>
              <w:t>Seasonal = S</w:t>
            </w:r>
          </w:p>
          <w:p w14:paraId="00DB14AA" w14:textId="77777777" w:rsidR="00407EA1" w:rsidRPr="00CB7106" w:rsidRDefault="00407EA1" w:rsidP="00C32829">
            <w:pPr>
              <w:jc w:val="center"/>
              <w:rPr>
                <w:b/>
                <w:bCs/>
              </w:rPr>
            </w:pPr>
            <w:r w:rsidRPr="00A7275A">
              <w:rPr>
                <w:sz w:val="20"/>
                <w:szCs w:val="20"/>
              </w:rPr>
              <w:t>All Year = A</w:t>
            </w:r>
          </w:p>
        </w:tc>
        <w:tc>
          <w:tcPr>
            <w:tcW w:w="4011" w:type="dxa"/>
            <w:vAlign w:val="center"/>
          </w:tcPr>
          <w:p w14:paraId="6FB45B80" w14:textId="77777777" w:rsidR="00407EA1" w:rsidRPr="00CB7106" w:rsidRDefault="00407EA1" w:rsidP="00C32829">
            <w:pPr>
              <w:jc w:val="center"/>
              <w:rPr>
                <w:b/>
                <w:bCs/>
              </w:rPr>
            </w:pPr>
            <w:r w:rsidRPr="00CB7106">
              <w:rPr>
                <w:b/>
                <w:bCs/>
              </w:rPr>
              <w:t>Color</w:t>
            </w:r>
          </w:p>
        </w:tc>
        <w:tc>
          <w:tcPr>
            <w:tcW w:w="1440" w:type="dxa"/>
            <w:vAlign w:val="center"/>
          </w:tcPr>
          <w:p w14:paraId="752741F9" w14:textId="77777777" w:rsidR="00407EA1" w:rsidRPr="00CB7106" w:rsidRDefault="00407EA1" w:rsidP="00C32829">
            <w:pPr>
              <w:jc w:val="center"/>
              <w:rPr>
                <w:b/>
                <w:bCs/>
              </w:rPr>
            </w:pPr>
            <w:r w:rsidRPr="00CB7106">
              <w:rPr>
                <w:b/>
                <w:bCs/>
              </w:rPr>
              <w:t>Qty to Order</w:t>
            </w:r>
          </w:p>
        </w:tc>
      </w:tr>
      <w:tr w:rsidR="00407EA1" w14:paraId="5032FBD9" w14:textId="77777777" w:rsidTr="00C32829">
        <w:tc>
          <w:tcPr>
            <w:tcW w:w="2965" w:type="dxa"/>
          </w:tcPr>
          <w:p w14:paraId="66E62320" w14:textId="77777777" w:rsidR="00407EA1" w:rsidRPr="000D4B34" w:rsidRDefault="00407EA1" w:rsidP="00A454D9">
            <w:permStart w:id="1672291649" w:edGrp="everyone" w:colFirst="3" w:colLast="3"/>
            <w:permStart w:id="544828550" w:edGrp="everyone" w:colFirst="4" w:colLast="4"/>
            <w:r w:rsidRPr="000D4B34">
              <w:t>Agapanthus</w:t>
            </w:r>
          </w:p>
        </w:tc>
        <w:tc>
          <w:tcPr>
            <w:tcW w:w="1141" w:type="dxa"/>
          </w:tcPr>
          <w:p w14:paraId="25DE7EC8" w14:textId="77777777" w:rsidR="00407EA1" w:rsidRPr="000D4B34" w:rsidRDefault="00407EA1" w:rsidP="00A454D9">
            <w:r w:rsidRPr="000D4B34">
              <w:t>/Bunch</w:t>
            </w:r>
          </w:p>
        </w:tc>
        <w:tc>
          <w:tcPr>
            <w:tcW w:w="1418" w:type="dxa"/>
            <w:vAlign w:val="center"/>
          </w:tcPr>
          <w:p w14:paraId="63B297AB" w14:textId="77777777" w:rsidR="00407EA1" w:rsidRPr="000D4B34" w:rsidRDefault="00407EA1" w:rsidP="00C32829">
            <w:pPr>
              <w:jc w:val="center"/>
            </w:pPr>
            <w:r w:rsidRPr="000D4B34">
              <w:t>S</w:t>
            </w:r>
          </w:p>
        </w:tc>
        <w:tc>
          <w:tcPr>
            <w:tcW w:w="4011" w:type="dxa"/>
          </w:tcPr>
          <w:p w14:paraId="5571733B" w14:textId="2527DDFB" w:rsidR="00407EA1" w:rsidRPr="000D4B34" w:rsidRDefault="00407EA1" w:rsidP="00A454D9"/>
        </w:tc>
        <w:tc>
          <w:tcPr>
            <w:tcW w:w="1440" w:type="dxa"/>
          </w:tcPr>
          <w:p w14:paraId="7C5E7ECA" w14:textId="7A4AF58F" w:rsidR="00407EA1" w:rsidRPr="00CB7106" w:rsidRDefault="00407EA1" w:rsidP="00A454D9">
            <w:pPr>
              <w:rPr>
                <w:b/>
                <w:bCs/>
              </w:rPr>
            </w:pPr>
          </w:p>
        </w:tc>
      </w:tr>
      <w:tr w:rsidR="00407EA1" w14:paraId="5887AC5D" w14:textId="77777777" w:rsidTr="00C32829">
        <w:tc>
          <w:tcPr>
            <w:tcW w:w="2965" w:type="dxa"/>
          </w:tcPr>
          <w:p w14:paraId="4EF4A666" w14:textId="77777777" w:rsidR="00407EA1" w:rsidRPr="000D4B34" w:rsidRDefault="00407EA1" w:rsidP="00A454D9">
            <w:permStart w:id="1135817462" w:edGrp="everyone" w:colFirst="3" w:colLast="3"/>
            <w:permStart w:id="1831235750" w:edGrp="everyone" w:colFirst="4" w:colLast="4"/>
            <w:permEnd w:id="1672291649"/>
            <w:permEnd w:id="544828550"/>
            <w:r>
              <w:t>Allium</w:t>
            </w:r>
          </w:p>
        </w:tc>
        <w:tc>
          <w:tcPr>
            <w:tcW w:w="1141" w:type="dxa"/>
          </w:tcPr>
          <w:p w14:paraId="1AA0667B" w14:textId="77777777" w:rsidR="00407EA1" w:rsidRPr="000D4B34" w:rsidRDefault="00407EA1" w:rsidP="00A454D9">
            <w:r>
              <w:t>/Bunch</w:t>
            </w:r>
          </w:p>
        </w:tc>
        <w:tc>
          <w:tcPr>
            <w:tcW w:w="1418" w:type="dxa"/>
            <w:vAlign w:val="center"/>
          </w:tcPr>
          <w:p w14:paraId="168844D8" w14:textId="77777777" w:rsidR="00407EA1" w:rsidRPr="000D4B34" w:rsidRDefault="00407EA1" w:rsidP="00C32829">
            <w:pPr>
              <w:jc w:val="center"/>
            </w:pPr>
            <w:r>
              <w:t>S</w:t>
            </w:r>
          </w:p>
        </w:tc>
        <w:tc>
          <w:tcPr>
            <w:tcW w:w="4011" w:type="dxa"/>
          </w:tcPr>
          <w:p w14:paraId="04C5C2E0" w14:textId="20D36426" w:rsidR="00407EA1" w:rsidRPr="008E53A7" w:rsidRDefault="00407EA1" w:rsidP="00A454D9">
            <w:r>
              <w:rPr>
                <w:rStyle w:val="Style1"/>
              </w:rPr>
              <w:t xml:space="preserve"> </w:t>
            </w:r>
          </w:p>
        </w:tc>
        <w:tc>
          <w:tcPr>
            <w:tcW w:w="1440" w:type="dxa"/>
          </w:tcPr>
          <w:p w14:paraId="31D1CBE4" w14:textId="741C3C87" w:rsidR="00407EA1" w:rsidRPr="00CB7106" w:rsidRDefault="00407EA1" w:rsidP="00A454D9">
            <w:pPr>
              <w:rPr>
                <w:b/>
                <w:bCs/>
              </w:rPr>
            </w:pPr>
          </w:p>
        </w:tc>
      </w:tr>
      <w:tr w:rsidR="00407EA1" w14:paraId="73F80DCC" w14:textId="77777777" w:rsidTr="00C32829">
        <w:tc>
          <w:tcPr>
            <w:tcW w:w="2965" w:type="dxa"/>
          </w:tcPr>
          <w:p w14:paraId="67EC5103" w14:textId="77777777" w:rsidR="00407EA1" w:rsidRDefault="00407EA1" w:rsidP="00A454D9">
            <w:permStart w:id="1616010998" w:edGrp="everyone" w:colFirst="3" w:colLast="3"/>
            <w:permStart w:id="1949248704" w:edGrp="everyone" w:colFirst="4" w:colLast="4"/>
            <w:permEnd w:id="1135817462"/>
            <w:permEnd w:id="1831235750"/>
            <w:r>
              <w:t>Alstroemeria</w:t>
            </w:r>
          </w:p>
        </w:tc>
        <w:tc>
          <w:tcPr>
            <w:tcW w:w="1141" w:type="dxa"/>
          </w:tcPr>
          <w:p w14:paraId="6FECC923" w14:textId="77777777" w:rsidR="00407EA1" w:rsidRDefault="00407EA1" w:rsidP="00A454D9">
            <w:r>
              <w:t>/Bunch</w:t>
            </w:r>
          </w:p>
        </w:tc>
        <w:tc>
          <w:tcPr>
            <w:tcW w:w="1418" w:type="dxa"/>
            <w:vAlign w:val="center"/>
          </w:tcPr>
          <w:p w14:paraId="69ED36E1" w14:textId="77777777" w:rsidR="00407EA1" w:rsidRDefault="00407EA1" w:rsidP="00C32829">
            <w:pPr>
              <w:jc w:val="center"/>
            </w:pPr>
            <w:r>
              <w:t>A</w:t>
            </w:r>
          </w:p>
        </w:tc>
        <w:tc>
          <w:tcPr>
            <w:tcW w:w="4011" w:type="dxa"/>
          </w:tcPr>
          <w:p w14:paraId="4C5F369F" w14:textId="56AB4097" w:rsidR="00407EA1" w:rsidRPr="000D4B34" w:rsidRDefault="00407EA1" w:rsidP="00A454D9"/>
        </w:tc>
        <w:tc>
          <w:tcPr>
            <w:tcW w:w="1440" w:type="dxa"/>
          </w:tcPr>
          <w:p w14:paraId="7BBF4647" w14:textId="32AEB9D7" w:rsidR="00407EA1" w:rsidRDefault="00407EA1" w:rsidP="00A454D9"/>
        </w:tc>
      </w:tr>
      <w:tr w:rsidR="00407EA1" w14:paraId="7DA40BC5" w14:textId="77777777" w:rsidTr="00C32829">
        <w:tc>
          <w:tcPr>
            <w:tcW w:w="2965" w:type="dxa"/>
          </w:tcPr>
          <w:p w14:paraId="0E363CA1" w14:textId="77777777" w:rsidR="00407EA1" w:rsidRDefault="00407EA1" w:rsidP="00A454D9">
            <w:permStart w:id="1821114717" w:edGrp="everyone" w:colFirst="3" w:colLast="3"/>
            <w:permStart w:id="322634391" w:edGrp="everyone" w:colFirst="4" w:colLast="4"/>
            <w:permEnd w:id="1616010998"/>
            <w:permEnd w:id="1949248704"/>
            <w:r>
              <w:t>Anemone</w:t>
            </w:r>
          </w:p>
        </w:tc>
        <w:tc>
          <w:tcPr>
            <w:tcW w:w="1141" w:type="dxa"/>
          </w:tcPr>
          <w:p w14:paraId="51C0A728" w14:textId="77777777" w:rsidR="00407EA1" w:rsidRDefault="00407EA1" w:rsidP="00A454D9">
            <w:r>
              <w:t>/Bunch</w:t>
            </w:r>
          </w:p>
        </w:tc>
        <w:tc>
          <w:tcPr>
            <w:tcW w:w="1418" w:type="dxa"/>
            <w:vAlign w:val="center"/>
          </w:tcPr>
          <w:p w14:paraId="66D98BFC" w14:textId="77777777" w:rsidR="00407EA1" w:rsidRDefault="00407EA1" w:rsidP="00C32829">
            <w:pPr>
              <w:jc w:val="center"/>
            </w:pPr>
            <w:r>
              <w:t>A</w:t>
            </w:r>
          </w:p>
        </w:tc>
        <w:tc>
          <w:tcPr>
            <w:tcW w:w="4011" w:type="dxa"/>
          </w:tcPr>
          <w:p w14:paraId="42DC3650" w14:textId="0CDB5DD4" w:rsidR="00407EA1" w:rsidRDefault="00407EA1" w:rsidP="00A454D9"/>
        </w:tc>
        <w:tc>
          <w:tcPr>
            <w:tcW w:w="1440" w:type="dxa"/>
          </w:tcPr>
          <w:p w14:paraId="151C66E5" w14:textId="1D6123FF" w:rsidR="00407EA1" w:rsidRDefault="00407EA1" w:rsidP="00A454D9"/>
        </w:tc>
      </w:tr>
      <w:tr w:rsidR="00407EA1" w14:paraId="08A76B7A" w14:textId="77777777" w:rsidTr="00C32829">
        <w:tc>
          <w:tcPr>
            <w:tcW w:w="2965" w:type="dxa"/>
          </w:tcPr>
          <w:p w14:paraId="196487B2" w14:textId="77777777" w:rsidR="00407EA1" w:rsidRDefault="00407EA1" w:rsidP="00A454D9">
            <w:permStart w:id="14972548" w:edGrp="everyone" w:colFirst="3" w:colLast="3"/>
            <w:permStart w:id="1474387839" w:edGrp="everyone" w:colFirst="4" w:colLast="4"/>
            <w:permEnd w:id="1821114717"/>
            <w:permEnd w:id="322634391"/>
            <w:r>
              <w:t>Alchemilla-Lady’s Mantle</w:t>
            </w:r>
          </w:p>
        </w:tc>
        <w:tc>
          <w:tcPr>
            <w:tcW w:w="1141" w:type="dxa"/>
          </w:tcPr>
          <w:p w14:paraId="40B66658" w14:textId="77777777" w:rsidR="00407EA1" w:rsidRDefault="00407EA1" w:rsidP="00A454D9">
            <w:r>
              <w:t>/Bunch</w:t>
            </w:r>
          </w:p>
        </w:tc>
        <w:tc>
          <w:tcPr>
            <w:tcW w:w="1418" w:type="dxa"/>
            <w:vAlign w:val="center"/>
          </w:tcPr>
          <w:p w14:paraId="30811E07" w14:textId="77777777" w:rsidR="00407EA1" w:rsidRDefault="00407EA1" w:rsidP="00C32829">
            <w:pPr>
              <w:jc w:val="center"/>
            </w:pPr>
            <w:r>
              <w:t>S</w:t>
            </w:r>
          </w:p>
        </w:tc>
        <w:tc>
          <w:tcPr>
            <w:tcW w:w="4011" w:type="dxa"/>
          </w:tcPr>
          <w:p w14:paraId="6469C723" w14:textId="6F4B8294" w:rsidR="00407EA1" w:rsidRDefault="00407EA1" w:rsidP="00A454D9"/>
        </w:tc>
        <w:tc>
          <w:tcPr>
            <w:tcW w:w="1440" w:type="dxa"/>
          </w:tcPr>
          <w:p w14:paraId="49096653" w14:textId="1CE1CC23" w:rsidR="00407EA1" w:rsidRDefault="00407EA1" w:rsidP="00A454D9"/>
        </w:tc>
      </w:tr>
      <w:tr w:rsidR="00407EA1" w14:paraId="1BB22836" w14:textId="77777777" w:rsidTr="00C32829">
        <w:tc>
          <w:tcPr>
            <w:tcW w:w="2965" w:type="dxa"/>
          </w:tcPr>
          <w:p w14:paraId="19D2DB53" w14:textId="77777777" w:rsidR="00407EA1" w:rsidRDefault="00407EA1" w:rsidP="00A454D9">
            <w:permStart w:id="222450573" w:edGrp="everyone" w:colFirst="3" w:colLast="3"/>
            <w:permStart w:id="237243369" w:edGrp="everyone" w:colFirst="4" w:colLast="4"/>
            <w:permEnd w:id="14972548"/>
            <w:permEnd w:id="1474387839"/>
            <w:r>
              <w:t>Aster</w:t>
            </w:r>
          </w:p>
        </w:tc>
        <w:tc>
          <w:tcPr>
            <w:tcW w:w="1141" w:type="dxa"/>
          </w:tcPr>
          <w:p w14:paraId="4934B4E0" w14:textId="77777777" w:rsidR="00407EA1" w:rsidRDefault="00407EA1" w:rsidP="00A454D9">
            <w:r>
              <w:t>/Bunch</w:t>
            </w:r>
          </w:p>
        </w:tc>
        <w:tc>
          <w:tcPr>
            <w:tcW w:w="1418" w:type="dxa"/>
            <w:vAlign w:val="center"/>
          </w:tcPr>
          <w:p w14:paraId="060BD849" w14:textId="77777777" w:rsidR="00407EA1" w:rsidRDefault="00407EA1" w:rsidP="00C32829">
            <w:pPr>
              <w:jc w:val="center"/>
            </w:pPr>
            <w:r>
              <w:t>S</w:t>
            </w:r>
          </w:p>
        </w:tc>
        <w:tc>
          <w:tcPr>
            <w:tcW w:w="4011" w:type="dxa"/>
          </w:tcPr>
          <w:p w14:paraId="0F751302" w14:textId="097D2AAB" w:rsidR="00407EA1" w:rsidRDefault="00407EA1" w:rsidP="00A454D9"/>
        </w:tc>
        <w:tc>
          <w:tcPr>
            <w:tcW w:w="1440" w:type="dxa"/>
          </w:tcPr>
          <w:p w14:paraId="1966E6D5" w14:textId="4C6A162E" w:rsidR="00407EA1" w:rsidRDefault="00407EA1" w:rsidP="00A454D9"/>
        </w:tc>
      </w:tr>
      <w:tr w:rsidR="00407EA1" w14:paraId="276BD00F" w14:textId="77777777" w:rsidTr="00C32829">
        <w:tc>
          <w:tcPr>
            <w:tcW w:w="2965" w:type="dxa"/>
          </w:tcPr>
          <w:p w14:paraId="1CBD6740" w14:textId="77777777" w:rsidR="00407EA1" w:rsidRDefault="00407EA1" w:rsidP="00A454D9">
            <w:permStart w:id="1406295555" w:edGrp="everyone" w:colFirst="3" w:colLast="3"/>
            <w:permStart w:id="1237854916" w:edGrp="everyone" w:colFirst="4" w:colLast="4"/>
            <w:permEnd w:id="222450573"/>
            <w:permEnd w:id="237243369"/>
            <w:r>
              <w:t>Astilbe</w:t>
            </w:r>
          </w:p>
        </w:tc>
        <w:tc>
          <w:tcPr>
            <w:tcW w:w="1141" w:type="dxa"/>
          </w:tcPr>
          <w:p w14:paraId="292ECE9B" w14:textId="77777777" w:rsidR="00407EA1" w:rsidRDefault="00407EA1" w:rsidP="00A454D9">
            <w:r>
              <w:t>/Bunch</w:t>
            </w:r>
          </w:p>
        </w:tc>
        <w:tc>
          <w:tcPr>
            <w:tcW w:w="1418" w:type="dxa"/>
            <w:vAlign w:val="center"/>
          </w:tcPr>
          <w:p w14:paraId="03B8C74F" w14:textId="77777777" w:rsidR="00407EA1" w:rsidRDefault="00407EA1" w:rsidP="00C32829">
            <w:pPr>
              <w:jc w:val="center"/>
            </w:pPr>
            <w:r>
              <w:t>S</w:t>
            </w:r>
          </w:p>
        </w:tc>
        <w:tc>
          <w:tcPr>
            <w:tcW w:w="4011" w:type="dxa"/>
          </w:tcPr>
          <w:p w14:paraId="62C2E19C" w14:textId="1530BADB" w:rsidR="00407EA1" w:rsidRDefault="00407EA1" w:rsidP="00A454D9"/>
        </w:tc>
        <w:tc>
          <w:tcPr>
            <w:tcW w:w="1440" w:type="dxa"/>
          </w:tcPr>
          <w:p w14:paraId="69561B8D" w14:textId="03B83230" w:rsidR="00407EA1" w:rsidRDefault="00407EA1" w:rsidP="00A454D9"/>
        </w:tc>
      </w:tr>
      <w:tr w:rsidR="00407EA1" w14:paraId="4D9F205E" w14:textId="77777777" w:rsidTr="00C32829">
        <w:tc>
          <w:tcPr>
            <w:tcW w:w="2965" w:type="dxa"/>
          </w:tcPr>
          <w:p w14:paraId="6E198F23" w14:textId="77777777" w:rsidR="00407EA1" w:rsidRDefault="007937E0" w:rsidP="00A454D9">
            <w:permStart w:id="462451523" w:edGrp="everyone" w:colFirst="3" w:colLast="3"/>
            <w:permStart w:id="362887218" w:edGrp="everyone" w:colFirst="4" w:colLast="4"/>
            <w:permEnd w:id="1406295555"/>
            <w:permEnd w:id="1237854916"/>
            <w:r>
              <w:rPr>
                <w:rFonts w:ascii="Segoe UI Emoji" w:hAnsi="Segoe UI Emoji" w:cs="Segoe UI Emoji"/>
              </w:rPr>
              <w:t>🌿</w:t>
            </w:r>
            <w:r w:rsidR="00407EA1">
              <w:t>Boxwood</w:t>
            </w:r>
          </w:p>
        </w:tc>
        <w:tc>
          <w:tcPr>
            <w:tcW w:w="1141" w:type="dxa"/>
          </w:tcPr>
          <w:p w14:paraId="65951AB0" w14:textId="77777777" w:rsidR="00407EA1" w:rsidRDefault="00407EA1" w:rsidP="00A454D9">
            <w:r>
              <w:t>/Bunch</w:t>
            </w:r>
          </w:p>
        </w:tc>
        <w:tc>
          <w:tcPr>
            <w:tcW w:w="1418" w:type="dxa"/>
            <w:vAlign w:val="center"/>
          </w:tcPr>
          <w:p w14:paraId="242DBE36" w14:textId="77777777" w:rsidR="00407EA1" w:rsidRDefault="00407EA1" w:rsidP="00C32829">
            <w:pPr>
              <w:jc w:val="center"/>
            </w:pPr>
            <w:r>
              <w:t>S</w:t>
            </w:r>
          </w:p>
        </w:tc>
        <w:tc>
          <w:tcPr>
            <w:tcW w:w="4011" w:type="dxa"/>
          </w:tcPr>
          <w:p w14:paraId="09E6E327" w14:textId="3356F584" w:rsidR="00407EA1" w:rsidRDefault="00407EA1" w:rsidP="00A454D9"/>
        </w:tc>
        <w:tc>
          <w:tcPr>
            <w:tcW w:w="1440" w:type="dxa"/>
          </w:tcPr>
          <w:p w14:paraId="79A51838" w14:textId="650B75EF" w:rsidR="00407EA1" w:rsidRDefault="00407EA1" w:rsidP="00A454D9"/>
        </w:tc>
      </w:tr>
      <w:tr w:rsidR="00407EA1" w14:paraId="08D20004" w14:textId="77777777" w:rsidTr="00C32829">
        <w:tc>
          <w:tcPr>
            <w:tcW w:w="2965" w:type="dxa"/>
          </w:tcPr>
          <w:p w14:paraId="6CA99215" w14:textId="77777777" w:rsidR="00407EA1" w:rsidRDefault="00407EA1" w:rsidP="00A454D9">
            <w:permStart w:id="352330070" w:edGrp="everyone" w:colFirst="3" w:colLast="3"/>
            <w:permStart w:id="99514469" w:edGrp="everyone" w:colFirst="4" w:colLast="4"/>
            <w:permEnd w:id="462451523"/>
            <w:permEnd w:id="362887218"/>
            <w:r>
              <w:t>Calla Lily</w:t>
            </w:r>
          </w:p>
        </w:tc>
        <w:tc>
          <w:tcPr>
            <w:tcW w:w="1141" w:type="dxa"/>
          </w:tcPr>
          <w:p w14:paraId="40562AF6" w14:textId="77777777" w:rsidR="00407EA1" w:rsidRDefault="00407EA1" w:rsidP="00A454D9">
            <w:r>
              <w:t>/Bunch</w:t>
            </w:r>
          </w:p>
        </w:tc>
        <w:tc>
          <w:tcPr>
            <w:tcW w:w="1418" w:type="dxa"/>
            <w:vAlign w:val="center"/>
          </w:tcPr>
          <w:p w14:paraId="44BAF89B" w14:textId="77777777" w:rsidR="00407EA1" w:rsidRDefault="00407EA1" w:rsidP="00C32829">
            <w:pPr>
              <w:jc w:val="center"/>
            </w:pPr>
            <w:r>
              <w:t>S</w:t>
            </w:r>
          </w:p>
        </w:tc>
        <w:tc>
          <w:tcPr>
            <w:tcW w:w="4011" w:type="dxa"/>
          </w:tcPr>
          <w:p w14:paraId="53E038F6" w14:textId="733CFF9E" w:rsidR="00407EA1" w:rsidRDefault="00407EA1" w:rsidP="00A454D9"/>
        </w:tc>
        <w:tc>
          <w:tcPr>
            <w:tcW w:w="1440" w:type="dxa"/>
          </w:tcPr>
          <w:p w14:paraId="5BF6095C" w14:textId="02A091F1" w:rsidR="00407EA1" w:rsidRDefault="00407EA1" w:rsidP="00A454D9"/>
        </w:tc>
      </w:tr>
      <w:tr w:rsidR="00407EA1" w14:paraId="1322B83C" w14:textId="77777777" w:rsidTr="00C32829">
        <w:tc>
          <w:tcPr>
            <w:tcW w:w="2965" w:type="dxa"/>
          </w:tcPr>
          <w:p w14:paraId="7B575B03" w14:textId="77777777" w:rsidR="00407EA1" w:rsidRDefault="00407EA1" w:rsidP="00A454D9">
            <w:permStart w:id="1746492781" w:edGrp="everyone" w:colFirst="3" w:colLast="3"/>
            <w:permStart w:id="822876979" w:edGrp="everyone" w:colFirst="4" w:colLast="4"/>
            <w:permEnd w:id="352330070"/>
            <w:permEnd w:id="99514469"/>
            <w:r>
              <w:t>Campanula</w:t>
            </w:r>
          </w:p>
        </w:tc>
        <w:tc>
          <w:tcPr>
            <w:tcW w:w="1141" w:type="dxa"/>
          </w:tcPr>
          <w:p w14:paraId="614B7FD1" w14:textId="77777777" w:rsidR="00407EA1" w:rsidRDefault="00407EA1" w:rsidP="00A454D9">
            <w:r>
              <w:t>/Bunch</w:t>
            </w:r>
          </w:p>
        </w:tc>
        <w:tc>
          <w:tcPr>
            <w:tcW w:w="1418" w:type="dxa"/>
            <w:vAlign w:val="center"/>
          </w:tcPr>
          <w:p w14:paraId="28736D56" w14:textId="77777777" w:rsidR="00407EA1" w:rsidRDefault="00407EA1" w:rsidP="00C32829">
            <w:pPr>
              <w:jc w:val="center"/>
            </w:pPr>
            <w:r>
              <w:t>A</w:t>
            </w:r>
          </w:p>
        </w:tc>
        <w:tc>
          <w:tcPr>
            <w:tcW w:w="4011" w:type="dxa"/>
          </w:tcPr>
          <w:p w14:paraId="6F36521C" w14:textId="23D66713" w:rsidR="00407EA1" w:rsidRDefault="00407EA1" w:rsidP="00A454D9"/>
        </w:tc>
        <w:tc>
          <w:tcPr>
            <w:tcW w:w="1440" w:type="dxa"/>
          </w:tcPr>
          <w:p w14:paraId="11F8DC28" w14:textId="326FB5DC" w:rsidR="00407EA1" w:rsidRDefault="00407EA1" w:rsidP="00A454D9"/>
        </w:tc>
      </w:tr>
      <w:tr w:rsidR="00407EA1" w14:paraId="1FFECC81" w14:textId="77777777" w:rsidTr="00C32829">
        <w:tc>
          <w:tcPr>
            <w:tcW w:w="2965" w:type="dxa"/>
          </w:tcPr>
          <w:p w14:paraId="36029723" w14:textId="77777777" w:rsidR="00407EA1" w:rsidRDefault="00407EA1" w:rsidP="00A454D9">
            <w:permStart w:id="287727675" w:edGrp="everyone" w:colFirst="3" w:colLast="3"/>
            <w:permStart w:id="1435068638" w:edGrp="everyone" w:colFirst="4" w:colLast="4"/>
            <w:permEnd w:id="1746492781"/>
            <w:permEnd w:id="822876979"/>
            <w:r>
              <w:t>Carnations (regular)</w:t>
            </w:r>
          </w:p>
        </w:tc>
        <w:tc>
          <w:tcPr>
            <w:tcW w:w="1141" w:type="dxa"/>
          </w:tcPr>
          <w:p w14:paraId="1C6CDC2E" w14:textId="77777777" w:rsidR="00407EA1" w:rsidRDefault="00407EA1" w:rsidP="00A454D9">
            <w:r>
              <w:t>/Bunch</w:t>
            </w:r>
          </w:p>
        </w:tc>
        <w:tc>
          <w:tcPr>
            <w:tcW w:w="1418" w:type="dxa"/>
            <w:vAlign w:val="center"/>
          </w:tcPr>
          <w:p w14:paraId="1747889C" w14:textId="77777777" w:rsidR="00407EA1" w:rsidRDefault="00407EA1" w:rsidP="00C32829">
            <w:pPr>
              <w:jc w:val="center"/>
            </w:pPr>
            <w:r>
              <w:t>A</w:t>
            </w:r>
          </w:p>
        </w:tc>
        <w:tc>
          <w:tcPr>
            <w:tcW w:w="4011" w:type="dxa"/>
          </w:tcPr>
          <w:p w14:paraId="2E508F7B" w14:textId="3E8C34E7" w:rsidR="00407EA1" w:rsidRDefault="00407EA1" w:rsidP="00A454D9"/>
        </w:tc>
        <w:tc>
          <w:tcPr>
            <w:tcW w:w="1440" w:type="dxa"/>
          </w:tcPr>
          <w:p w14:paraId="639D2E1C" w14:textId="2F001D45" w:rsidR="00407EA1" w:rsidRDefault="00407EA1" w:rsidP="00A454D9"/>
        </w:tc>
      </w:tr>
      <w:tr w:rsidR="00407EA1" w14:paraId="483E802A" w14:textId="77777777" w:rsidTr="00C32829">
        <w:tc>
          <w:tcPr>
            <w:tcW w:w="2965" w:type="dxa"/>
          </w:tcPr>
          <w:p w14:paraId="0CF82CA9" w14:textId="77777777" w:rsidR="00407EA1" w:rsidRDefault="00407EA1" w:rsidP="00A454D9">
            <w:permStart w:id="672663819" w:edGrp="everyone" w:colFirst="3" w:colLast="3"/>
            <w:permStart w:id="1563507170" w:edGrp="everyone" w:colFirst="4" w:colLast="4"/>
            <w:permEnd w:id="287727675"/>
            <w:permEnd w:id="1435068638"/>
            <w:r>
              <w:t>Carnations (mini)</w:t>
            </w:r>
          </w:p>
        </w:tc>
        <w:tc>
          <w:tcPr>
            <w:tcW w:w="1141" w:type="dxa"/>
          </w:tcPr>
          <w:p w14:paraId="27D600ED" w14:textId="77777777" w:rsidR="00407EA1" w:rsidRDefault="00407EA1" w:rsidP="00A454D9">
            <w:r>
              <w:t>/Bunch</w:t>
            </w:r>
          </w:p>
        </w:tc>
        <w:tc>
          <w:tcPr>
            <w:tcW w:w="1418" w:type="dxa"/>
            <w:vAlign w:val="center"/>
          </w:tcPr>
          <w:p w14:paraId="57EE3A0B" w14:textId="77777777" w:rsidR="00407EA1" w:rsidRDefault="00407EA1" w:rsidP="00C32829">
            <w:pPr>
              <w:jc w:val="center"/>
            </w:pPr>
            <w:r>
              <w:t>A</w:t>
            </w:r>
          </w:p>
        </w:tc>
        <w:tc>
          <w:tcPr>
            <w:tcW w:w="4011" w:type="dxa"/>
          </w:tcPr>
          <w:p w14:paraId="6935AFCE" w14:textId="05CF2278" w:rsidR="00407EA1" w:rsidRDefault="00407EA1" w:rsidP="00A454D9"/>
        </w:tc>
        <w:tc>
          <w:tcPr>
            <w:tcW w:w="1440" w:type="dxa"/>
          </w:tcPr>
          <w:p w14:paraId="4BA65CAF" w14:textId="14B6419F" w:rsidR="00407EA1" w:rsidRDefault="00407EA1" w:rsidP="00A454D9"/>
        </w:tc>
      </w:tr>
      <w:tr w:rsidR="00755A33" w14:paraId="7A551B23" w14:textId="77777777" w:rsidTr="00C32829">
        <w:tc>
          <w:tcPr>
            <w:tcW w:w="2965" w:type="dxa"/>
          </w:tcPr>
          <w:p w14:paraId="20C795E3" w14:textId="77777777" w:rsidR="00755A33" w:rsidRDefault="00755A33" w:rsidP="00A454D9">
            <w:permStart w:id="154689208" w:edGrp="everyone" w:colFirst="3" w:colLast="3"/>
            <w:permStart w:id="894729695" w:edGrp="everyone" w:colFirst="4" w:colLast="4"/>
            <w:permEnd w:id="672663819"/>
            <w:permEnd w:id="1563507170"/>
            <w:r>
              <w:t>Celosia</w:t>
            </w:r>
          </w:p>
        </w:tc>
        <w:tc>
          <w:tcPr>
            <w:tcW w:w="1141" w:type="dxa"/>
          </w:tcPr>
          <w:p w14:paraId="23CDFC02" w14:textId="77777777" w:rsidR="00755A33" w:rsidRDefault="00755A33" w:rsidP="00A454D9">
            <w:r>
              <w:t>/Bunch</w:t>
            </w:r>
          </w:p>
        </w:tc>
        <w:tc>
          <w:tcPr>
            <w:tcW w:w="1418" w:type="dxa"/>
            <w:vAlign w:val="center"/>
          </w:tcPr>
          <w:p w14:paraId="3049AAB3" w14:textId="77777777" w:rsidR="00755A33" w:rsidRDefault="00755A33" w:rsidP="00C32829">
            <w:pPr>
              <w:jc w:val="center"/>
            </w:pPr>
            <w:r>
              <w:t>A</w:t>
            </w:r>
          </w:p>
        </w:tc>
        <w:tc>
          <w:tcPr>
            <w:tcW w:w="4011" w:type="dxa"/>
          </w:tcPr>
          <w:p w14:paraId="152663EE" w14:textId="15CD19E2" w:rsidR="00755A33" w:rsidRDefault="00755A33" w:rsidP="00A454D9">
            <w:pPr>
              <w:rPr>
                <w:rStyle w:val="Style1"/>
              </w:rPr>
            </w:pPr>
          </w:p>
        </w:tc>
        <w:tc>
          <w:tcPr>
            <w:tcW w:w="1440" w:type="dxa"/>
          </w:tcPr>
          <w:p w14:paraId="7CD45F33" w14:textId="40B5D871" w:rsidR="00755A33" w:rsidRDefault="00755A33" w:rsidP="00A454D9">
            <w:pPr>
              <w:rPr>
                <w:rStyle w:val="Style2"/>
              </w:rPr>
            </w:pPr>
          </w:p>
        </w:tc>
      </w:tr>
      <w:tr w:rsidR="00407EA1" w14:paraId="7FFBD9D5" w14:textId="77777777" w:rsidTr="00C32829">
        <w:tc>
          <w:tcPr>
            <w:tcW w:w="2965" w:type="dxa"/>
          </w:tcPr>
          <w:p w14:paraId="2DFF1869" w14:textId="77777777" w:rsidR="00407EA1" w:rsidRDefault="00407EA1" w:rsidP="00A454D9">
            <w:permStart w:id="1902995999" w:edGrp="everyone" w:colFirst="3" w:colLast="3"/>
            <w:permStart w:id="1895243483" w:edGrp="everyone" w:colFirst="4" w:colLast="4"/>
            <w:permEnd w:id="154689208"/>
            <w:permEnd w:id="894729695"/>
            <w:r>
              <w:t>Craspedia</w:t>
            </w:r>
          </w:p>
        </w:tc>
        <w:tc>
          <w:tcPr>
            <w:tcW w:w="1141" w:type="dxa"/>
          </w:tcPr>
          <w:p w14:paraId="2E583003" w14:textId="77777777" w:rsidR="00407EA1" w:rsidRDefault="00407EA1" w:rsidP="00A454D9">
            <w:r>
              <w:t>/Bunch</w:t>
            </w:r>
          </w:p>
        </w:tc>
        <w:tc>
          <w:tcPr>
            <w:tcW w:w="1418" w:type="dxa"/>
            <w:vAlign w:val="center"/>
          </w:tcPr>
          <w:p w14:paraId="0836C1F4" w14:textId="77777777" w:rsidR="00407EA1" w:rsidRDefault="00407EA1" w:rsidP="00C32829">
            <w:pPr>
              <w:jc w:val="center"/>
            </w:pPr>
            <w:r>
              <w:t>A</w:t>
            </w:r>
          </w:p>
        </w:tc>
        <w:tc>
          <w:tcPr>
            <w:tcW w:w="4011" w:type="dxa"/>
          </w:tcPr>
          <w:p w14:paraId="37BB5F78" w14:textId="4E1AF40D" w:rsidR="00407EA1" w:rsidRDefault="00407EA1" w:rsidP="00A454D9"/>
        </w:tc>
        <w:tc>
          <w:tcPr>
            <w:tcW w:w="1440" w:type="dxa"/>
          </w:tcPr>
          <w:p w14:paraId="2A4A506B" w14:textId="2EB71538" w:rsidR="00407EA1" w:rsidRDefault="00407EA1" w:rsidP="00A454D9"/>
        </w:tc>
      </w:tr>
      <w:tr w:rsidR="00407EA1" w14:paraId="611DB171" w14:textId="77777777" w:rsidTr="00C32829">
        <w:tc>
          <w:tcPr>
            <w:tcW w:w="2965" w:type="dxa"/>
          </w:tcPr>
          <w:p w14:paraId="7BE0ACB9" w14:textId="77777777" w:rsidR="00407EA1" w:rsidRDefault="00407EA1" w:rsidP="00A454D9">
            <w:permStart w:id="1681015771" w:edGrp="everyone" w:colFirst="3" w:colLast="3"/>
            <w:permStart w:id="268502259" w:edGrp="everyone" w:colFirst="4" w:colLast="4"/>
            <w:permEnd w:id="1902995999"/>
            <w:permEnd w:id="1895243483"/>
            <w:r>
              <w:t>Cymbidium</w:t>
            </w:r>
          </w:p>
        </w:tc>
        <w:tc>
          <w:tcPr>
            <w:tcW w:w="1141" w:type="dxa"/>
          </w:tcPr>
          <w:p w14:paraId="754F2838" w14:textId="77777777" w:rsidR="00407EA1" w:rsidRDefault="00407EA1" w:rsidP="00A454D9">
            <w:r>
              <w:t>/Stem</w:t>
            </w:r>
          </w:p>
        </w:tc>
        <w:tc>
          <w:tcPr>
            <w:tcW w:w="1418" w:type="dxa"/>
            <w:vAlign w:val="center"/>
          </w:tcPr>
          <w:p w14:paraId="78C6E5A6" w14:textId="77777777" w:rsidR="00407EA1" w:rsidRDefault="00407EA1" w:rsidP="00C32829">
            <w:pPr>
              <w:jc w:val="center"/>
            </w:pPr>
            <w:r>
              <w:t>A</w:t>
            </w:r>
          </w:p>
        </w:tc>
        <w:tc>
          <w:tcPr>
            <w:tcW w:w="4011" w:type="dxa"/>
          </w:tcPr>
          <w:p w14:paraId="01651482" w14:textId="1C3BDF77" w:rsidR="00407EA1" w:rsidRDefault="00407EA1" w:rsidP="00A454D9">
            <w:r w:rsidRPr="00396BFB">
              <w:rPr>
                <w:rStyle w:val="Style1"/>
              </w:rPr>
              <w:t xml:space="preserve"> </w:t>
            </w:r>
          </w:p>
        </w:tc>
        <w:tc>
          <w:tcPr>
            <w:tcW w:w="1440" w:type="dxa"/>
          </w:tcPr>
          <w:p w14:paraId="1DD074CD" w14:textId="4AFA7C9D" w:rsidR="00407EA1" w:rsidRDefault="00407EA1" w:rsidP="00A454D9"/>
        </w:tc>
      </w:tr>
      <w:tr w:rsidR="00407EA1" w14:paraId="6FC795D7" w14:textId="77777777" w:rsidTr="00C32829">
        <w:tc>
          <w:tcPr>
            <w:tcW w:w="2965" w:type="dxa"/>
          </w:tcPr>
          <w:p w14:paraId="4B2D20A4" w14:textId="77777777" w:rsidR="00407EA1" w:rsidRDefault="00407EA1" w:rsidP="00A454D9">
            <w:permStart w:id="1061497329" w:edGrp="everyone" w:colFirst="3" w:colLast="3"/>
            <w:permStart w:id="1217209160" w:edGrp="everyone" w:colFirst="4" w:colLast="4"/>
            <w:permEnd w:id="1681015771"/>
            <w:permEnd w:id="268502259"/>
            <w:r>
              <w:t>Dianthus</w:t>
            </w:r>
          </w:p>
        </w:tc>
        <w:tc>
          <w:tcPr>
            <w:tcW w:w="1141" w:type="dxa"/>
          </w:tcPr>
          <w:p w14:paraId="1D4A1AFB" w14:textId="77777777" w:rsidR="00407EA1" w:rsidRDefault="00407EA1" w:rsidP="00A454D9">
            <w:r>
              <w:t>/Bunch</w:t>
            </w:r>
          </w:p>
        </w:tc>
        <w:tc>
          <w:tcPr>
            <w:tcW w:w="1418" w:type="dxa"/>
            <w:vAlign w:val="center"/>
          </w:tcPr>
          <w:p w14:paraId="3EF9DC23" w14:textId="77777777" w:rsidR="00407EA1" w:rsidRDefault="00407EA1" w:rsidP="00C32829">
            <w:pPr>
              <w:jc w:val="center"/>
            </w:pPr>
            <w:r>
              <w:t>S</w:t>
            </w:r>
          </w:p>
        </w:tc>
        <w:tc>
          <w:tcPr>
            <w:tcW w:w="4011" w:type="dxa"/>
          </w:tcPr>
          <w:p w14:paraId="127EF319" w14:textId="1E37B06F" w:rsidR="00407EA1" w:rsidRDefault="00407EA1" w:rsidP="00A454D9"/>
        </w:tc>
        <w:tc>
          <w:tcPr>
            <w:tcW w:w="1440" w:type="dxa"/>
          </w:tcPr>
          <w:p w14:paraId="2B40CB64" w14:textId="2F46D231" w:rsidR="00407EA1" w:rsidRDefault="00407EA1" w:rsidP="00A454D9"/>
        </w:tc>
      </w:tr>
      <w:tr w:rsidR="00407EA1" w14:paraId="39C2F5FC" w14:textId="77777777" w:rsidTr="00C32829">
        <w:tc>
          <w:tcPr>
            <w:tcW w:w="2965" w:type="dxa"/>
          </w:tcPr>
          <w:p w14:paraId="56CC4321" w14:textId="77777777" w:rsidR="00407EA1" w:rsidRDefault="00407EA1" w:rsidP="00A454D9">
            <w:permStart w:id="1655664139" w:edGrp="everyone" w:colFirst="3" w:colLast="3"/>
            <w:permStart w:id="62985667" w:edGrp="everyone" w:colFirst="4" w:colLast="4"/>
            <w:permEnd w:id="1061497329"/>
            <w:permEnd w:id="1217209160"/>
            <w:r>
              <w:t>Daffodils</w:t>
            </w:r>
          </w:p>
        </w:tc>
        <w:tc>
          <w:tcPr>
            <w:tcW w:w="1141" w:type="dxa"/>
          </w:tcPr>
          <w:p w14:paraId="753823B9" w14:textId="77777777" w:rsidR="00407EA1" w:rsidRDefault="00407EA1" w:rsidP="00A454D9">
            <w:r>
              <w:t>/Bunch</w:t>
            </w:r>
          </w:p>
        </w:tc>
        <w:tc>
          <w:tcPr>
            <w:tcW w:w="1418" w:type="dxa"/>
            <w:vAlign w:val="center"/>
          </w:tcPr>
          <w:p w14:paraId="05BF6F24" w14:textId="77777777" w:rsidR="00407EA1" w:rsidRDefault="00407EA1" w:rsidP="00C32829">
            <w:pPr>
              <w:jc w:val="center"/>
            </w:pPr>
            <w:r>
              <w:t>S</w:t>
            </w:r>
          </w:p>
        </w:tc>
        <w:tc>
          <w:tcPr>
            <w:tcW w:w="4011" w:type="dxa"/>
          </w:tcPr>
          <w:p w14:paraId="1C17602B" w14:textId="6FC74DC9" w:rsidR="00407EA1" w:rsidRDefault="00407EA1" w:rsidP="00A454D9"/>
        </w:tc>
        <w:tc>
          <w:tcPr>
            <w:tcW w:w="1440" w:type="dxa"/>
          </w:tcPr>
          <w:p w14:paraId="47D10BEA" w14:textId="1DF73206" w:rsidR="00407EA1" w:rsidRDefault="00407EA1" w:rsidP="00A454D9"/>
        </w:tc>
      </w:tr>
      <w:tr w:rsidR="00407EA1" w14:paraId="7ABAC775" w14:textId="77777777" w:rsidTr="00C32829">
        <w:tc>
          <w:tcPr>
            <w:tcW w:w="2965" w:type="dxa"/>
          </w:tcPr>
          <w:p w14:paraId="0763A68F" w14:textId="77777777" w:rsidR="00407EA1" w:rsidRDefault="00407EA1" w:rsidP="00A454D9">
            <w:permStart w:id="1727344581" w:edGrp="everyone" w:colFirst="3" w:colLast="3"/>
            <w:permStart w:id="821243604" w:edGrp="everyone" w:colFirst="4" w:colLast="4"/>
            <w:permEnd w:id="1655664139"/>
            <w:permEnd w:id="62985667"/>
            <w:r>
              <w:t>Dahlia</w:t>
            </w:r>
          </w:p>
        </w:tc>
        <w:tc>
          <w:tcPr>
            <w:tcW w:w="1141" w:type="dxa"/>
          </w:tcPr>
          <w:p w14:paraId="14F95F8B" w14:textId="77777777" w:rsidR="00407EA1" w:rsidRDefault="00407EA1" w:rsidP="00A454D9">
            <w:r>
              <w:t>/Bunch</w:t>
            </w:r>
          </w:p>
        </w:tc>
        <w:tc>
          <w:tcPr>
            <w:tcW w:w="1418" w:type="dxa"/>
            <w:vAlign w:val="center"/>
          </w:tcPr>
          <w:p w14:paraId="3DD315B0" w14:textId="77777777" w:rsidR="00407EA1" w:rsidRDefault="00407EA1" w:rsidP="00C32829">
            <w:pPr>
              <w:jc w:val="center"/>
            </w:pPr>
            <w:r>
              <w:t>S</w:t>
            </w:r>
          </w:p>
        </w:tc>
        <w:tc>
          <w:tcPr>
            <w:tcW w:w="4011" w:type="dxa"/>
          </w:tcPr>
          <w:p w14:paraId="65F3D1A2" w14:textId="22D065AA" w:rsidR="00407EA1" w:rsidRDefault="00407EA1" w:rsidP="00A454D9"/>
        </w:tc>
        <w:tc>
          <w:tcPr>
            <w:tcW w:w="1440" w:type="dxa"/>
          </w:tcPr>
          <w:p w14:paraId="55BE25BE" w14:textId="7E4E53F1" w:rsidR="00407EA1" w:rsidRDefault="00407EA1" w:rsidP="00A454D9"/>
        </w:tc>
      </w:tr>
      <w:tr w:rsidR="00407EA1" w14:paraId="662A6EFA" w14:textId="77777777" w:rsidTr="00C32829">
        <w:tc>
          <w:tcPr>
            <w:tcW w:w="2965" w:type="dxa"/>
          </w:tcPr>
          <w:p w14:paraId="6A82C0BF" w14:textId="77777777" w:rsidR="00407EA1" w:rsidRDefault="00407EA1" w:rsidP="00A454D9">
            <w:permStart w:id="668797789" w:edGrp="everyone" w:colFirst="3" w:colLast="3"/>
            <w:permStart w:id="314057390" w:edGrp="everyone" w:colFirst="4" w:colLast="4"/>
            <w:permEnd w:id="1727344581"/>
            <w:permEnd w:id="821243604"/>
            <w:r>
              <w:t>Delphinium</w:t>
            </w:r>
          </w:p>
        </w:tc>
        <w:tc>
          <w:tcPr>
            <w:tcW w:w="1141" w:type="dxa"/>
          </w:tcPr>
          <w:p w14:paraId="3529594C" w14:textId="77777777" w:rsidR="00407EA1" w:rsidRDefault="00407EA1" w:rsidP="00A454D9">
            <w:r>
              <w:t>/Bunch</w:t>
            </w:r>
          </w:p>
        </w:tc>
        <w:tc>
          <w:tcPr>
            <w:tcW w:w="1418" w:type="dxa"/>
            <w:vAlign w:val="center"/>
          </w:tcPr>
          <w:p w14:paraId="0E538065" w14:textId="77777777" w:rsidR="00407EA1" w:rsidRDefault="00407EA1" w:rsidP="00C32829">
            <w:pPr>
              <w:jc w:val="center"/>
            </w:pPr>
            <w:r>
              <w:t>S</w:t>
            </w:r>
          </w:p>
        </w:tc>
        <w:tc>
          <w:tcPr>
            <w:tcW w:w="4011" w:type="dxa"/>
          </w:tcPr>
          <w:p w14:paraId="3471569E" w14:textId="1BC4DEF9" w:rsidR="00407EA1" w:rsidRDefault="00407EA1" w:rsidP="00A454D9"/>
        </w:tc>
        <w:tc>
          <w:tcPr>
            <w:tcW w:w="1440" w:type="dxa"/>
          </w:tcPr>
          <w:p w14:paraId="7B14C084" w14:textId="38B47737" w:rsidR="00407EA1" w:rsidRDefault="00407EA1" w:rsidP="00A454D9"/>
        </w:tc>
      </w:tr>
      <w:tr w:rsidR="00407EA1" w14:paraId="0E8CE32A" w14:textId="77777777" w:rsidTr="00C32829">
        <w:tc>
          <w:tcPr>
            <w:tcW w:w="2965" w:type="dxa"/>
          </w:tcPr>
          <w:p w14:paraId="04F063BC" w14:textId="77777777" w:rsidR="00407EA1" w:rsidRDefault="00407EA1" w:rsidP="00A454D9">
            <w:permStart w:id="1192956036" w:edGrp="everyone" w:colFirst="3" w:colLast="3"/>
            <w:permStart w:id="776166600" w:edGrp="everyone" w:colFirst="4" w:colLast="4"/>
            <w:permEnd w:id="668797789"/>
            <w:permEnd w:id="314057390"/>
            <w:r>
              <w:t>Disbud Mum</w:t>
            </w:r>
          </w:p>
        </w:tc>
        <w:tc>
          <w:tcPr>
            <w:tcW w:w="1141" w:type="dxa"/>
          </w:tcPr>
          <w:p w14:paraId="152EE0E4" w14:textId="77777777" w:rsidR="00407EA1" w:rsidRDefault="00407EA1" w:rsidP="00A454D9">
            <w:r>
              <w:t>/Bunch</w:t>
            </w:r>
          </w:p>
        </w:tc>
        <w:tc>
          <w:tcPr>
            <w:tcW w:w="1418" w:type="dxa"/>
            <w:vAlign w:val="center"/>
          </w:tcPr>
          <w:p w14:paraId="42764A25" w14:textId="77777777" w:rsidR="00407EA1" w:rsidRDefault="00407EA1" w:rsidP="00C32829">
            <w:pPr>
              <w:jc w:val="center"/>
            </w:pPr>
            <w:r>
              <w:t>A</w:t>
            </w:r>
          </w:p>
        </w:tc>
        <w:tc>
          <w:tcPr>
            <w:tcW w:w="4011" w:type="dxa"/>
          </w:tcPr>
          <w:p w14:paraId="4F073393" w14:textId="55FB649F" w:rsidR="00407EA1" w:rsidRDefault="00407EA1" w:rsidP="00A454D9"/>
        </w:tc>
        <w:tc>
          <w:tcPr>
            <w:tcW w:w="1440" w:type="dxa"/>
          </w:tcPr>
          <w:p w14:paraId="625268D7" w14:textId="0DF630A2" w:rsidR="00407EA1" w:rsidRDefault="00407EA1" w:rsidP="00A454D9"/>
        </w:tc>
      </w:tr>
      <w:tr w:rsidR="00407EA1" w14:paraId="3E5B43E1" w14:textId="77777777" w:rsidTr="00C32829">
        <w:tc>
          <w:tcPr>
            <w:tcW w:w="2965" w:type="dxa"/>
          </w:tcPr>
          <w:p w14:paraId="4DF37AAE" w14:textId="77777777" w:rsidR="00407EA1" w:rsidRDefault="00407EA1" w:rsidP="00A454D9">
            <w:permStart w:id="1963993480" w:edGrp="everyone" w:colFirst="3" w:colLast="3"/>
            <w:permStart w:id="1739066881" w:edGrp="everyone" w:colFirst="4" w:colLast="4"/>
            <w:permEnd w:id="1192956036"/>
            <w:permEnd w:id="776166600"/>
            <w:r>
              <w:t>Eryngium (Sea Holly)</w:t>
            </w:r>
          </w:p>
        </w:tc>
        <w:tc>
          <w:tcPr>
            <w:tcW w:w="1141" w:type="dxa"/>
          </w:tcPr>
          <w:p w14:paraId="10B63670" w14:textId="77777777" w:rsidR="00407EA1" w:rsidRDefault="00407EA1" w:rsidP="00A454D9">
            <w:r>
              <w:t>/Bunch</w:t>
            </w:r>
          </w:p>
        </w:tc>
        <w:tc>
          <w:tcPr>
            <w:tcW w:w="1418" w:type="dxa"/>
            <w:vAlign w:val="center"/>
          </w:tcPr>
          <w:p w14:paraId="39531645" w14:textId="77777777" w:rsidR="00407EA1" w:rsidRDefault="00407EA1" w:rsidP="00C32829">
            <w:pPr>
              <w:jc w:val="center"/>
            </w:pPr>
            <w:r>
              <w:t>A</w:t>
            </w:r>
          </w:p>
        </w:tc>
        <w:tc>
          <w:tcPr>
            <w:tcW w:w="4011" w:type="dxa"/>
          </w:tcPr>
          <w:p w14:paraId="438A15A8" w14:textId="7AC29F65" w:rsidR="00407EA1" w:rsidRDefault="00407EA1" w:rsidP="00A454D9"/>
        </w:tc>
        <w:tc>
          <w:tcPr>
            <w:tcW w:w="1440" w:type="dxa"/>
          </w:tcPr>
          <w:p w14:paraId="236D978A" w14:textId="795A081D" w:rsidR="00407EA1" w:rsidRDefault="00407EA1" w:rsidP="00A454D9"/>
        </w:tc>
      </w:tr>
      <w:tr w:rsidR="00407EA1" w14:paraId="53E38276" w14:textId="77777777" w:rsidTr="00C32829">
        <w:tc>
          <w:tcPr>
            <w:tcW w:w="2965" w:type="dxa"/>
          </w:tcPr>
          <w:p w14:paraId="4E47D1CC" w14:textId="3AA41A87" w:rsidR="00407EA1" w:rsidRDefault="007937E0" w:rsidP="00A454D9">
            <w:permStart w:id="381891961" w:edGrp="everyone" w:colFirst="3" w:colLast="3"/>
            <w:permStart w:id="1556178022" w:edGrp="everyone" w:colFirst="4" w:colLast="4"/>
            <w:permEnd w:id="1963993480"/>
            <w:permEnd w:id="1739066881"/>
            <w:r>
              <w:rPr>
                <w:rFonts w:ascii="Segoe UI Emoji" w:hAnsi="Segoe UI Emoji" w:cs="Segoe UI Emoji"/>
              </w:rPr>
              <w:t>🌿</w:t>
            </w:r>
            <w:r w:rsidR="00407EA1">
              <w:t>Eucalyptus</w:t>
            </w:r>
            <w:r w:rsidR="00C32829">
              <w:t xml:space="preserve"> Baby Blue</w:t>
            </w:r>
          </w:p>
        </w:tc>
        <w:tc>
          <w:tcPr>
            <w:tcW w:w="1141" w:type="dxa"/>
          </w:tcPr>
          <w:p w14:paraId="34486EC1" w14:textId="77777777" w:rsidR="00407EA1" w:rsidRDefault="00407EA1" w:rsidP="00A454D9">
            <w:r>
              <w:t>/Bunch</w:t>
            </w:r>
          </w:p>
        </w:tc>
        <w:tc>
          <w:tcPr>
            <w:tcW w:w="1418" w:type="dxa"/>
            <w:vAlign w:val="center"/>
          </w:tcPr>
          <w:p w14:paraId="59CDAE50" w14:textId="77777777" w:rsidR="00407EA1" w:rsidRDefault="00407EA1" w:rsidP="00C32829">
            <w:pPr>
              <w:jc w:val="center"/>
            </w:pPr>
            <w:r>
              <w:t>A</w:t>
            </w:r>
          </w:p>
        </w:tc>
        <w:tc>
          <w:tcPr>
            <w:tcW w:w="4011" w:type="dxa"/>
          </w:tcPr>
          <w:p w14:paraId="42A528DA" w14:textId="7099C0F3" w:rsidR="00407EA1" w:rsidRDefault="00407EA1" w:rsidP="00A454D9"/>
        </w:tc>
        <w:tc>
          <w:tcPr>
            <w:tcW w:w="1440" w:type="dxa"/>
          </w:tcPr>
          <w:p w14:paraId="551CFB5A" w14:textId="02D9D200" w:rsidR="00407EA1" w:rsidRDefault="00407EA1" w:rsidP="00A454D9"/>
        </w:tc>
      </w:tr>
      <w:tr w:rsidR="00C32829" w14:paraId="66DAB4CE" w14:textId="77777777" w:rsidTr="00C32829">
        <w:tc>
          <w:tcPr>
            <w:tcW w:w="2965" w:type="dxa"/>
          </w:tcPr>
          <w:p w14:paraId="053B9256" w14:textId="66BB4AA9" w:rsidR="00C32829" w:rsidRDefault="00C32829" w:rsidP="00C32829">
            <w:pPr>
              <w:rPr>
                <w:rFonts w:ascii="Segoe UI Emoji" w:hAnsi="Segoe UI Emoji" w:cs="Segoe UI Emoji"/>
              </w:rPr>
            </w:pPr>
            <w:permStart w:id="467498082" w:edGrp="everyone" w:colFirst="3" w:colLast="3"/>
            <w:permStart w:id="907878196" w:edGrp="everyone" w:colFirst="4" w:colLast="4"/>
            <w:permEnd w:id="381891961"/>
            <w:permEnd w:id="1556178022"/>
            <w:r>
              <w:rPr>
                <w:rFonts w:ascii="Segoe UI Emoji" w:hAnsi="Segoe UI Emoji" w:cs="Segoe UI Emoji"/>
              </w:rPr>
              <w:t>🌿</w:t>
            </w:r>
            <w:r>
              <w:t>Eucalyptus Parvifolia</w:t>
            </w:r>
          </w:p>
        </w:tc>
        <w:tc>
          <w:tcPr>
            <w:tcW w:w="1141" w:type="dxa"/>
          </w:tcPr>
          <w:p w14:paraId="5969927B" w14:textId="00122DC3" w:rsidR="00C32829" w:rsidRDefault="00C32829" w:rsidP="00C32829">
            <w:r>
              <w:t>/Bunch</w:t>
            </w:r>
          </w:p>
        </w:tc>
        <w:tc>
          <w:tcPr>
            <w:tcW w:w="1418" w:type="dxa"/>
            <w:vAlign w:val="center"/>
          </w:tcPr>
          <w:p w14:paraId="42255D16" w14:textId="5472331B" w:rsidR="00C32829" w:rsidRDefault="00C32829" w:rsidP="00C32829">
            <w:pPr>
              <w:jc w:val="center"/>
            </w:pPr>
            <w:r>
              <w:t>A</w:t>
            </w:r>
          </w:p>
        </w:tc>
        <w:tc>
          <w:tcPr>
            <w:tcW w:w="4011" w:type="dxa"/>
          </w:tcPr>
          <w:p w14:paraId="2E70FE1E" w14:textId="77777777" w:rsidR="00C32829" w:rsidRPr="00396BFB" w:rsidRDefault="00C32829" w:rsidP="00C32829">
            <w:pPr>
              <w:rPr>
                <w:rStyle w:val="Style1"/>
              </w:rPr>
            </w:pPr>
          </w:p>
        </w:tc>
        <w:tc>
          <w:tcPr>
            <w:tcW w:w="1440" w:type="dxa"/>
          </w:tcPr>
          <w:p w14:paraId="3FD198AB" w14:textId="77777777" w:rsidR="00C32829" w:rsidRPr="00535948" w:rsidRDefault="00C32829" w:rsidP="00C32829">
            <w:pPr>
              <w:rPr>
                <w:rStyle w:val="Style1"/>
              </w:rPr>
            </w:pPr>
          </w:p>
        </w:tc>
      </w:tr>
      <w:tr w:rsidR="00C32829" w14:paraId="5A8892AE" w14:textId="77777777" w:rsidTr="00C32829">
        <w:tc>
          <w:tcPr>
            <w:tcW w:w="2965" w:type="dxa"/>
          </w:tcPr>
          <w:p w14:paraId="1B3B893C" w14:textId="4DC0E1D5" w:rsidR="00C32829" w:rsidRDefault="00C32829" w:rsidP="00C32829">
            <w:pPr>
              <w:rPr>
                <w:rFonts w:ascii="Segoe UI Emoji" w:hAnsi="Segoe UI Emoji" w:cs="Segoe UI Emoji"/>
              </w:rPr>
            </w:pPr>
            <w:permStart w:id="1391007810" w:edGrp="everyone" w:colFirst="3" w:colLast="3"/>
            <w:permStart w:id="1354313542" w:edGrp="everyone" w:colFirst="4" w:colLast="4"/>
            <w:permEnd w:id="467498082"/>
            <w:permEnd w:id="907878196"/>
            <w:r>
              <w:rPr>
                <w:rFonts w:ascii="Segoe UI Emoji" w:hAnsi="Segoe UI Emoji" w:cs="Segoe UI Emoji"/>
              </w:rPr>
              <w:t>🌿</w:t>
            </w:r>
            <w:r>
              <w:t>Eucalyptus Seeded</w:t>
            </w:r>
          </w:p>
        </w:tc>
        <w:tc>
          <w:tcPr>
            <w:tcW w:w="1141" w:type="dxa"/>
          </w:tcPr>
          <w:p w14:paraId="560C833C" w14:textId="16CF1DB6" w:rsidR="00C32829" w:rsidRDefault="00C32829" w:rsidP="00C32829">
            <w:r>
              <w:t>/Bunch</w:t>
            </w:r>
          </w:p>
        </w:tc>
        <w:tc>
          <w:tcPr>
            <w:tcW w:w="1418" w:type="dxa"/>
            <w:vAlign w:val="center"/>
          </w:tcPr>
          <w:p w14:paraId="391376BB" w14:textId="22B37EC6" w:rsidR="00C32829" w:rsidRDefault="00C32829" w:rsidP="00C32829">
            <w:pPr>
              <w:jc w:val="center"/>
            </w:pPr>
            <w:r>
              <w:t>A</w:t>
            </w:r>
          </w:p>
        </w:tc>
        <w:tc>
          <w:tcPr>
            <w:tcW w:w="4011" w:type="dxa"/>
          </w:tcPr>
          <w:p w14:paraId="3ABEA6EC" w14:textId="77777777" w:rsidR="00C32829" w:rsidRPr="00396BFB" w:rsidRDefault="00C32829" w:rsidP="00C32829">
            <w:pPr>
              <w:rPr>
                <w:rStyle w:val="Style1"/>
              </w:rPr>
            </w:pPr>
          </w:p>
        </w:tc>
        <w:tc>
          <w:tcPr>
            <w:tcW w:w="1440" w:type="dxa"/>
          </w:tcPr>
          <w:p w14:paraId="3F166E0C" w14:textId="77777777" w:rsidR="00C32829" w:rsidRPr="00535948" w:rsidRDefault="00C32829" w:rsidP="00C32829">
            <w:pPr>
              <w:rPr>
                <w:rStyle w:val="Style1"/>
              </w:rPr>
            </w:pPr>
          </w:p>
        </w:tc>
      </w:tr>
      <w:tr w:rsidR="00C32829" w14:paraId="0A98E895" w14:textId="77777777" w:rsidTr="00C32829">
        <w:tc>
          <w:tcPr>
            <w:tcW w:w="2965" w:type="dxa"/>
          </w:tcPr>
          <w:p w14:paraId="3D47659C" w14:textId="47B5B98D" w:rsidR="00C32829" w:rsidRDefault="00C32829" w:rsidP="00C32829">
            <w:pPr>
              <w:rPr>
                <w:rFonts w:ascii="Segoe UI Emoji" w:hAnsi="Segoe UI Emoji" w:cs="Segoe UI Emoji"/>
              </w:rPr>
            </w:pPr>
            <w:permStart w:id="2098560455" w:edGrp="everyone" w:colFirst="3" w:colLast="3"/>
            <w:permStart w:id="1710817522" w:edGrp="everyone" w:colFirst="4" w:colLast="4"/>
            <w:permEnd w:id="1391007810"/>
            <w:permEnd w:id="1354313542"/>
            <w:r>
              <w:rPr>
                <w:rFonts w:ascii="Segoe UI Emoji" w:hAnsi="Segoe UI Emoji" w:cs="Segoe UI Emoji"/>
              </w:rPr>
              <w:t>🌿</w:t>
            </w:r>
            <w:r>
              <w:t>Eucalyptus Silver Dollar</w:t>
            </w:r>
          </w:p>
        </w:tc>
        <w:tc>
          <w:tcPr>
            <w:tcW w:w="1141" w:type="dxa"/>
          </w:tcPr>
          <w:p w14:paraId="7711F15A" w14:textId="770D9CA5" w:rsidR="00C32829" w:rsidRDefault="00C32829" w:rsidP="00C32829">
            <w:r>
              <w:t>/Bunch</w:t>
            </w:r>
          </w:p>
        </w:tc>
        <w:tc>
          <w:tcPr>
            <w:tcW w:w="1418" w:type="dxa"/>
            <w:vAlign w:val="center"/>
          </w:tcPr>
          <w:p w14:paraId="0665082E" w14:textId="603F67DE" w:rsidR="00C32829" w:rsidRDefault="00C32829" w:rsidP="00C32829">
            <w:pPr>
              <w:jc w:val="center"/>
            </w:pPr>
            <w:r>
              <w:t>A</w:t>
            </w:r>
          </w:p>
        </w:tc>
        <w:tc>
          <w:tcPr>
            <w:tcW w:w="4011" w:type="dxa"/>
          </w:tcPr>
          <w:p w14:paraId="6CF77133" w14:textId="77777777" w:rsidR="00C32829" w:rsidRPr="00396BFB" w:rsidRDefault="00C32829" w:rsidP="00C32829">
            <w:pPr>
              <w:rPr>
                <w:rStyle w:val="Style1"/>
              </w:rPr>
            </w:pPr>
          </w:p>
        </w:tc>
        <w:tc>
          <w:tcPr>
            <w:tcW w:w="1440" w:type="dxa"/>
          </w:tcPr>
          <w:p w14:paraId="6BBE9CF9" w14:textId="77777777" w:rsidR="00C32829" w:rsidRPr="00535948" w:rsidRDefault="00C32829" w:rsidP="00C32829">
            <w:pPr>
              <w:rPr>
                <w:rStyle w:val="Style1"/>
              </w:rPr>
            </w:pPr>
          </w:p>
        </w:tc>
      </w:tr>
      <w:tr w:rsidR="00C32829" w14:paraId="0F649C4C" w14:textId="77777777" w:rsidTr="00C32829">
        <w:tc>
          <w:tcPr>
            <w:tcW w:w="2965" w:type="dxa"/>
          </w:tcPr>
          <w:p w14:paraId="5A10CFBE" w14:textId="77777777" w:rsidR="00C32829" w:rsidRDefault="00C32829" w:rsidP="00C32829">
            <w:permStart w:id="1988514323" w:edGrp="everyone" w:colFirst="3" w:colLast="3"/>
            <w:permStart w:id="1790795317" w:edGrp="everyone" w:colFirst="4" w:colLast="4"/>
            <w:permEnd w:id="2098560455"/>
            <w:permEnd w:id="1710817522"/>
            <w:r>
              <w:rPr>
                <w:rFonts w:ascii="Segoe UI Emoji" w:hAnsi="Segoe UI Emoji" w:cs="Segoe UI Emoji"/>
              </w:rPr>
              <w:t>🌿</w:t>
            </w:r>
            <w:r>
              <w:t>Fern</w:t>
            </w:r>
          </w:p>
        </w:tc>
        <w:tc>
          <w:tcPr>
            <w:tcW w:w="1141" w:type="dxa"/>
          </w:tcPr>
          <w:p w14:paraId="51FE94EC" w14:textId="77777777" w:rsidR="00C32829" w:rsidRDefault="00C32829" w:rsidP="00C32829">
            <w:r>
              <w:t>/Bunch</w:t>
            </w:r>
          </w:p>
        </w:tc>
        <w:tc>
          <w:tcPr>
            <w:tcW w:w="1418" w:type="dxa"/>
            <w:vAlign w:val="center"/>
          </w:tcPr>
          <w:p w14:paraId="2EA406F7" w14:textId="77777777" w:rsidR="00C32829" w:rsidRDefault="00C32829" w:rsidP="00C32829">
            <w:pPr>
              <w:jc w:val="center"/>
            </w:pPr>
            <w:r>
              <w:t>A</w:t>
            </w:r>
          </w:p>
        </w:tc>
        <w:tc>
          <w:tcPr>
            <w:tcW w:w="4011" w:type="dxa"/>
          </w:tcPr>
          <w:p w14:paraId="65ABF46A" w14:textId="3D414FD0" w:rsidR="00C32829" w:rsidRDefault="00C32829" w:rsidP="00C32829"/>
        </w:tc>
        <w:tc>
          <w:tcPr>
            <w:tcW w:w="1440" w:type="dxa"/>
          </w:tcPr>
          <w:p w14:paraId="10CC79AD" w14:textId="3A2F12A6" w:rsidR="00C32829" w:rsidRDefault="00C32829" w:rsidP="00C32829"/>
        </w:tc>
      </w:tr>
      <w:tr w:rsidR="00C32829" w14:paraId="54A1DBB7" w14:textId="77777777" w:rsidTr="00C32829">
        <w:tc>
          <w:tcPr>
            <w:tcW w:w="2965" w:type="dxa"/>
          </w:tcPr>
          <w:p w14:paraId="21CCB6CD" w14:textId="77777777" w:rsidR="00C32829" w:rsidRDefault="00C32829" w:rsidP="00C32829">
            <w:permStart w:id="482686469" w:edGrp="everyone" w:colFirst="3" w:colLast="3"/>
            <w:permStart w:id="1047210091" w:edGrp="everyone" w:colFirst="4" w:colLast="4"/>
            <w:permEnd w:id="1988514323"/>
            <w:permEnd w:id="1790795317"/>
            <w:r>
              <w:t>Feverfew</w:t>
            </w:r>
          </w:p>
        </w:tc>
        <w:tc>
          <w:tcPr>
            <w:tcW w:w="1141" w:type="dxa"/>
          </w:tcPr>
          <w:p w14:paraId="458D89E0" w14:textId="77777777" w:rsidR="00C32829" w:rsidRDefault="00C32829" w:rsidP="00C32829">
            <w:r>
              <w:t>/Bunch</w:t>
            </w:r>
          </w:p>
        </w:tc>
        <w:tc>
          <w:tcPr>
            <w:tcW w:w="1418" w:type="dxa"/>
            <w:vAlign w:val="center"/>
          </w:tcPr>
          <w:p w14:paraId="61EF2114" w14:textId="77777777" w:rsidR="00C32829" w:rsidRDefault="00C32829" w:rsidP="00C32829">
            <w:pPr>
              <w:jc w:val="center"/>
            </w:pPr>
            <w:r>
              <w:t>S</w:t>
            </w:r>
          </w:p>
        </w:tc>
        <w:tc>
          <w:tcPr>
            <w:tcW w:w="4011" w:type="dxa"/>
          </w:tcPr>
          <w:p w14:paraId="2DD4D9C7" w14:textId="4B7D711F" w:rsidR="00C32829" w:rsidRDefault="00C32829" w:rsidP="00C32829"/>
        </w:tc>
        <w:tc>
          <w:tcPr>
            <w:tcW w:w="1440" w:type="dxa"/>
          </w:tcPr>
          <w:p w14:paraId="59B37524" w14:textId="3314A5F2" w:rsidR="00C32829" w:rsidRDefault="00C32829" w:rsidP="00C32829"/>
        </w:tc>
      </w:tr>
      <w:tr w:rsidR="00C32829" w14:paraId="33B72F80" w14:textId="77777777" w:rsidTr="00C32829">
        <w:tc>
          <w:tcPr>
            <w:tcW w:w="2965" w:type="dxa"/>
          </w:tcPr>
          <w:p w14:paraId="6076DC10" w14:textId="77777777" w:rsidR="00C32829" w:rsidRDefault="00C32829" w:rsidP="00C32829">
            <w:permStart w:id="2088396736" w:edGrp="everyone" w:colFirst="3" w:colLast="3"/>
            <w:permStart w:id="81608027" w:edGrp="everyone" w:colFirst="4" w:colLast="4"/>
            <w:permEnd w:id="482686469"/>
            <w:permEnd w:id="1047210091"/>
            <w:r>
              <w:t>Freesia</w:t>
            </w:r>
          </w:p>
        </w:tc>
        <w:tc>
          <w:tcPr>
            <w:tcW w:w="1141" w:type="dxa"/>
          </w:tcPr>
          <w:p w14:paraId="4AE530D2" w14:textId="77777777" w:rsidR="00C32829" w:rsidRDefault="00C32829" w:rsidP="00C32829">
            <w:r>
              <w:t>/Bunch</w:t>
            </w:r>
          </w:p>
        </w:tc>
        <w:tc>
          <w:tcPr>
            <w:tcW w:w="1418" w:type="dxa"/>
            <w:vAlign w:val="center"/>
          </w:tcPr>
          <w:p w14:paraId="558ECE6A" w14:textId="77777777" w:rsidR="00C32829" w:rsidRDefault="00C32829" w:rsidP="00C32829">
            <w:pPr>
              <w:jc w:val="center"/>
            </w:pPr>
            <w:r>
              <w:t>S</w:t>
            </w:r>
          </w:p>
        </w:tc>
        <w:tc>
          <w:tcPr>
            <w:tcW w:w="4011" w:type="dxa"/>
          </w:tcPr>
          <w:p w14:paraId="6291A873" w14:textId="24E10012" w:rsidR="00C32829" w:rsidRDefault="00C32829" w:rsidP="00C32829"/>
        </w:tc>
        <w:tc>
          <w:tcPr>
            <w:tcW w:w="1440" w:type="dxa"/>
          </w:tcPr>
          <w:p w14:paraId="08F82BDB" w14:textId="02EFB7EE" w:rsidR="00C32829" w:rsidRDefault="00C32829" w:rsidP="00C32829"/>
        </w:tc>
      </w:tr>
      <w:tr w:rsidR="00C32829" w14:paraId="7A10B4C1" w14:textId="77777777" w:rsidTr="00C32829">
        <w:tc>
          <w:tcPr>
            <w:tcW w:w="2965" w:type="dxa"/>
          </w:tcPr>
          <w:p w14:paraId="15A60B28" w14:textId="77777777" w:rsidR="00C32829" w:rsidRDefault="00C32829" w:rsidP="00C32829">
            <w:permStart w:id="2045981648" w:edGrp="everyone" w:colFirst="3" w:colLast="3"/>
            <w:permStart w:id="102511849" w:edGrp="everyone" w:colFirst="4" w:colLast="4"/>
            <w:permEnd w:id="2088396736"/>
            <w:permEnd w:id="81608027"/>
            <w:r>
              <w:t>Gentiana</w:t>
            </w:r>
          </w:p>
        </w:tc>
        <w:tc>
          <w:tcPr>
            <w:tcW w:w="1141" w:type="dxa"/>
          </w:tcPr>
          <w:p w14:paraId="1E06C637" w14:textId="77777777" w:rsidR="00C32829" w:rsidRDefault="00C32829" w:rsidP="00C32829">
            <w:r>
              <w:t>/Bunch</w:t>
            </w:r>
          </w:p>
        </w:tc>
        <w:tc>
          <w:tcPr>
            <w:tcW w:w="1418" w:type="dxa"/>
            <w:vAlign w:val="center"/>
          </w:tcPr>
          <w:p w14:paraId="04EEE6CE" w14:textId="77777777" w:rsidR="00C32829" w:rsidRDefault="00C32829" w:rsidP="00C32829">
            <w:pPr>
              <w:jc w:val="center"/>
            </w:pPr>
            <w:r>
              <w:t>S</w:t>
            </w:r>
          </w:p>
        </w:tc>
        <w:tc>
          <w:tcPr>
            <w:tcW w:w="4011" w:type="dxa"/>
          </w:tcPr>
          <w:p w14:paraId="5C191080" w14:textId="07CED57E" w:rsidR="00C32829" w:rsidRDefault="00C32829" w:rsidP="00C32829"/>
        </w:tc>
        <w:tc>
          <w:tcPr>
            <w:tcW w:w="1440" w:type="dxa"/>
          </w:tcPr>
          <w:p w14:paraId="489AEA06" w14:textId="4325D54D" w:rsidR="00C32829" w:rsidRDefault="00C32829" w:rsidP="00C32829"/>
        </w:tc>
      </w:tr>
      <w:tr w:rsidR="00C32829" w14:paraId="6E4756F7" w14:textId="77777777" w:rsidTr="00C32829">
        <w:tc>
          <w:tcPr>
            <w:tcW w:w="2965" w:type="dxa"/>
          </w:tcPr>
          <w:p w14:paraId="6DF34260" w14:textId="77777777" w:rsidR="00C32829" w:rsidRDefault="00C32829" w:rsidP="00C32829">
            <w:permStart w:id="2072849743" w:edGrp="everyone" w:colFirst="3" w:colLast="3"/>
            <w:permStart w:id="181207089" w:edGrp="everyone" w:colFirst="4" w:colLast="4"/>
            <w:permEnd w:id="2045981648"/>
            <w:permEnd w:id="102511849"/>
            <w:r>
              <w:t>Gerbera</w:t>
            </w:r>
          </w:p>
        </w:tc>
        <w:tc>
          <w:tcPr>
            <w:tcW w:w="1141" w:type="dxa"/>
          </w:tcPr>
          <w:p w14:paraId="28465D3B" w14:textId="77777777" w:rsidR="00C32829" w:rsidRDefault="00C32829" w:rsidP="00C32829">
            <w:r>
              <w:t>/Bunch</w:t>
            </w:r>
          </w:p>
        </w:tc>
        <w:tc>
          <w:tcPr>
            <w:tcW w:w="1418" w:type="dxa"/>
            <w:vAlign w:val="center"/>
          </w:tcPr>
          <w:p w14:paraId="2E7359C1" w14:textId="77777777" w:rsidR="00C32829" w:rsidRDefault="00C32829" w:rsidP="00C32829">
            <w:pPr>
              <w:jc w:val="center"/>
            </w:pPr>
            <w:r>
              <w:t>A</w:t>
            </w:r>
          </w:p>
        </w:tc>
        <w:tc>
          <w:tcPr>
            <w:tcW w:w="4011" w:type="dxa"/>
          </w:tcPr>
          <w:p w14:paraId="1A47193B" w14:textId="3DE6F37C" w:rsidR="00C32829" w:rsidRDefault="00C32829" w:rsidP="00C32829"/>
        </w:tc>
        <w:tc>
          <w:tcPr>
            <w:tcW w:w="1440" w:type="dxa"/>
          </w:tcPr>
          <w:p w14:paraId="349FB74A" w14:textId="5968A769" w:rsidR="00C32829" w:rsidRDefault="00C32829" w:rsidP="00C32829"/>
        </w:tc>
      </w:tr>
      <w:tr w:rsidR="00C32829" w14:paraId="349CC9E6" w14:textId="77777777" w:rsidTr="00C32829">
        <w:tc>
          <w:tcPr>
            <w:tcW w:w="2965" w:type="dxa"/>
          </w:tcPr>
          <w:p w14:paraId="41E02DB4" w14:textId="77777777" w:rsidR="00C32829" w:rsidRDefault="00C32829" w:rsidP="00C32829">
            <w:permStart w:id="1105400991" w:edGrp="everyone" w:colFirst="3" w:colLast="3"/>
            <w:permStart w:id="513147333" w:edGrp="everyone" w:colFirst="4" w:colLast="4"/>
            <w:permEnd w:id="2072849743"/>
            <w:permEnd w:id="181207089"/>
            <w:r>
              <w:t>Gladiolus</w:t>
            </w:r>
          </w:p>
        </w:tc>
        <w:tc>
          <w:tcPr>
            <w:tcW w:w="1141" w:type="dxa"/>
          </w:tcPr>
          <w:p w14:paraId="5046227D" w14:textId="77777777" w:rsidR="00C32829" w:rsidRDefault="00C32829" w:rsidP="00C32829">
            <w:r>
              <w:t>/Bunch</w:t>
            </w:r>
          </w:p>
        </w:tc>
        <w:tc>
          <w:tcPr>
            <w:tcW w:w="1418" w:type="dxa"/>
            <w:vAlign w:val="center"/>
          </w:tcPr>
          <w:p w14:paraId="2DA5F5EB" w14:textId="77777777" w:rsidR="00C32829" w:rsidRDefault="00C32829" w:rsidP="00C32829">
            <w:pPr>
              <w:jc w:val="center"/>
            </w:pPr>
            <w:r>
              <w:t>S</w:t>
            </w:r>
          </w:p>
        </w:tc>
        <w:tc>
          <w:tcPr>
            <w:tcW w:w="4011" w:type="dxa"/>
          </w:tcPr>
          <w:p w14:paraId="52D81069" w14:textId="7D9162B6" w:rsidR="00C32829" w:rsidRDefault="00C32829" w:rsidP="00C32829"/>
        </w:tc>
        <w:tc>
          <w:tcPr>
            <w:tcW w:w="1440" w:type="dxa"/>
          </w:tcPr>
          <w:p w14:paraId="45FA7665" w14:textId="7A4053E9" w:rsidR="00C32829" w:rsidRDefault="00C32829" w:rsidP="00C32829"/>
        </w:tc>
      </w:tr>
      <w:tr w:rsidR="00C32829" w14:paraId="70A88D70" w14:textId="77777777" w:rsidTr="00C32829">
        <w:tc>
          <w:tcPr>
            <w:tcW w:w="2965" w:type="dxa"/>
          </w:tcPr>
          <w:p w14:paraId="7DFA41C9" w14:textId="77777777" w:rsidR="00C32829" w:rsidRDefault="00C32829" w:rsidP="00C32829">
            <w:permStart w:id="211448372" w:edGrp="everyone" w:colFirst="3" w:colLast="3"/>
            <w:permStart w:id="1529948468" w:edGrp="everyone" w:colFirst="4" w:colLast="4"/>
            <w:permEnd w:id="1105400991"/>
            <w:permEnd w:id="513147333"/>
            <w:r>
              <w:t>Gypsophila (Baby’s Breath)</w:t>
            </w:r>
          </w:p>
        </w:tc>
        <w:tc>
          <w:tcPr>
            <w:tcW w:w="1141" w:type="dxa"/>
          </w:tcPr>
          <w:p w14:paraId="04BAB5EF" w14:textId="77777777" w:rsidR="00C32829" w:rsidRDefault="00C32829" w:rsidP="00C32829">
            <w:r>
              <w:t>/Bunch</w:t>
            </w:r>
          </w:p>
        </w:tc>
        <w:tc>
          <w:tcPr>
            <w:tcW w:w="1418" w:type="dxa"/>
            <w:vAlign w:val="center"/>
          </w:tcPr>
          <w:p w14:paraId="09E23352" w14:textId="77777777" w:rsidR="00C32829" w:rsidRDefault="00C32829" w:rsidP="00C32829">
            <w:pPr>
              <w:jc w:val="center"/>
            </w:pPr>
            <w:r>
              <w:t>A</w:t>
            </w:r>
          </w:p>
        </w:tc>
        <w:tc>
          <w:tcPr>
            <w:tcW w:w="4011" w:type="dxa"/>
          </w:tcPr>
          <w:p w14:paraId="45D78BAF" w14:textId="5A4FD96D" w:rsidR="00C32829" w:rsidRDefault="00C32829" w:rsidP="00C32829"/>
        </w:tc>
        <w:tc>
          <w:tcPr>
            <w:tcW w:w="1440" w:type="dxa"/>
          </w:tcPr>
          <w:p w14:paraId="79168992" w14:textId="769EBCA8" w:rsidR="00C32829" w:rsidRDefault="00C32829" w:rsidP="00C32829"/>
        </w:tc>
      </w:tr>
      <w:tr w:rsidR="00C32829" w14:paraId="38EFBC32" w14:textId="77777777" w:rsidTr="00C32829">
        <w:tc>
          <w:tcPr>
            <w:tcW w:w="2965" w:type="dxa"/>
          </w:tcPr>
          <w:p w14:paraId="0D46F501" w14:textId="77777777" w:rsidR="00C32829" w:rsidRDefault="00C32829" w:rsidP="00C32829">
            <w:permStart w:id="1691032436" w:edGrp="everyone" w:colFirst="3" w:colLast="3"/>
            <w:permStart w:id="2042834329" w:edGrp="everyone" w:colFirst="4" w:colLast="4"/>
            <w:permEnd w:id="211448372"/>
            <w:permEnd w:id="1529948468"/>
            <w:r>
              <w:t>Hyacinth</w:t>
            </w:r>
          </w:p>
        </w:tc>
        <w:tc>
          <w:tcPr>
            <w:tcW w:w="1141" w:type="dxa"/>
          </w:tcPr>
          <w:p w14:paraId="7631EFD1" w14:textId="77777777" w:rsidR="00C32829" w:rsidRDefault="00C32829" w:rsidP="00C32829">
            <w:r>
              <w:t>/Bunch</w:t>
            </w:r>
          </w:p>
        </w:tc>
        <w:tc>
          <w:tcPr>
            <w:tcW w:w="1418" w:type="dxa"/>
            <w:vAlign w:val="center"/>
          </w:tcPr>
          <w:p w14:paraId="74CA1790" w14:textId="77777777" w:rsidR="00C32829" w:rsidRDefault="00C32829" w:rsidP="00C32829">
            <w:pPr>
              <w:jc w:val="center"/>
            </w:pPr>
            <w:r>
              <w:t>S</w:t>
            </w:r>
          </w:p>
        </w:tc>
        <w:tc>
          <w:tcPr>
            <w:tcW w:w="4011" w:type="dxa"/>
          </w:tcPr>
          <w:p w14:paraId="07F6EC39" w14:textId="4971FA4B" w:rsidR="00C32829" w:rsidRDefault="00C32829" w:rsidP="00C32829"/>
        </w:tc>
        <w:tc>
          <w:tcPr>
            <w:tcW w:w="1440" w:type="dxa"/>
          </w:tcPr>
          <w:p w14:paraId="26D0F264" w14:textId="24449898" w:rsidR="00C32829" w:rsidRDefault="00C32829" w:rsidP="00C32829"/>
        </w:tc>
      </w:tr>
      <w:tr w:rsidR="00C32829" w14:paraId="14B43E06" w14:textId="77777777" w:rsidTr="00C32829">
        <w:tc>
          <w:tcPr>
            <w:tcW w:w="2965" w:type="dxa"/>
          </w:tcPr>
          <w:p w14:paraId="6013AA25" w14:textId="77777777" w:rsidR="00C32829" w:rsidRDefault="00C32829" w:rsidP="00C32829">
            <w:permStart w:id="430114416" w:edGrp="everyone" w:colFirst="3" w:colLast="3"/>
            <w:permStart w:id="1808235747" w:edGrp="everyone" w:colFirst="4" w:colLast="4"/>
            <w:permEnd w:id="1691032436"/>
            <w:permEnd w:id="2042834329"/>
            <w:r>
              <w:t>Hydrangea</w:t>
            </w:r>
          </w:p>
        </w:tc>
        <w:tc>
          <w:tcPr>
            <w:tcW w:w="1141" w:type="dxa"/>
          </w:tcPr>
          <w:p w14:paraId="6D73416E" w14:textId="77777777" w:rsidR="00C32829" w:rsidRDefault="00C32829" w:rsidP="00C32829">
            <w:r>
              <w:t>/Stem</w:t>
            </w:r>
          </w:p>
        </w:tc>
        <w:tc>
          <w:tcPr>
            <w:tcW w:w="1418" w:type="dxa"/>
            <w:vAlign w:val="center"/>
          </w:tcPr>
          <w:p w14:paraId="79A1F9B1" w14:textId="77777777" w:rsidR="00C32829" w:rsidRDefault="00C32829" w:rsidP="00C32829">
            <w:pPr>
              <w:jc w:val="center"/>
            </w:pPr>
            <w:r>
              <w:t>S</w:t>
            </w:r>
          </w:p>
        </w:tc>
        <w:tc>
          <w:tcPr>
            <w:tcW w:w="4011" w:type="dxa"/>
          </w:tcPr>
          <w:p w14:paraId="55F4E852" w14:textId="083C04C9" w:rsidR="00C32829" w:rsidRDefault="00C32829" w:rsidP="00C32829"/>
        </w:tc>
        <w:tc>
          <w:tcPr>
            <w:tcW w:w="1440" w:type="dxa"/>
          </w:tcPr>
          <w:p w14:paraId="2F8176B8" w14:textId="51AC5811" w:rsidR="00C32829" w:rsidRDefault="00C32829" w:rsidP="00C32829"/>
        </w:tc>
      </w:tr>
      <w:tr w:rsidR="00C32829" w14:paraId="2E54A93C" w14:textId="77777777" w:rsidTr="00C32829">
        <w:tc>
          <w:tcPr>
            <w:tcW w:w="2965" w:type="dxa"/>
          </w:tcPr>
          <w:p w14:paraId="61BC231A" w14:textId="77777777" w:rsidR="00C32829" w:rsidRDefault="00C32829" w:rsidP="00C32829">
            <w:permStart w:id="611331599" w:edGrp="everyone" w:colFirst="3" w:colLast="3"/>
            <w:permStart w:id="1943630498" w:edGrp="everyone" w:colFirst="4" w:colLast="4"/>
            <w:permEnd w:id="430114416"/>
            <w:permEnd w:id="1808235747"/>
            <w:r>
              <w:t>Hypericum</w:t>
            </w:r>
          </w:p>
        </w:tc>
        <w:tc>
          <w:tcPr>
            <w:tcW w:w="1141" w:type="dxa"/>
          </w:tcPr>
          <w:p w14:paraId="099B7BC2" w14:textId="77777777" w:rsidR="00C32829" w:rsidRDefault="00C32829" w:rsidP="00C32829">
            <w:r>
              <w:t>/Bunch</w:t>
            </w:r>
          </w:p>
        </w:tc>
        <w:tc>
          <w:tcPr>
            <w:tcW w:w="1418" w:type="dxa"/>
            <w:vAlign w:val="center"/>
          </w:tcPr>
          <w:p w14:paraId="2CE776C1" w14:textId="77777777" w:rsidR="00C32829" w:rsidRDefault="00C32829" w:rsidP="00C32829">
            <w:pPr>
              <w:jc w:val="center"/>
            </w:pPr>
            <w:r>
              <w:t>A</w:t>
            </w:r>
          </w:p>
        </w:tc>
        <w:tc>
          <w:tcPr>
            <w:tcW w:w="4011" w:type="dxa"/>
          </w:tcPr>
          <w:p w14:paraId="46C38335" w14:textId="64E573D5" w:rsidR="00C32829" w:rsidRDefault="00C32829" w:rsidP="00C32829"/>
        </w:tc>
        <w:tc>
          <w:tcPr>
            <w:tcW w:w="1440" w:type="dxa"/>
          </w:tcPr>
          <w:p w14:paraId="558D71D4" w14:textId="0181EAE8" w:rsidR="00C32829" w:rsidRDefault="00C32829" w:rsidP="00C32829"/>
        </w:tc>
      </w:tr>
      <w:tr w:rsidR="00C32829" w14:paraId="15E18983" w14:textId="77777777" w:rsidTr="00C32829">
        <w:tc>
          <w:tcPr>
            <w:tcW w:w="2965" w:type="dxa"/>
          </w:tcPr>
          <w:p w14:paraId="00ED26C3" w14:textId="77777777" w:rsidR="00C32829" w:rsidRDefault="00C32829" w:rsidP="00C32829">
            <w:permStart w:id="1925121930" w:edGrp="everyone" w:colFirst="3" w:colLast="3"/>
            <w:permStart w:id="28058786" w:edGrp="everyone" w:colFirst="4" w:colLast="4"/>
            <w:permEnd w:id="611331599"/>
            <w:permEnd w:id="1943630498"/>
            <w:r>
              <w:t>Lily-Asiatic</w:t>
            </w:r>
          </w:p>
        </w:tc>
        <w:tc>
          <w:tcPr>
            <w:tcW w:w="1141" w:type="dxa"/>
          </w:tcPr>
          <w:p w14:paraId="24F4B0A7" w14:textId="77777777" w:rsidR="00C32829" w:rsidRDefault="00C32829" w:rsidP="00C32829">
            <w:r>
              <w:t>/Bunch</w:t>
            </w:r>
          </w:p>
        </w:tc>
        <w:tc>
          <w:tcPr>
            <w:tcW w:w="1418" w:type="dxa"/>
            <w:vAlign w:val="center"/>
          </w:tcPr>
          <w:p w14:paraId="5A29B7C8" w14:textId="77777777" w:rsidR="00C32829" w:rsidRDefault="00C32829" w:rsidP="00C32829">
            <w:pPr>
              <w:jc w:val="center"/>
            </w:pPr>
            <w:r>
              <w:t>A</w:t>
            </w:r>
          </w:p>
        </w:tc>
        <w:tc>
          <w:tcPr>
            <w:tcW w:w="4011" w:type="dxa"/>
          </w:tcPr>
          <w:p w14:paraId="0D7C5315" w14:textId="72CAB097" w:rsidR="00C32829" w:rsidRDefault="00C32829" w:rsidP="00C32829"/>
        </w:tc>
        <w:tc>
          <w:tcPr>
            <w:tcW w:w="1440" w:type="dxa"/>
          </w:tcPr>
          <w:p w14:paraId="758BF922" w14:textId="0C1D073C" w:rsidR="00C32829" w:rsidRDefault="00C32829" w:rsidP="00C32829"/>
        </w:tc>
      </w:tr>
      <w:tr w:rsidR="00C32829" w14:paraId="16A8F5AE" w14:textId="77777777" w:rsidTr="00C32829">
        <w:tc>
          <w:tcPr>
            <w:tcW w:w="2965" w:type="dxa"/>
          </w:tcPr>
          <w:p w14:paraId="08651952" w14:textId="77777777" w:rsidR="00C32829" w:rsidRDefault="00C32829" w:rsidP="00C32829">
            <w:permStart w:id="808799775" w:edGrp="everyone" w:colFirst="3" w:colLast="3"/>
            <w:permStart w:id="198857630" w:edGrp="everyone" w:colFirst="4" w:colLast="4"/>
            <w:permEnd w:id="1925121930"/>
            <w:permEnd w:id="28058786"/>
            <w:r>
              <w:t>Lily-Oriental</w:t>
            </w:r>
          </w:p>
        </w:tc>
        <w:tc>
          <w:tcPr>
            <w:tcW w:w="1141" w:type="dxa"/>
          </w:tcPr>
          <w:p w14:paraId="29891124" w14:textId="77777777" w:rsidR="00C32829" w:rsidRDefault="00C32829" w:rsidP="00C32829">
            <w:r>
              <w:t>/Bunch</w:t>
            </w:r>
          </w:p>
        </w:tc>
        <w:tc>
          <w:tcPr>
            <w:tcW w:w="1418" w:type="dxa"/>
            <w:vAlign w:val="center"/>
          </w:tcPr>
          <w:p w14:paraId="0A636E52" w14:textId="77777777" w:rsidR="00C32829" w:rsidRDefault="00C32829" w:rsidP="00C32829">
            <w:pPr>
              <w:jc w:val="center"/>
            </w:pPr>
            <w:r>
              <w:t>A</w:t>
            </w:r>
          </w:p>
        </w:tc>
        <w:tc>
          <w:tcPr>
            <w:tcW w:w="4011" w:type="dxa"/>
          </w:tcPr>
          <w:p w14:paraId="238BE3E8" w14:textId="164134C2" w:rsidR="00C32829" w:rsidRDefault="00C32829" w:rsidP="00C32829"/>
        </w:tc>
        <w:tc>
          <w:tcPr>
            <w:tcW w:w="1440" w:type="dxa"/>
          </w:tcPr>
          <w:p w14:paraId="48B303E3" w14:textId="08D710DC" w:rsidR="00C32829" w:rsidRDefault="00C32829" w:rsidP="00C32829"/>
        </w:tc>
      </w:tr>
      <w:tr w:rsidR="00C32829" w14:paraId="3128BE0B" w14:textId="77777777" w:rsidTr="00C32829">
        <w:tc>
          <w:tcPr>
            <w:tcW w:w="2965" w:type="dxa"/>
          </w:tcPr>
          <w:p w14:paraId="6AE5E25C" w14:textId="77777777" w:rsidR="00C32829" w:rsidRDefault="00C32829" w:rsidP="00C32829">
            <w:permStart w:id="1711018854" w:edGrp="everyone" w:colFirst="3" w:colLast="3"/>
            <w:permStart w:id="472862552" w:edGrp="everyone" w:colFirst="4" w:colLast="4"/>
            <w:permEnd w:id="808799775"/>
            <w:permEnd w:id="198857630"/>
            <w:r>
              <w:t>Limonium</w:t>
            </w:r>
          </w:p>
        </w:tc>
        <w:tc>
          <w:tcPr>
            <w:tcW w:w="1141" w:type="dxa"/>
          </w:tcPr>
          <w:p w14:paraId="1029CE93" w14:textId="77777777" w:rsidR="00C32829" w:rsidRDefault="00C32829" w:rsidP="00C32829">
            <w:r>
              <w:t>/Bunch</w:t>
            </w:r>
          </w:p>
        </w:tc>
        <w:tc>
          <w:tcPr>
            <w:tcW w:w="1418" w:type="dxa"/>
            <w:vAlign w:val="center"/>
          </w:tcPr>
          <w:p w14:paraId="2EE6874A" w14:textId="77777777" w:rsidR="00C32829" w:rsidRDefault="00C32829" w:rsidP="00C32829">
            <w:pPr>
              <w:jc w:val="center"/>
            </w:pPr>
            <w:r>
              <w:t>A</w:t>
            </w:r>
          </w:p>
        </w:tc>
        <w:tc>
          <w:tcPr>
            <w:tcW w:w="4011" w:type="dxa"/>
          </w:tcPr>
          <w:p w14:paraId="5CE0E9F6" w14:textId="65695DD2" w:rsidR="00C32829" w:rsidRDefault="00C32829" w:rsidP="00C32829"/>
        </w:tc>
        <w:tc>
          <w:tcPr>
            <w:tcW w:w="1440" w:type="dxa"/>
          </w:tcPr>
          <w:p w14:paraId="3B7C7888" w14:textId="58F8569F" w:rsidR="00C32829" w:rsidRDefault="00C32829" w:rsidP="00C32829"/>
        </w:tc>
      </w:tr>
      <w:tr w:rsidR="00C32829" w14:paraId="3FC97987" w14:textId="77777777" w:rsidTr="00C32829">
        <w:tc>
          <w:tcPr>
            <w:tcW w:w="2965" w:type="dxa"/>
          </w:tcPr>
          <w:p w14:paraId="030F6E29" w14:textId="77777777" w:rsidR="00C32829" w:rsidRDefault="00C32829" w:rsidP="00C32829">
            <w:permStart w:id="382226580" w:edGrp="everyone" w:colFirst="3" w:colLast="3"/>
            <w:permStart w:id="1574730418" w:edGrp="everyone" w:colFirst="4" w:colLast="4"/>
            <w:permEnd w:id="1711018854"/>
            <w:permEnd w:id="472862552"/>
            <w:r>
              <w:t>Lisianthus</w:t>
            </w:r>
          </w:p>
        </w:tc>
        <w:tc>
          <w:tcPr>
            <w:tcW w:w="1141" w:type="dxa"/>
          </w:tcPr>
          <w:p w14:paraId="0201DD49" w14:textId="77777777" w:rsidR="00C32829" w:rsidRDefault="00C32829" w:rsidP="00C32829">
            <w:r>
              <w:t>/Bunch</w:t>
            </w:r>
          </w:p>
        </w:tc>
        <w:tc>
          <w:tcPr>
            <w:tcW w:w="1418" w:type="dxa"/>
            <w:vAlign w:val="center"/>
          </w:tcPr>
          <w:p w14:paraId="1C92EA74" w14:textId="77777777" w:rsidR="00C32829" w:rsidRDefault="00C32829" w:rsidP="00C32829">
            <w:pPr>
              <w:jc w:val="center"/>
            </w:pPr>
            <w:r>
              <w:t>A</w:t>
            </w:r>
          </w:p>
        </w:tc>
        <w:tc>
          <w:tcPr>
            <w:tcW w:w="4011" w:type="dxa"/>
          </w:tcPr>
          <w:p w14:paraId="4B391FB4" w14:textId="3DCF7CED" w:rsidR="00C32829" w:rsidRDefault="00C32829" w:rsidP="00C32829"/>
        </w:tc>
        <w:tc>
          <w:tcPr>
            <w:tcW w:w="1440" w:type="dxa"/>
          </w:tcPr>
          <w:p w14:paraId="69821E18" w14:textId="75A24647" w:rsidR="00C32829" w:rsidRDefault="00C32829" w:rsidP="00C32829"/>
        </w:tc>
      </w:tr>
      <w:tr w:rsidR="00C32829" w14:paraId="0066222D" w14:textId="77777777" w:rsidTr="00C32829">
        <w:tc>
          <w:tcPr>
            <w:tcW w:w="2965" w:type="dxa"/>
          </w:tcPr>
          <w:p w14:paraId="2F47FEB8" w14:textId="77777777" w:rsidR="00C32829" w:rsidRDefault="00C32829" w:rsidP="00C32829">
            <w:permStart w:id="1366440128" w:edGrp="everyone" w:colFirst="3" w:colLast="3"/>
            <w:permStart w:id="299571638" w:edGrp="everyone" w:colFirst="4" w:colLast="4"/>
            <w:permEnd w:id="382226580"/>
            <w:permEnd w:id="1574730418"/>
            <w:r>
              <w:t>Muscari (Grape Hyacinth)</w:t>
            </w:r>
          </w:p>
        </w:tc>
        <w:tc>
          <w:tcPr>
            <w:tcW w:w="1141" w:type="dxa"/>
          </w:tcPr>
          <w:p w14:paraId="7803A80A" w14:textId="77777777" w:rsidR="00C32829" w:rsidRDefault="00C32829" w:rsidP="00C32829">
            <w:r>
              <w:t>/Bunch</w:t>
            </w:r>
          </w:p>
        </w:tc>
        <w:tc>
          <w:tcPr>
            <w:tcW w:w="1418" w:type="dxa"/>
            <w:vAlign w:val="center"/>
          </w:tcPr>
          <w:p w14:paraId="3F52879C" w14:textId="77777777" w:rsidR="00C32829" w:rsidRDefault="00C32829" w:rsidP="00C32829">
            <w:pPr>
              <w:jc w:val="center"/>
            </w:pPr>
            <w:r>
              <w:t>S</w:t>
            </w:r>
          </w:p>
        </w:tc>
        <w:tc>
          <w:tcPr>
            <w:tcW w:w="4011" w:type="dxa"/>
          </w:tcPr>
          <w:p w14:paraId="5C294ECD" w14:textId="7291AF4B" w:rsidR="00C32829" w:rsidRDefault="00C32829" w:rsidP="00C32829"/>
        </w:tc>
        <w:tc>
          <w:tcPr>
            <w:tcW w:w="1440" w:type="dxa"/>
          </w:tcPr>
          <w:p w14:paraId="37C0F43A" w14:textId="7E2B4DB7" w:rsidR="00C32829" w:rsidRDefault="00C32829" w:rsidP="00C32829"/>
        </w:tc>
      </w:tr>
      <w:tr w:rsidR="00C32829" w14:paraId="046C79AD" w14:textId="77777777" w:rsidTr="00C32829">
        <w:tc>
          <w:tcPr>
            <w:tcW w:w="2965" w:type="dxa"/>
          </w:tcPr>
          <w:p w14:paraId="6939C84D" w14:textId="77777777" w:rsidR="00C32829" w:rsidRDefault="00C32829" w:rsidP="00C32829">
            <w:permStart w:id="1114523126" w:edGrp="everyone" w:colFirst="3" w:colLast="3"/>
            <w:permStart w:id="372719717" w:edGrp="everyone" w:colFirst="4" w:colLast="4"/>
            <w:permEnd w:id="1366440128"/>
            <w:permEnd w:id="299571638"/>
            <w:r>
              <w:rPr>
                <w:rFonts w:ascii="Segoe UI Emoji" w:hAnsi="Segoe UI Emoji" w:cs="Segoe UI Emoji"/>
              </w:rPr>
              <w:t>🌿</w:t>
            </w:r>
            <w:r>
              <w:t>Myrtle</w:t>
            </w:r>
          </w:p>
        </w:tc>
        <w:tc>
          <w:tcPr>
            <w:tcW w:w="1141" w:type="dxa"/>
          </w:tcPr>
          <w:p w14:paraId="68C61567" w14:textId="77777777" w:rsidR="00C32829" w:rsidRDefault="00C32829" w:rsidP="00C32829">
            <w:r>
              <w:t>/Bunch</w:t>
            </w:r>
          </w:p>
        </w:tc>
        <w:tc>
          <w:tcPr>
            <w:tcW w:w="1418" w:type="dxa"/>
            <w:vAlign w:val="center"/>
          </w:tcPr>
          <w:p w14:paraId="122FFA12" w14:textId="77777777" w:rsidR="00C32829" w:rsidRDefault="00C32829" w:rsidP="00C32829">
            <w:pPr>
              <w:jc w:val="center"/>
            </w:pPr>
            <w:r>
              <w:t>A</w:t>
            </w:r>
          </w:p>
        </w:tc>
        <w:tc>
          <w:tcPr>
            <w:tcW w:w="4011" w:type="dxa"/>
          </w:tcPr>
          <w:p w14:paraId="55993C5C" w14:textId="7C8BA9A2" w:rsidR="00C32829" w:rsidRDefault="00C32829" w:rsidP="00C32829"/>
        </w:tc>
        <w:tc>
          <w:tcPr>
            <w:tcW w:w="1440" w:type="dxa"/>
          </w:tcPr>
          <w:p w14:paraId="72AD7B9F" w14:textId="5C71A81F" w:rsidR="00C32829" w:rsidRDefault="00C32829" w:rsidP="00C32829"/>
        </w:tc>
      </w:tr>
      <w:tr w:rsidR="00C32829" w14:paraId="4D80B21F" w14:textId="77777777" w:rsidTr="00C32829">
        <w:tc>
          <w:tcPr>
            <w:tcW w:w="2965" w:type="dxa"/>
          </w:tcPr>
          <w:p w14:paraId="50849F83" w14:textId="77777777" w:rsidR="00C32829" w:rsidRDefault="00C32829" w:rsidP="00C32829">
            <w:permStart w:id="1791115797" w:edGrp="everyone" w:colFirst="3" w:colLast="3"/>
            <w:permStart w:id="342063052" w:edGrp="everyone" w:colFirst="4" w:colLast="4"/>
            <w:permEnd w:id="1114523126"/>
            <w:permEnd w:id="372719717"/>
            <w:r>
              <w:rPr>
                <w:rFonts w:ascii="Segoe UI Emoji" w:hAnsi="Segoe UI Emoji" w:cs="Segoe UI Emoji"/>
              </w:rPr>
              <w:t>🌿</w:t>
            </w:r>
            <w:r>
              <w:t>Nagi</w:t>
            </w:r>
          </w:p>
        </w:tc>
        <w:tc>
          <w:tcPr>
            <w:tcW w:w="1141" w:type="dxa"/>
          </w:tcPr>
          <w:p w14:paraId="0AE8513D" w14:textId="77777777" w:rsidR="00C32829" w:rsidRDefault="00C32829" w:rsidP="00C32829">
            <w:r>
              <w:t>/Bunch</w:t>
            </w:r>
          </w:p>
        </w:tc>
        <w:tc>
          <w:tcPr>
            <w:tcW w:w="1418" w:type="dxa"/>
            <w:vAlign w:val="center"/>
          </w:tcPr>
          <w:p w14:paraId="0D81532D" w14:textId="77777777" w:rsidR="00C32829" w:rsidRDefault="00C32829" w:rsidP="00C32829">
            <w:pPr>
              <w:jc w:val="center"/>
            </w:pPr>
            <w:r>
              <w:t>A</w:t>
            </w:r>
          </w:p>
        </w:tc>
        <w:tc>
          <w:tcPr>
            <w:tcW w:w="4011" w:type="dxa"/>
          </w:tcPr>
          <w:p w14:paraId="356099CC" w14:textId="0CE45121" w:rsidR="00C32829" w:rsidRDefault="00C32829" w:rsidP="00C32829"/>
        </w:tc>
        <w:tc>
          <w:tcPr>
            <w:tcW w:w="1440" w:type="dxa"/>
          </w:tcPr>
          <w:p w14:paraId="55F906A4" w14:textId="4BC45B8C" w:rsidR="00C32829" w:rsidRDefault="00C32829" w:rsidP="00C32829"/>
        </w:tc>
      </w:tr>
      <w:tr w:rsidR="00C32829" w14:paraId="6BCF947E" w14:textId="77777777" w:rsidTr="00C32829">
        <w:tc>
          <w:tcPr>
            <w:tcW w:w="2965" w:type="dxa"/>
          </w:tcPr>
          <w:p w14:paraId="5D3E225B" w14:textId="77777777" w:rsidR="00C32829" w:rsidRDefault="00C32829" w:rsidP="00C32829">
            <w:permStart w:id="178737397" w:edGrp="everyone" w:colFirst="3" w:colLast="3"/>
            <w:permStart w:id="90130229" w:edGrp="everyone" w:colFirst="4" w:colLast="4"/>
            <w:permEnd w:id="1791115797"/>
            <w:permEnd w:id="342063052"/>
            <w:r>
              <w:rPr>
                <w:rFonts w:ascii="Segoe UI Emoji" w:hAnsi="Segoe UI Emoji" w:cs="Segoe UI Emoji"/>
              </w:rPr>
              <w:t>🌿</w:t>
            </w:r>
            <w:r>
              <w:t>Oregonia</w:t>
            </w:r>
          </w:p>
        </w:tc>
        <w:tc>
          <w:tcPr>
            <w:tcW w:w="1141" w:type="dxa"/>
          </w:tcPr>
          <w:p w14:paraId="33B8E7C2" w14:textId="77777777" w:rsidR="00C32829" w:rsidRDefault="00C32829" w:rsidP="00C32829">
            <w:r>
              <w:t>/Bunch</w:t>
            </w:r>
          </w:p>
        </w:tc>
        <w:tc>
          <w:tcPr>
            <w:tcW w:w="1418" w:type="dxa"/>
            <w:vAlign w:val="center"/>
          </w:tcPr>
          <w:p w14:paraId="579FCA21" w14:textId="77777777" w:rsidR="00C32829" w:rsidRDefault="00C32829" w:rsidP="00C32829">
            <w:pPr>
              <w:jc w:val="center"/>
            </w:pPr>
            <w:r>
              <w:t>A</w:t>
            </w:r>
          </w:p>
        </w:tc>
        <w:tc>
          <w:tcPr>
            <w:tcW w:w="4011" w:type="dxa"/>
          </w:tcPr>
          <w:p w14:paraId="281A26DC" w14:textId="38FAC074" w:rsidR="00C32829" w:rsidRDefault="00C32829" w:rsidP="00C32829"/>
        </w:tc>
        <w:tc>
          <w:tcPr>
            <w:tcW w:w="1440" w:type="dxa"/>
          </w:tcPr>
          <w:p w14:paraId="0E519BB8" w14:textId="59194BE5" w:rsidR="00C32829" w:rsidRDefault="00C32829" w:rsidP="00C32829"/>
        </w:tc>
      </w:tr>
      <w:permEnd w:id="178737397"/>
      <w:permEnd w:id="90130229"/>
      <w:tr w:rsidR="00C32829" w14:paraId="2C6C0E6B" w14:textId="77777777" w:rsidTr="00C32829">
        <w:tc>
          <w:tcPr>
            <w:tcW w:w="2965" w:type="dxa"/>
            <w:vAlign w:val="center"/>
          </w:tcPr>
          <w:p w14:paraId="59CF0FBB" w14:textId="385E7746" w:rsidR="00C32829" w:rsidRDefault="00C32829" w:rsidP="00C32829">
            <w:pPr>
              <w:jc w:val="center"/>
            </w:pPr>
            <w:r w:rsidRPr="00CB7106">
              <w:rPr>
                <w:b/>
                <w:bCs/>
              </w:rPr>
              <w:lastRenderedPageBreak/>
              <w:t>Description</w:t>
            </w:r>
          </w:p>
        </w:tc>
        <w:tc>
          <w:tcPr>
            <w:tcW w:w="1141" w:type="dxa"/>
            <w:vAlign w:val="center"/>
          </w:tcPr>
          <w:p w14:paraId="779B4EF3" w14:textId="1B129D10" w:rsidR="00C32829" w:rsidRDefault="00C32829" w:rsidP="00C32829">
            <w:pPr>
              <w:jc w:val="center"/>
            </w:pPr>
            <w:r w:rsidRPr="00CB7106">
              <w:rPr>
                <w:b/>
                <w:bCs/>
              </w:rPr>
              <w:t>Pkg</w:t>
            </w:r>
            <w:r>
              <w:rPr>
                <w:b/>
                <w:bCs/>
              </w:rPr>
              <w:t xml:space="preserve"> (# of stems)</w:t>
            </w:r>
          </w:p>
        </w:tc>
        <w:tc>
          <w:tcPr>
            <w:tcW w:w="1418" w:type="dxa"/>
            <w:vAlign w:val="center"/>
          </w:tcPr>
          <w:p w14:paraId="3420201E" w14:textId="77777777" w:rsidR="00C32829" w:rsidRDefault="00C32829" w:rsidP="00C32829">
            <w:pPr>
              <w:jc w:val="center"/>
              <w:rPr>
                <w:b/>
                <w:bCs/>
              </w:rPr>
            </w:pPr>
            <w:r>
              <w:rPr>
                <w:b/>
                <w:bCs/>
              </w:rPr>
              <w:t>Avail</w:t>
            </w:r>
          </w:p>
          <w:p w14:paraId="4F7CE64E" w14:textId="77777777" w:rsidR="00C32829" w:rsidRPr="00A7275A" w:rsidRDefault="00C32829" w:rsidP="00C32829">
            <w:pPr>
              <w:jc w:val="center"/>
              <w:rPr>
                <w:sz w:val="20"/>
                <w:szCs w:val="20"/>
              </w:rPr>
            </w:pPr>
            <w:r w:rsidRPr="00A7275A">
              <w:rPr>
                <w:sz w:val="20"/>
                <w:szCs w:val="20"/>
              </w:rPr>
              <w:t>Seasonal = S</w:t>
            </w:r>
          </w:p>
          <w:p w14:paraId="1C30AE33" w14:textId="059C1C26" w:rsidR="00C32829" w:rsidRDefault="00C32829" w:rsidP="00C32829">
            <w:pPr>
              <w:jc w:val="center"/>
            </w:pPr>
            <w:r w:rsidRPr="00A7275A">
              <w:rPr>
                <w:sz w:val="20"/>
                <w:szCs w:val="20"/>
              </w:rPr>
              <w:t>All Year = A</w:t>
            </w:r>
          </w:p>
        </w:tc>
        <w:tc>
          <w:tcPr>
            <w:tcW w:w="4011" w:type="dxa"/>
            <w:vAlign w:val="center"/>
          </w:tcPr>
          <w:p w14:paraId="12979FFD" w14:textId="50F0A12A" w:rsidR="00C32829" w:rsidRPr="00396BFB" w:rsidRDefault="00C32829" w:rsidP="00C32829">
            <w:pPr>
              <w:jc w:val="center"/>
              <w:rPr>
                <w:rStyle w:val="Style1"/>
              </w:rPr>
            </w:pPr>
            <w:r w:rsidRPr="00CB7106">
              <w:rPr>
                <w:b/>
                <w:bCs/>
              </w:rPr>
              <w:t>Color</w:t>
            </w:r>
          </w:p>
        </w:tc>
        <w:tc>
          <w:tcPr>
            <w:tcW w:w="1440" w:type="dxa"/>
            <w:vAlign w:val="center"/>
          </w:tcPr>
          <w:p w14:paraId="5DE16EFF" w14:textId="3A63AD69" w:rsidR="00C32829" w:rsidRPr="00535948" w:rsidRDefault="00C32829" w:rsidP="00C32829">
            <w:pPr>
              <w:jc w:val="center"/>
              <w:rPr>
                <w:rStyle w:val="Style1"/>
              </w:rPr>
            </w:pPr>
            <w:r w:rsidRPr="00CB7106">
              <w:rPr>
                <w:b/>
                <w:bCs/>
              </w:rPr>
              <w:t>Qty to Order</w:t>
            </w:r>
          </w:p>
        </w:tc>
      </w:tr>
      <w:tr w:rsidR="00C32829" w14:paraId="08344B39" w14:textId="77777777" w:rsidTr="00C32829">
        <w:tc>
          <w:tcPr>
            <w:tcW w:w="2965" w:type="dxa"/>
          </w:tcPr>
          <w:p w14:paraId="15809DE3" w14:textId="77777777" w:rsidR="00C32829" w:rsidRDefault="00C32829" w:rsidP="00C32829">
            <w:permStart w:id="1548572069" w:edGrp="everyone" w:colFirst="3" w:colLast="3"/>
            <w:permStart w:id="1654734544" w:edGrp="everyone" w:colFirst="4" w:colLast="4"/>
            <w:r>
              <w:t>Orchid</w:t>
            </w:r>
          </w:p>
        </w:tc>
        <w:tc>
          <w:tcPr>
            <w:tcW w:w="1141" w:type="dxa"/>
          </w:tcPr>
          <w:p w14:paraId="0235C78A" w14:textId="77777777" w:rsidR="00C32829" w:rsidRDefault="00C32829" w:rsidP="00C32829">
            <w:r>
              <w:t>/Stem</w:t>
            </w:r>
          </w:p>
        </w:tc>
        <w:tc>
          <w:tcPr>
            <w:tcW w:w="1418" w:type="dxa"/>
            <w:vAlign w:val="center"/>
          </w:tcPr>
          <w:p w14:paraId="6434A3D7" w14:textId="77777777" w:rsidR="00C32829" w:rsidRDefault="00C32829" w:rsidP="00C32829">
            <w:pPr>
              <w:jc w:val="center"/>
            </w:pPr>
            <w:r>
              <w:t>A</w:t>
            </w:r>
          </w:p>
        </w:tc>
        <w:tc>
          <w:tcPr>
            <w:tcW w:w="4011" w:type="dxa"/>
          </w:tcPr>
          <w:p w14:paraId="527E5D7A" w14:textId="7B0AD741" w:rsidR="00C32829" w:rsidRDefault="00C32829" w:rsidP="00C32829"/>
        </w:tc>
        <w:tc>
          <w:tcPr>
            <w:tcW w:w="1440" w:type="dxa"/>
          </w:tcPr>
          <w:p w14:paraId="54D4F127" w14:textId="705DBE3B" w:rsidR="00C32829" w:rsidRDefault="00C32829" w:rsidP="00C32829"/>
        </w:tc>
      </w:tr>
      <w:tr w:rsidR="00C32829" w14:paraId="1E64E85C" w14:textId="77777777" w:rsidTr="00C32829">
        <w:tc>
          <w:tcPr>
            <w:tcW w:w="2965" w:type="dxa"/>
          </w:tcPr>
          <w:p w14:paraId="59368C51" w14:textId="77777777" w:rsidR="00C32829" w:rsidRDefault="00C32829" w:rsidP="00C32829">
            <w:permStart w:id="1819496549" w:edGrp="everyone" w:colFirst="3" w:colLast="3"/>
            <w:permStart w:id="119157466" w:edGrp="everyone" w:colFirst="4" w:colLast="4"/>
            <w:permEnd w:id="1548572069"/>
            <w:permEnd w:id="1654734544"/>
            <w:r>
              <w:rPr>
                <w:rFonts w:ascii="Segoe UI Emoji" w:hAnsi="Segoe UI Emoji" w:cs="Segoe UI Emoji"/>
              </w:rPr>
              <w:t>🌿</w:t>
            </w:r>
            <w:r>
              <w:t>Palm</w:t>
            </w:r>
          </w:p>
        </w:tc>
        <w:tc>
          <w:tcPr>
            <w:tcW w:w="1141" w:type="dxa"/>
          </w:tcPr>
          <w:p w14:paraId="1CB1EBA0" w14:textId="77777777" w:rsidR="00C32829" w:rsidRDefault="00C32829" w:rsidP="00C32829">
            <w:r>
              <w:t>/Bunch</w:t>
            </w:r>
          </w:p>
        </w:tc>
        <w:tc>
          <w:tcPr>
            <w:tcW w:w="1418" w:type="dxa"/>
            <w:vAlign w:val="center"/>
          </w:tcPr>
          <w:p w14:paraId="70A917B0" w14:textId="77777777" w:rsidR="00C32829" w:rsidRDefault="00C32829" w:rsidP="00C32829">
            <w:pPr>
              <w:jc w:val="center"/>
            </w:pPr>
            <w:r>
              <w:t>A</w:t>
            </w:r>
          </w:p>
        </w:tc>
        <w:tc>
          <w:tcPr>
            <w:tcW w:w="4011" w:type="dxa"/>
          </w:tcPr>
          <w:p w14:paraId="21FEAE7B" w14:textId="3ED6926E" w:rsidR="00C32829" w:rsidRDefault="00C32829" w:rsidP="00C32829"/>
        </w:tc>
        <w:tc>
          <w:tcPr>
            <w:tcW w:w="1440" w:type="dxa"/>
          </w:tcPr>
          <w:p w14:paraId="42785BC2" w14:textId="3C230A02" w:rsidR="00C32829" w:rsidRDefault="00C32829" w:rsidP="00C32829"/>
        </w:tc>
      </w:tr>
      <w:tr w:rsidR="00C32829" w14:paraId="297A3BD2" w14:textId="77777777" w:rsidTr="00C32829">
        <w:tc>
          <w:tcPr>
            <w:tcW w:w="2965" w:type="dxa"/>
          </w:tcPr>
          <w:p w14:paraId="2032E4D2" w14:textId="77777777" w:rsidR="00C32829" w:rsidRDefault="00C32829" w:rsidP="00C32829">
            <w:permStart w:id="1043155170" w:edGrp="everyone" w:colFirst="3" w:colLast="3"/>
            <w:permStart w:id="2059603631" w:edGrp="everyone" w:colFirst="4" w:colLast="4"/>
            <w:permEnd w:id="1819496549"/>
            <w:permEnd w:id="119157466"/>
            <w:r>
              <w:t>Peony</w:t>
            </w:r>
          </w:p>
        </w:tc>
        <w:tc>
          <w:tcPr>
            <w:tcW w:w="1141" w:type="dxa"/>
          </w:tcPr>
          <w:p w14:paraId="5B810622" w14:textId="77777777" w:rsidR="00C32829" w:rsidRDefault="00C32829" w:rsidP="00C32829">
            <w:r>
              <w:t>/Bunch</w:t>
            </w:r>
          </w:p>
        </w:tc>
        <w:tc>
          <w:tcPr>
            <w:tcW w:w="1418" w:type="dxa"/>
            <w:vAlign w:val="center"/>
          </w:tcPr>
          <w:p w14:paraId="7FD528E1" w14:textId="77777777" w:rsidR="00C32829" w:rsidRDefault="00C32829" w:rsidP="00C32829">
            <w:pPr>
              <w:jc w:val="center"/>
            </w:pPr>
            <w:r>
              <w:t>S</w:t>
            </w:r>
          </w:p>
        </w:tc>
        <w:tc>
          <w:tcPr>
            <w:tcW w:w="4011" w:type="dxa"/>
          </w:tcPr>
          <w:p w14:paraId="2F8E3A79" w14:textId="7EF0FEF7" w:rsidR="00C32829" w:rsidRDefault="00C32829" w:rsidP="00C32829"/>
        </w:tc>
        <w:tc>
          <w:tcPr>
            <w:tcW w:w="1440" w:type="dxa"/>
          </w:tcPr>
          <w:p w14:paraId="7E65FBCF" w14:textId="393606C6" w:rsidR="00C32829" w:rsidRDefault="00C32829" w:rsidP="00C32829"/>
        </w:tc>
      </w:tr>
      <w:tr w:rsidR="00C32829" w14:paraId="7AABAB68" w14:textId="77777777" w:rsidTr="00C32829">
        <w:tc>
          <w:tcPr>
            <w:tcW w:w="2965" w:type="dxa"/>
          </w:tcPr>
          <w:p w14:paraId="5155B870" w14:textId="77777777" w:rsidR="00C32829" w:rsidRDefault="00C32829" w:rsidP="00C32829">
            <w:permStart w:id="1229552526" w:edGrp="everyone" w:colFirst="3" w:colLast="3"/>
            <w:permStart w:id="147549397" w:edGrp="everyone" w:colFirst="4" w:colLast="4"/>
            <w:permEnd w:id="1043155170"/>
            <w:permEnd w:id="2059603631"/>
            <w:r>
              <w:t>Poppy</w:t>
            </w:r>
          </w:p>
        </w:tc>
        <w:tc>
          <w:tcPr>
            <w:tcW w:w="1141" w:type="dxa"/>
          </w:tcPr>
          <w:p w14:paraId="60916FA9" w14:textId="77777777" w:rsidR="00C32829" w:rsidRDefault="00C32829" w:rsidP="00C32829">
            <w:r>
              <w:t>/Bunch</w:t>
            </w:r>
          </w:p>
        </w:tc>
        <w:tc>
          <w:tcPr>
            <w:tcW w:w="1418" w:type="dxa"/>
            <w:vAlign w:val="center"/>
          </w:tcPr>
          <w:p w14:paraId="46759178" w14:textId="77777777" w:rsidR="00C32829" w:rsidRDefault="00C32829" w:rsidP="00C32829">
            <w:pPr>
              <w:jc w:val="center"/>
            </w:pPr>
            <w:r>
              <w:t>S</w:t>
            </w:r>
          </w:p>
        </w:tc>
        <w:tc>
          <w:tcPr>
            <w:tcW w:w="4011" w:type="dxa"/>
          </w:tcPr>
          <w:p w14:paraId="275A71BA" w14:textId="2C871195" w:rsidR="00C32829" w:rsidRDefault="00C32829" w:rsidP="00C32829"/>
        </w:tc>
        <w:tc>
          <w:tcPr>
            <w:tcW w:w="1440" w:type="dxa"/>
          </w:tcPr>
          <w:p w14:paraId="53C9AAD6" w14:textId="7B6C1421" w:rsidR="00C32829" w:rsidRDefault="00C32829" w:rsidP="00C32829"/>
        </w:tc>
      </w:tr>
      <w:tr w:rsidR="00C32829" w14:paraId="23501ED7" w14:textId="77777777" w:rsidTr="00C32829">
        <w:tc>
          <w:tcPr>
            <w:tcW w:w="2965" w:type="dxa"/>
          </w:tcPr>
          <w:p w14:paraId="26DBA28E" w14:textId="77777777" w:rsidR="00C32829" w:rsidRDefault="00C32829" w:rsidP="00C32829">
            <w:permStart w:id="2043885390" w:edGrp="everyone" w:colFirst="3" w:colLast="3"/>
            <w:permStart w:id="1672481894" w:edGrp="everyone" w:colFirst="4" w:colLast="4"/>
            <w:permEnd w:id="1229552526"/>
            <w:permEnd w:id="147549397"/>
            <w:r>
              <w:t>Protea</w:t>
            </w:r>
          </w:p>
        </w:tc>
        <w:tc>
          <w:tcPr>
            <w:tcW w:w="1141" w:type="dxa"/>
          </w:tcPr>
          <w:p w14:paraId="52F7D91B" w14:textId="77777777" w:rsidR="00C32829" w:rsidRDefault="00C32829" w:rsidP="00C32829">
            <w:r>
              <w:t>/Stem</w:t>
            </w:r>
          </w:p>
        </w:tc>
        <w:tc>
          <w:tcPr>
            <w:tcW w:w="1418" w:type="dxa"/>
            <w:vAlign w:val="center"/>
          </w:tcPr>
          <w:p w14:paraId="0950D181" w14:textId="77777777" w:rsidR="00C32829" w:rsidRDefault="00C32829" w:rsidP="00C32829">
            <w:pPr>
              <w:jc w:val="center"/>
            </w:pPr>
            <w:r>
              <w:t>A</w:t>
            </w:r>
          </w:p>
        </w:tc>
        <w:tc>
          <w:tcPr>
            <w:tcW w:w="4011" w:type="dxa"/>
          </w:tcPr>
          <w:p w14:paraId="7C81FC87" w14:textId="2F51F1C3" w:rsidR="00C32829" w:rsidRDefault="00C32829" w:rsidP="00C32829"/>
        </w:tc>
        <w:tc>
          <w:tcPr>
            <w:tcW w:w="1440" w:type="dxa"/>
          </w:tcPr>
          <w:p w14:paraId="21C1CFDD" w14:textId="569FBD8E" w:rsidR="00C32829" w:rsidRDefault="00C32829" w:rsidP="00C32829"/>
        </w:tc>
      </w:tr>
      <w:tr w:rsidR="00C32829" w14:paraId="50062530" w14:textId="77777777" w:rsidTr="00C32829">
        <w:tc>
          <w:tcPr>
            <w:tcW w:w="2965" w:type="dxa"/>
          </w:tcPr>
          <w:p w14:paraId="53BBD181" w14:textId="77777777" w:rsidR="00C32829" w:rsidRDefault="00C32829" w:rsidP="00C32829">
            <w:permStart w:id="1356756187" w:edGrp="everyone" w:colFirst="3" w:colLast="3"/>
            <w:permStart w:id="575739201" w:edGrp="everyone" w:colFirst="4" w:colLast="4"/>
            <w:permEnd w:id="2043885390"/>
            <w:permEnd w:id="1672481894"/>
            <w:r>
              <w:t>Ranunculus</w:t>
            </w:r>
          </w:p>
        </w:tc>
        <w:tc>
          <w:tcPr>
            <w:tcW w:w="1141" w:type="dxa"/>
          </w:tcPr>
          <w:p w14:paraId="676132EE" w14:textId="77777777" w:rsidR="00C32829" w:rsidRDefault="00C32829" w:rsidP="00C32829">
            <w:r>
              <w:t>/Bunch</w:t>
            </w:r>
          </w:p>
        </w:tc>
        <w:tc>
          <w:tcPr>
            <w:tcW w:w="1418" w:type="dxa"/>
            <w:vAlign w:val="center"/>
          </w:tcPr>
          <w:p w14:paraId="16EBB1F9" w14:textId="77777777" w:rsidR="00C32829" w:rsidRDefault="00C32829" w:rsidP="00C32829">
            <w:pPr>
              <w:jc w:val="center"/>
            </w:pPr>
            <w:r>
              <w:t>S</w:t>
            </w:r>
          </w:p>
        </w:tc>
        <w:tc>
          <w:tcPr>
            <w:tcW w:w="4011" w:type="dxa"/>
          </w:tcPr>
          <w:p w14:paraId="6B176B4E" w14:textId="1062C6C5" w:rsidR="00C32829" w:rsidRDefault="00C32829" w:rsidP="00C32829"/>
        </w:tc>
        <w:tc>
          <w:tcPr>
            <w:tcW w:w="1440" w:type="dxa"/>
          </w:tcPr>
          <w:p w14:paraId="7C7C84F8" w14:textId="38C7AA6F" w:rsidR="00C32829" w:rsidRDefault="00C32829" w:rsidP="00C32829"/>
        </w:tc>
      </w:tr>
      <w:tr w:rsidR="00C32829" w14:paraId="46610EC9" w14:textId="77777777" w:rsidTr="00C32829">
        <w:tc>
          <w:tcPr>
            <w:tcW w:w="2965" w:type="dxa"/>
          </w:tcPr>
          <w:p w14:paraId="16CD8F76" w14:textId="77777777" w:rsidR="00C32829" w:rsidRDefault="00C32829" w:rsidP="00C32829">
            <w:permStart w:id="1049104189" w:edGrp="everyone" w:colFirst="3" w:colLast="3"/>
            <w:permStart w:id="290600236" w:edGrp="everyone" w:colFirst="4" w:colLast="4"/>
            <w:permEnd w:id="1356756187"/>
            <w:permEnd w:id="575739201"/>
            <w:r>
              <w:t>Roses</w:t>
            </w:r>
          </w:p>
        </w:tc>
        <w:tc>
          <w:tcPr>
            <w:tcW w:w="1141" w:type="dxa"/>
          </w:tcPr>
          <w:p w14:paraId="6705605B" w14:textId="77777777" w:rsidR="00C32829" w:rsidRDefault="00C32829" w:rsidP="00C32829">
            <w:r>
              <w:t>/Bunch</w:t>
            </w:r>
          </w:p>
        </w:tc>
        <w:tc>
          <w:tcPr>
            <w:tcW w:w="1418" w:type="dxa"/>
            <w:vAlign w:val="center"/>
          </w:tcPr>
          <w:p w14:paraId="544E6FA1" w14:textId="77777777" w:rsidR="00C32829" w:rsidRDefault="00C32829" w:rsidP="00C32829">
            <w:pPr>
              <w:jc w:val="center"/>
            </w:pPr>
            <w:r>
              <w:t>A</w:t>
            </w:r>
          </w:p>
        </w:tc>
        <w:tc>
          <w:tcPr>
            <w:tcW w:w="4011" w:type="dxa"/>
          </w:tcPr>
          <w:p w14:paraId="601D54E5" w14:textId="30DB29A1" w:rsidR="00C32829" w:rsidRDefault="00C32829" w:rsidP="00C32829"/>
        </w:tc>
        <w:tc>
          <w:tcPr>
            <w:tcW w:w="1440" w:type="dxa"/>
          </w:tcPr>
          <w:p w14:paraId="604EB420" w14:textId="3A209604" w:rsidR="00C32829" w:rsidRDefault="00C32829" w:rsidP="00C32829"/>
        </w:tc>
      </w:tr>
      <w:tr w:rsidR="00C32829" w14:paraId="4491EFD5" w14:textId="77777777" w:rsidTr="00C32829">
        <w:tc>
          <w:tcPr>
            <w:tcW w:w="2965" w:type="dxa"/>
          </w:tcPr>
          <w:p w14:paraId="148102B9" w14:textId="77777777" w:rsidR="00C32829" w:rsidRDefault="00C32829" w:rsidP="00C32829">
            <w:permStart w:id="998644308" w:edGrp="everyone" w:colFirst="3" w:colLast="3"/>
            <w:permStart w:id="1194081619" w:edGrp="everyone" w:colFirst="4" w:colLast="4"/>
            <w:permEnd w:id="1049104189"/>
            <w:permEnd w:id="290600236"/>
            <w:r>
              <w:t>Roses-Spray Rose</w:t>
            </w:r>
          </w:p>
        </w:tc>
        <w:tc>
          <w:tcPr>
            <w:tcW w:w="1141" w:type="dxa"/>
          </w:tcPr>
          <w:p w14:paraId="3452348C" w14:textId="77777777" w:rsidR="00C32829" w:rsidRDefault="00C32829" w:rsidP="00C32829">
            <w:r>
              <w:t>/Bunch</w:t>
            </w:r>
          </w:p>
        </w:tc>
        <w:tc>
          <w:tcPr>
            <w:tcW w:w="1418" w:type="dxa"/>
            <w:vAlign w:val="center"/>
          </w:tcPr>
          <w:p w14:paraId="50B6A152" w14:textId="77777777" w:rsidR="00C32829" w:rsidRDefault="00C32829" w:rsidP="00C32829">
            <w:pPr>
              <w:jc w:val="center"/>
            </w:pPr>
            <w:r>
              <w:t>A</w:t>
            </w:r>
          </w:p>
        </w:tc>
        <w:tc>
          <w:tcPr>
            <w:tcW w:w="4011" w:type="dxa"/>
          </w:tcPr>
          <w:p w14:paraId="0957A50D" w14:textId="437DF589" w:rsidR="00C32829" w:rsidRDefault="00C32829" w:rsidP="00C32829"/>
        </w:tc>
        <w:tc>
          <w:tcPr>
            <w:tcW w:w="1440" w:type="dxa"/>
          </w:tcPr>
          <w:p w14:paraId="0263AA89" w14:textId="51A1F48D" w:rsidR="00C32829" w:rsidRDefault="00C32829" w:rsidP="00C32829"/>
        </w:tc>
      </w:tr>
      <w:tr w:rsidR="00C32829" w14:paraId="24F2DE09" w14:textId="77777777" w:rsidTr="00C32829">
        <w:tc>
          <w:tcPr>
            <w:tcW w:w="2965" w:type="dxa"/>
          </w:tcPr>
          <w:p w14:paraId="2DAAA2B6" w14:textId="77777777" w:rsidR="00C32829" w:rsidRDefault="00C32829" w:rsidP="00C32829">
            <w:permStart w:id="659440698" w:edGrp="everyone" w:colFirst="3" w:colLast="3"/>
            <w:permStart w:id="1479744005" w:edGrp="everyone" w:colFirst="4" w:colLast="4"/>
            <w:permEnd w:id="998644308"/>
            <w:permEnd w:id="1194081619"/>
            <w:r>
              <w:rPr>
                <w:rFonts w:ascii="Segoe UI Emoji" w:hAnsi="Segoe UI Emoji" w:cs="Segoe UI Emoji"/>
              </w:rPr>
              <w:t>🌿</w:t>
            </w:r>
            <w:r>
              <w:t>Ruscus-Israeli</w:t>
            </w:r>
          </w:p>
        </w:tc>
        <w:tc>
          <w:tcPr>
            <w:tcW w:w="1141" w:type="dxa"/>
          </w:tcPr>
          <w:p w14:paraId="0630F2EB" w14:textId="77777777" w:rsidR="00C32829" w:rsidRDefault="00C32829" w:rsidP="00C32829">
            <w:r>
              <w:t>/Bunch</w:t>
            </w:r>
          </w:p>
        </w:tc>
        <w:tc>
          <w:tcPr>
            <w:tcW w:w="1418" w:type="dxa"/>
            <w:vAlign w:val="center"/>
          </w:tcPr>
          <w:p w14:paraId="1EE3C9D6" w14:textId="77777777" w:rsidR="00C32829" w:rsidRDefault="00C32829" w:rsidP="00C32829">
            <w:pPr>
              <w:jc w:val="center"/>
            </w:pPr>
            <w:r>
              <w:t>A</w:t>
            </w:r>
          </w:p>
        </w:tc>
        <w:tc>
          <w:tcPr>
            <w:tcW w:w="4011" w:type="dxa"/>
          </w:tcPr>
          <w:p w14:paraId="23C2CD84" w14:textId="62A8B9B8" w:rsidR="00C32829" w:rsidRDefault="00C32829" w:rsidP="00C32829"/>
        </w:tc>
        <w:tc>
          <w:tcPr>
            <w:tcW w:w="1440" w:type="dxa"/>
          </w:tcPr>
          <w:p w14:paraId="03531254" w14:textId="3B513F48" w:rsidR="00C32829" w:rsidRDefault="00C32829" w:rsidP="00C32829"/>
        </w:tc>
      </w:tr>
      <w:tr w:rsidR="00C32829" w14:paraId="6CC360EB" w14:textId="77777777" w:rsidTr="00C32829">
        <w:tc>
          <w:tcPr>
            <w:tcW w:w="2965" w:type="dxa"/>
          </w:tcPr>
          <w:p w14:paraId="143CB79F" w14:textId="77777777" w:rsidR="00C32829" w:rsidRDefault="00C32829" w:rsidP="00C32829">
            <w:permStart w:id="1084888053" w:edGrp="everyone" w:colFirst="3" w:colLast="3"/>
            <w:permStart w:id="1446409189" w:edGrp="everyone" w:colFirst="4" w:colLast="4"/>
            <w:permEnd w:id="659440698"/>
            <w:permEnd w:id="1479744005"/>
            <w:r>
              <w:rPr>
                <w:rFonts w:ascii="Segoe UI Emoji" w:hAnsi="Segoe UI Emoji" w:cs="Segoe UI Emoji"/>
              </w:rPr>
              <w:t>🌿</w:t>
            </w:r>
            <w:r>
              <w:t>Ruscus-Italian</w:t>
            </w:r>
          </w:p>
        </w:tc>
        <w:tc>
          <w:tcPr>
            <w:tcW w:w="1141" w:type="dxa"/>
          </w:tcPr>
          <w:p w14:paraId="785D09A7" w14:textId="77777777" w:rsidR="00C32829" w:rsidRDefault="00C32829" w:rsidP="00C32829">
            <w:r>
              <w:t>/Bunch</w:t>
            </w:r>
          </w:p>
        </w:tc>
        <w:tc>
          <w:tcPr>
            <w:tcW w:w="1418" w:type="dxa"/>
            <w:vAlign w:val="center"/>
          </w:tcPr>
          <w:p w14:paraId="24484308" w14:textId="77777777" w:rsidR="00C32829" w:rsidRDefault="00C32829" w:rsidP="00C32829">
            <w:pPr>
              <w:jc w:val="center"/>
            </w:pPr>
            <w:r>
              <w:t>A</w:t>
            </w:r>
          </w:p>
        </w:tc>
        <w:tc>
          <w:tcPr>
            <w:tcW w:w="4011" w:type="dxa"/>
          </w:tcPr>
          <w:p w14:paraId="03404B06" w14:textId="3B36A55C" w:rsidR="00C32829" w:rsidRDefault="00C32829" w:rsidP="00C32829"/>
        </w:tc>
        <w:tc>
          <w:tcPr>
            <w:tcW w:w="1440" w:type="dxa"/>
          </w:tcPr>
          <w:p w14:paraId="548AD2BC" w14:textId="4520D3C5" w:rsidR="00C32829" w:rsidRDefault="00C32829" w:rsidP="00C32829"/>
        </w:tc>
      </w:tr>
      <w:tr w:rsidR="00C32829" w14:paraId="0D9C81E9" w14:textId="77777777" w:rsidTr="00C32829">
        <w:tc>
          <w:tcPr>
            <w:tcW w:w="2965" w:type="dxa"/>
          </w:tcPr>
          <w:p w14:paraId="1E6A1A6C" w14:textId="77777777" w:rsidR="00C32829" w:rsidRDefault="00C32829" w:rsidP="00C32829">
            <w:permStart w:id="96828063" w:edGrp="everyone" w:colFirst="3" w:colLast="3"/>
            <w:permStart w:id="993664650" w:edGrp="everyone" w:colFirst="4" w:colLast="4"/>
            <w:permEnd w:id="1084888053"/>
            <w:permEnd w:id="1446409189"/>
            <w:r>
              <w:rPr>
                <w:rFonts w:ascii="Segoe UI Emoji" w:hAnsi="Segoe UI Emoji" w:cs="Segoe UI Emoji"/>
              </w:rPr>
              <w:t>🌿</w:t>
            </w:r>
            <w:r>
              <w:t>Salal</w:t>
            </w:r>
          </w:p>
        </w:tc>
        <w:tc>
          <w:tcPr>
            <w:tcW w:w="1141" w:type="dxa"/>
          </w:tcPr>
          <w:p w14:paraId="67846F3C" w14:textId="77777777" w:rsidR="00C32829" w:rsidRDefault="00C32829" w:rsidP="00C32829">
            <w:r>
              <w:t>/Bunch</w:t>
            </w:r>
          </w:p>
        </w:tc>
        <w:tc>
          <w:tcPr>
            <w:tcW w:w="1418" w:type="dxa"/>
            <w:vAlign w:val="center"/>
          </w:tcPr>
          <w:p w14:paraId="5EAC2E02" w14:textId="77777777" w:rsidR="00C32829" w:rsidRDefault="00C32829" w:rsidP="00C32829">
            <w:pPr>
              <w:jc w:val="center"/>
            </w:pPr>
            <w:r>
              <w:t>S</w:t>
            </w:r>
          </w:p>
        </w:tc>
        <w:tc>
          <w:tcPr>
            <w:tcW w:w="4011" w:type="dxa"/>
          </w:tcPr>
          <w:p w14:paraId="0E6DDB12" w14:textId="0A98C8D2" w:rsidR="00C32829" w:rsidRDefault="00C32829" w:rsidP="00C32829"/>
        </w:tc>
        <w:tc>
          <w:tcPr>
            <w:tcW w:w="1440" w:type="dxa"/>
          </w:tcPr>
          <w:p w14:paraId="2779FAF0" w14:textId="554E656D" w:rsidR="00C32829" w:rsidRDefault="00C32829" w:rsidP="00C32829"/>
        </w:tc>
      </w:tr>
      <w:tr w:rsidR="00C32829" w14:paraId="0966BF89" w14:textId="77777777" w:rsidTr="00C32829">
        <w:tc>
          <w:tcPr>
            <w:tcW w:w="2965" w:type="dxa"/>
          </w:tcPr>
          <w:p w14:paraId="48308E60" w14:textId="77777777" w:rsidR="00C32829" w:rsidRDefault="00C32829" w:rsidP="00C32829">
            <w:permStart w:id="1923774064" w:edGrp="everyone" w:colFirst="3" w:colLast="3"/>
            <w:permStart w:id="444159559" w:edGrp="everyone" w:colFirst="4" w:colLast="4"/>
            <w:permEnd w:id="96828063"/>
            <w:permEnd w:id="993664650"/>
            <w:r>
              <w:t>Salix-Pussywillo</w:t>
            </w:r>
          </w:p>
        </w:tc>
        <w:tc>
          <w:tcPr>
            <w:tcW w:w="1141" w:type="dxa"/>
          </w:tcPr>
          <w:p w14:paraId="09D2E4B3" w14:textId="77777777" w:rsidR="00C32829" w:rsidRDefault="00C32829" w:rsidP="00C32829">
            <w:r>
              <w:t>/Bunch</w:t>
            </w:r>
          </w:p>
        </w:tc>
        <w:tc>
          <w:tcPr>
            <w:tcW w:w="1418" w:type="dxa"/>
            <w:vAlign w:val="center"/>
          </w:tcPr>
          <w:p w14:paraId="7A9C691C" w14:textId="77777777" w:rsidR="00C32829" w:rsidRDefault="00C32829" w:rsidP="00C32829">
            <w:pPr>
              <w:jc w:val="center"/>
            </w:pPr>
            <w:r>
              <w:t>S</w:t>
            </w:r>
          </w:p>
        </w:tc>
        <w:tc>
          <w:tcPr>
            <w:tcW w:w="4011" w:type="dxa"/>
          </w:tcPr>
          <w:p w14:paraId="5D795F51" w14:textId="5CB6ACA5" w:rsidR="00C32829" w:rsidRDefault="00C32829" w:rsidP="00C32829"/>
        </w:tc>
        <w:tc>
          <w:tcPr>
            <w:tcW w:w="1440" w:type="dxa"/>
          </w:tcPr>
          <w:p w14:paraId="144A81EB" w14:textId="436075F0" w:rsidR="00C32829" w:rsidRDefault="00C32829" w:rsidP="00C32829"/>
        </w:tc>
      </w:tr>
      <w:tr w:rsidR="00C32829" w14:paraId="7AFA8B4A" w14:textId="77777777" w:rsidTr="00C32829">
        <w:tc>
          <w:tcPr>
            <w:tcW w:w="2965" w:type="dxa"/>
          </w:tcPr>
          <w:p w14:paraId="45CE8FDC" w14:textId="77777777" w:rsidR="00C32829" w:rsidRDefault="00C32829" w:rsidP="00C32829">
            <w:permStart w:id="1566783904" w:edGrp="everyone" w:colFirst="3" w:colLast="3"/>
            <w:permStart w:id="681529837" w:edGrp="everyone" w:colFirst="4" w:colLast="4"/>
            <w:permEnd w:id="1923774064"/>
            <w:permEnd w:id="444159559"/>
            <w:r>
              <w:t>Scabiosa</w:t>
            </w:r>
          </w:p>
        </w:tc>
        <w:tc>
          <w:tcPr>
            <w:tcW w:w="1141" w:type="dxa"/>
          </w:tcPr>
          <w:p w14:paraId="2071C164" w14:textId="77777777" w:rsidR="00C32829" w:rsidRDefault="00C32829" w:rsidP="00C32829">
            <w:r>
              <w:t>/Bunch</w:t>
            </w:r>
          </w:p>
        </w:tc>
        <w:tc>
          <w:tcPr>
            <w:tcW w:w="1418" w:type="dxa"/>
            <w:vAlign w:val="center"/>
          </w:tcPr>
          <w:p w14:paraId="4714E455" w14:textId="77777777" w:rsidR="00C32829" w:rsidRDefault="00C32829" w:rsidP="00C32829">
            <w:pPr>
              <w:jc w:val="center"/>
            </w:pPr>
            <w:r>
              <w:t>S</w:t>
            </w:r>
          </w:p>
        </w:tc>
        <w:tc>
          <w:tcPr>
            <w:tcW w:w="4011" w:type="dxa"/>
          </w:tcPr>
          <w:p w14:paraId="078863E7" w14:textId="1218D837" w:rsidR="00C32829" w:rsidRDefault="00C32829" w:rsidP="00C32829"/>
        </w:tc>
        <w:tc>
          <w:tcPr>
            <w:tcW w:w="1440" w:type="dxa"/>
          </w:tcPr>
          <w:p w14:paraId="166D5249" w14:textId="7DF8AC37" w:rsidR="00C32829" w:rsidRDefault="00C32829" w:rsidP="00C32829"/>
        </w:tc>
      </w:tr>
      <w:tr w:rsidR="00C32829" w14:paraId="07C09A31" w14:textId="77777777" w:rsidTr="00C32829">
        <w:tc>
          <w:tcPr>
            <w:tcW w:w="2965" w:type="dxa"/>
          </w:tcPr>
          <w:p w14:paraId="78BE8EBD" w14:textId="77777777" w:rsidR="00C32829" w:rsidRDefault="00C32829" w:rsidP="00C32829">
            <w:permStart w:id="591420919" w:edGrp="everyone" w:colFirst="3" w:colLast="3"/>
            <w:permStart w:id="872293195" w:edGrp="everyone" w:colFirst="4" w:colLast="4"/>
            <w:permEnd w:id="1566783904"/>
            <w:permEnd w:id="681529837"/>
            <w:r>
              <w:t>Snapdragon</w:t>
            </w:r>
          </w:p>
        </w:tc>
        <w:tc>
          <w:tcPr>
            <w:tcW w:w="1141" w:type="dxa"/>
          </w:tcPr>
          <w:p w14:paraId="4176E86A" w14:textId="77777777" w:rsidR="00C32829" w:rsidRDefault="00C32829" w:rsidP="00C32829">
            <w:r>
              <w:t>/Bunch</w:t>
            </w:r>
          </w:p>
        </w:tc>
        <w:tc>
          <w:tcPr>
            <w:tcW w:w="1418" w:type="dxa"/>
            <w:vAlign w:val="center"/>
          </w:tcPr>
          <w:p w14:paraId="09BEF8D0" w14:textId="77777777" w:rsidR="00C32829" w:rsidRDefault="00C32829" w:rsidP="00C32829">
            <w:pPr>
              <w:jc w:val="center"/>
            </w:pPr>
            <w:r>
              <w:t>A</w:t>
            </w:r>
          </w:p>
        </w:tc>
        <w:tc>
          <w:tcPr>
            <w:tcW w:w="4011" w:type="dxa"/>
          </w:tcPr>
          <w:p w14:paraId="7E5BEFEB" w14:textId="20AF7086" w:rsidR="00C32829" w:rsidRDefault="00C32829" w:rsidP="00C32829"/>
        </w:tc>
        <w:tc>
          <w:tcPr>
            <w:tcW w:w="1440" w:type="dxa"/>
          </w:tcPr>
          <w:p w14:paraId="280FF898" w14:textId="585DE0BD" w:rsidR="00C32829" w:rsidRDefault="00C32829" w:rsidP="00C32829"/>
        </w:tc>
      </w:tr>
      <w:tr w:rsidR="00C32829" w14:paraId="45DDC740" w14:textId="77777777" w:rsidTr="00C32829">
        <w:tc>
          <w:tcPr>
            <w:tcW w:w="2965" w:type="dxa"/>
          </w:tcPr>
          <w:p w14:paraId="02E7FB68" w14:textId="77777777" w:rsidR="00C32829" w:rsidRDefault="00C32829" w:rsidP="00C32829">
            <w:permStart w:id="1993676897" w:edGrp="everyone" w:colFirst="3" w:colLast="3"/>
            <w:permStart w:id="1967481935" w:edGrp="everyone" w:colFirst="4" w:colLast="4"/>
            <w:permEnd w:id="591420919"/>
            <w:permEnd w:id="872293195"/>
            <w:r>
              <w:t>Solidago</w:t>
            </w:r>
          </w:p>
        </w:tc>
        <w:tc>
          <w:tcPr>
            <w:tcW w:w="1141" w:type="dxa"/>
          </w:tcPr>
          <w:p w14:paraId="18A481B3" w14:textId="77777777" w:rsidR="00C32829" w:rsidRDefault="00C32829" w:rsidP="00C32829">
            <w:r>
              <w:t>/Bunch</w:t>
            </w:r>
          </w:p>
        </w:tc>
        <w:tc>
          <w:tcPr>
            <w:tcW w:w="1418" w:type="dxa"/>
            <w:vAlign w:val="center"/>
          </w:tcPr>
          <w:p w14:paraId="7A107D5A" w14:textId="77777777" w:rsidR="00C32829" w:rsidRDefault="00C32829" w:rsidP="00C32829">
            <w:pPr>
              <w:jc w:val="center"/>
            </w:pPr>
            <w:r>
              <w:t>A</w:t>
            </w:r>
          </w:p>
        </w:tc>
        <w:tc>
          <w:tcPr>
            <w:tcW w:w="4011" w:type="dxa"/>
          </w:tcPr>
          <w:p w14:paraId="65A5E7EB" w14:textId="4D48460C" w:rsidR="00C32829" w:rsidRDefault="00C32829" w:rsidP="00C32829"/>
        </w:tc>
        <w:tc>
          <w:tcPr>
            <w:tcW w:w="1440" w:type="dxa"/>
          </w:tcPr>
          <w:p w14:paraId="28BF16E3" w14:textId="166CDB3D" w:rsidR="00C32829" w:rsidRDefault="00C32829" w:rsidP="00C32829"/>
        </w:tc>
      </w:tr>
      <w:tr w:rsidR="00C32829" w14:paraId="443C0076" w14:textId="77777777" w:rsidTr="00C32829">
        <w:tc>
          <w:tcPr>
            <w:tcW w:w="2965" w:type="dxa"/>
          </w:tcPr>
          <w:p w14:paraId="6831B259" w14:textId="77777777" w:rsidR="00C32829" w:rsidRDefault="00C32829" w:rsidP="00C32829">
            <w:permStart w:id="1431506572" w:edGrp="everyone" w:colFirst="3" w:colLast="3"/>
            <w:permStart w:id="2027106810" w:edGrp="everyone" w:colFirst="4" w:colLast="4"/>
            <w:permEnd w:id="1993676897"/>
            <w:permEnd w:id="1967481935"/>
            <w:r>
              <w:t>Spraymum</w:t>
            </w:r>
          </w:p>
        </w:tc>
        <w:tc>
          <w:tcPr>
            <w:tcW w:w="1141" w:type="dxa"/>
          </w:tcPr>
          <w:p w14:paraId="5593E0D7" w14:textId="77777777" w:rsidR="00C32829" w:rsidRDefault="00C32829" w:rsidP="00C32829">
            <w:r>
              <w:t>/Bunch</w:t>
            </w:r>
          </w:p>
        </w:tc>
        <w:tc>
          <w:tcPr>
            <w:tcW w:w="1418" w:type="dxa"/>
            <w:vAlign w:val="center"/>
          </w:tcPr>
          <w:p w14:paraId="25257026" w14:textId="77777777" w:rsidR="00C32829" w:rsidRDefault="00C32829" w:rsidP="00C32829">
            <w:pPr>
              <w:jc w:val="center"/>
            </w:pPr>
            <w:r>
              <w:t>A</w:t>
            </w:r>
          </w:p>
        </w:tc>
        <w:tc>
          <w:tcPr>
            <w:tcW w:w="4011" w:type="dxa"/>
          </w:tcPr>
          <w:p w14:paraId="284C25B1" w14:textId="3423391D" w:rsidR="00C32829" w:rsidRDefault="00C32829" w:rsidP="00C32829"/>
        </w:tc>
        <w:tc>
          <w:tcPr>
            <w:tcW w:w="1440" w:type="dxa"/>
          </w:tcPr>
          <w:p w14:paraId="0C4EC082" w14:textId="3132CB15" w:rsidR="00C32829" w:rsidRDefault="00C32829" w:rsidP="00C32829"/>
        </w:tc>
      </w:tr>
      <w:tr w:rsidR="00C32829" w14:paraId="6D597C6D" w14:textId="77777777" w:rsidTr="00C32829">
        <w:tc>
          <w:tcPr>
            <w:tcW w:w="2965" w:type="dxa"/>
          </w:tcPr>
          <w:p w14:paraId="4CEA8269" w14:textId="77777777" w:rsidR="00C32829" w:rsidRDefault="00C32829" w:rsidP="00C32829">
            <w:permStart w:id="789846525" w:edGrp="everyone" w:colFirst="3" w:colLast="3"/>
            <w:permStart w:id="826346093" w:edGrp="everyone" w:colFirst="4" w:colLast="4"/>
            <w:permEnd w:id="1431506572"/>
            <w:permEnd w:id="2027106810"/>
            <w:r>
              <w:t>Statice</w:t>
            </w:r>
          </w:p>
        </w:tc>
        <w:tc>
          <w:tcPr>
            <w:tcW w:w="1141" w:type="dxa"/>
          </w:tcPr>
          <w:p w14:paraId="5B99E44A" w14:textId="77777777" w:rsidR="00C32829" w:rsidRDefault="00C32829" w:rsidP="00C32829">
            <w:r>
              <w:t>/Bunch</w:t>
            </w:r>
          </w:p>
        </w:tc>
        <w:tc>
          <w:tcPr>
            <w:tcW w:w="1418" w:type="dxa"/>
            <w:vAlign w:val="center"/>
          </w:tcPr>
          <w:p w14:paraId="39D7C52C" w14:textId="77777777" w:rsidR="00C32829" w:rsidRDefault="00C32829" w:rsidP="00C32829">
            <w:pPr>
              <w:jc w:val="center"/>
            </w:pPr>
            <w:r>
              <w:t>A</w:t>
            </w:r>
          </w:p>
        </w:tc>
        <w:tc>
          <w:tcPr>
            <w:tcW w:w="4011" w:type="dxa"/>
          </w:tcPr>
          <w:p w14:paraId="25B3FE1B" w14:textId="27D44660" w:rsidR="00C32829" w:rsidRDefault="00C32829" w:rsidP="00C32829"/>
        </w:tc>
        <w:tc>
          <w:tcPr>
            <w:tcW w:w="1440" w:type="dxa"/>
          </w:tcPr>
          <w:p w14:paraId="0528127A" w14:textId="49120D3D" w:rsidR="00C32829" w:rsidRDefault="00C32829" w:rsidP="00C32829"/>
        </w:tc>
      </w:tr>
      <w:tr w:rsidR="00C32829" w14:paraId="16C1DD3B" w14:textId="77777777" w:rsidTr="00C32829">
        <w:tc>
          <w:tcPr>
            <w:tcW w:w="2965" w:type="dxa"/>
          </w:tcPr>
          <w:p w14:paraId="1D0764F3" w14:textId="77777777" w:rsidR="00C32829" w:rsidRDefault="00C32829" w:rsidP="00C32829">
            <w:permStart w:id="392908725" w:edGrp="everyone" w:colFirst="3" w:colLast="3"/>
            <w:permStart w:id="1430931826" w:edGrp="everyone" w:colFirst="4" w:colLast="4"/>
            <w:permEnd w:id="789846525"/>
            <w:permEnd w:id="826346093"/>
            <w:r>
              <w:t>Stocks</w:t>
            </w:r>
          </w:p>
        </w:tc>
        <w:tc>
          <w:tcPr>
            <w:tcW w:w="1141" w:type="dxa"/>
          </w:tcPr>
          <w:p w14:paraId="3FB881CA" w14:textId="77777777" w:rsidR="00C32829" w:rsidRDefault="00C32829" w:rsidP="00C32829">
            <w:r>
              <w:t>/Bunch</w:t>
            </w:r>
          </w:p>
        </w:tc>
        <w:tc>
          <w:tcPr>
            <w:tcW w:w="1418" w:type="dxa"/>
            <w:vAlign w:val="center"/>
          </w:tcPr>
          <w:p w14:paraId="2457EF1D" w14:textId="77777777" w:rsidR="00C32829" w:rsidRDefault="00C32829" w:rsidP="00C32829">
            <w:pPr>
              <w:jc w:val="center"/>
            </w:pPr>
            <w:r>
              <w:t>A</w:t>
            </w:r>
          </w:p>
        </w:tc>
        <w:tc>
          <w:tcPr>
            <w:tcW w:w="4011" w:type="dxa"/>
          </w:tcPr>
          <w:p w14:paraId="5C7CDF02" w14:textId="04DB7936" w:rsidR="00C32829" w:rsidRDefault="00C32829" w:rsidP="00C32829"/>
        </w:tc>
        <w:tc>
          <w:tcPr>
            <w:tcW w:w="1440" w:type="dxa"/>
          </w:tcPr>
          <w:p w14:paraId="3D8447C3" w14:textId="23E3EC10" w:rsidR="00C32829" w:rsidRDefault="00C32829" w:rsidP="00C32829"/>
        </w:tc>
      </w:tr>
      <w:tr w:rsidR="00C32829" w14:paraId="59C88D4F" w14:textId="77777777" w:rsidTr="00C32829">
        <w:tc>
          <w:tcPr>
            <w:tcW w:w="2965" w:type="dxa"/>
          </w:tcPr>
          <w:p w14:paraId="2650EEA9" w14:textId="77777777" w:rsidR="00C32829" w:rsidRDefault="00C32829" w:rsidP="00C32829">
            <w:permStart w:id="871174219" w:edGrp="everyone" w:colFirst="3" w:colLast="3"/>
            <w:permStart w:id="1346710876" w:edGrp="everyone" w:colFirst="4" w:colLast="4"/>
            <w:permEnd w:id="392908725"/>
            <w:permEnd w:id="1430931826"/>
            <w:r>
              <w:t>Strelitzia (Bird of Paradise)</w:t>
            </w:r>
          </w:p>
        </w:tc>
        <w:tc>
          <w:tcPr>
            <w:tcW w:w="1141" w:type="dxa"/>
          </w:tcPr>
          <w:p w14:paraId="09E09527" w14:textId="77777777" w:rsidR="00C32829" w:rsidRDefault="00C32829" w:rsidP="00C32829">
            <w:r>
              <w:t>/Bunch</w:t>
            </w:r>
          </w:p>
        </w:tc>
        <w:tc>
          <w:tcPr>
            <w:tcW w:w="1418" w:type="dxa"/>
            <w:vAlign w:val="center"/>
          </w:tcPr>
          <w:p w14:paraId="07C69EC9" w14:textId="77777777" w:rsidR="00C32829" w:rsidRDefault="00C32829" w:rsidP="00C32829">
            <w:pPr>
              <w:jc w:val="center"/>
            </w:pPr>
            <w:r>
              <w:t>A</w:t>
            </w:r>
          </w:p>
        </w:tc>
        <w:tc>
          <w:tcPr>
            <w:tcW w:w="4011" w:type="dxa"/>
          </w:tcPr>
          <w:p w14:paraId="69C63F89" w14:textId="50867F6F" w:rsidR="00C32829" w:rsidRDefault="00C32829" w:rsidP="00C32829"/>
        </w:tc>
        <w:tc>
          <w:tcPr>
            <w:tcW w:w="1440" w:type="dxa"/>
          </w:tcPr>
          <w:p w14:paraId="758065A6" w14:textId="2C675200" w:rsidR="00C32829" w:rsidRDefault="00C32829" w:rsidP="00C32829"/>
        </w:tc>
      </w:tr>
      <w:tr w:rsidR="00C32829" w14:paraId="79A1B89A" w14:textId="77777777" w:rsidTr="00C32829">
        <w:tc>
          <w:tcPr>
            <w:tcW w:w="2965" w:type="dxa"/>
          </w:tcPr>
          <w:p w14:paraId="7DE20136" w14:textId="77777777" w:rsidR="00C32829" w:rsidRDefault="00C32829" w:rsidP="00C32829">
            <w:permStart w:id="221135235" w:edGrp="everyone" w:colFirst="3" w:colLast="3"/>
            <w:permStart w:id="1350639663" w:edGrp="everyone" w:colFirst="4" w:colLast="4"/>
            <w:permEnd w:id="871174219"/>
            <w:permEnd w:id="1346710876"/>
            <w:r>
              <w:t>Sunflower</w:t>
            </w:r>
          </w:p>
        </w:tc>
        <w:tc>
          <w:tcPr>
            <w:tcW w:w="1141" w:type="dxa"/>
          </w:tcPr>
          <w:p w14:paraId="62557BF0" w14:textId="77777777" w:rsidR="00C32829" w:rsidRDefault="00C32829" w:rsidP="00C32829">
            <w:r>
              <w:t>/Bunch</w:t>
            </w:r>
          </w:p>
        </w:tc>
        <w:tc>
          <w:tcPr>
            <w:tcW w:w="1418" w:type="dxa"/>
            <w:vAlign w:val="center"/>
          </w:tcPr>
          <w:p w14:paraId="048081D4" w14:textId="77777777" w:rsidR="00C32829" w:rsidRDefault="00C32829" w:rsidP="00C32829">
            <w:pPr>
              <w:jc w:val="center"/>
            </w:pPr>
            <w:r>
              <w:t>S</w:t>
            </w:r>
          </w:p>
        </w:tc>
        <w:tc>
          <w:tcPr>
            <w:tcW w:w="4011" w:type="dxa"/>
          </w:tcPr>
          <w:p w14:paraId="51015B1C" w14:textId="45C6680E" w:rsidR="00C32829" w:rsidRDefault="00C32829" w:rsidP="00C32829"/>
        </w:tc>
        <w:tc>
          <w:tcPr>
            <w:tcW w:w="1440" w:type="dxa"/>
          </w:tcPr>
          <w:p w14:paraId="3C112ABF" w14:textId="41115DAE" w:rsidR="00C32829" w:rsidRDefault="00C32829" w:rsidP="00C32829"/>
        </w:tc>
      </w:tr>
      <w:tr w:rsidR="00C32829" w14:paraId="0136D6CF" w14:textId="77777777" w:rsidTr="00C32829">
        <w:tc>
          <w:tcPr>
            <w:tcW w:w="2965" w:type="dxa"/>
          </w:tcPr>
          <w:p w14:paraId="4C33D645" w14:textId="77777777" w:rsidR="00C32829" w:rsidRDefault="00C32829" w:rsidP="00C32829">
            <w:permStart w:id="1041518258" w:edGrp="everyone" w:colFirst="3" w:colLast="3"/>
            <w:permStart w:id="646000947" w:edGrp="everyone" w:colFirst="4" w:colLast="4"/>
            <w:permEnd w:id="221135235"/>
            <w:permEnd w:id="1350639663"/>
            <w:r>
              <w:t>Tulips</w:t>
            </w:r>
          </w:p>
        </w:tc>
        <w:tc>
          <w:tcPr>
            <w:tcW w:w="1141" w:type="dxa"/>
          </w:tcPr>
          <w:p w14:paraId="7BAFE550" w14:textId="77777777" w:rsidR="00C32829" w:rsidRDefault="00C32829" w:rsidP="00C32829">
            <w:r>
              <w:t>/Bunch</w:t>
            </w:r>
          </w:p>
        </w:tc>
        <w:tc>
          <w:tcPr>
            <w:tcW w:w="1418" w:type="dxa"/>
            <w:vAlign w:val="center"/>
          </w:tcPr>
          <w:p w14:paraId="25FD1C82" w14:textId="77777777" w:rsidR="00C32829" w:rsidRDefault="00C32829" w:rsidP="00C32829">
            <w:pPr>
              <w:jc w:val="center"/>
            </w:pPr>
            <w:r>
              <w:t>S</w:t>
            </w:r>
          </w:p>
        </w:tc>
        <w:tc>
          <w:tcPr>
            <w:tcW w:w="4011" w:type="dxa"/>
          </w:tcPr>
          <w:p w14:paraId="7A3B772C" w14:textId="486D7C79" w:rsidR="00C32829" w:rsidRDefault="00C32829" w:rsidP="00C32829"/>
        </w:tc>
        <w:tc>
          <w:tcPr>
            <w:tcW w:w="1440" w:type="dxa"/>
          </w:tcPr>
          <w:p w14:paraId="5657CBEB" w14:textId="3782126B" w:rsidR="00C32829" w:rsidRDefault="00C32829" w:rsidP="00C32829"/>
        </w:tc>
      </w:tr>
      <w:tr w:rsidR="00C32829" w14:paraId="10CFB20C" w14:textId="77777777" w:rsidTr="00C32829">
        <w:tc>
          <w:tcPr>
            <w:tcW w:w="2965" w:type="dxa"/>
          </w:tcPr>
          <w:p w14:paraId="2FDB6DE9" w14:textId="77777777" w:rsidR="00C32829" w:rsidRDefault="00C32829" w:rsidP="00C32829">
            <w:permStart w:id="2126467807" w:edGrp="everyone" w:colFirst="3" w:colLast="3"/>
            <w:permStart w:id="766004923" w:edGrp="everyone" w:colFirst="4" w:colLast="4"/>
            <w:permEnd w:id="1041518258"/>
            <w:permEnd w:id="646000947"/>
            <w:r>
              <w:t>Veronica</w:t>
            </w:r>
          </w:p>
        </w:tc>
        <w:tc>
          <w:tcPr>
            <w:tcW w:w="1141" w:type="dxa"/>
          </w:tcPr>
          <w:p w14:paraId="10144BA8" w14:textId="77777777" w:rsidR="00C32829" w:rsidRDefault="00C32829" w:rsidP="00C32829">
            <w:r>
              <w:t>/Bunch</w:t>
            </w:r>
          </w:p>
        </w:tc>
        <w:tc>
          <w:tcPr>
            <w:tcW w:w="1418" w:type="dxa"/>
            <w:vAlign w:val="center"/>
          </w:tcPr>
          <w:p w14:paraId="75A719FF" w14:textId="77777777" w:rsidR="00C32829" w:rsidRDefault="00C32829" w:rsidP="00C32829">
            <w:pPr>
              <w:jc w:val="center"/>
            </w:pPr>
            <w:r>
              <w:t>S</w:t>
            </w:r>
          </w:p>
        </w:tc>
        <w:tc>
          <w:tcPr>
            <w:tcW w:w="4011" w:type="dxa"/>
          </w:tcPr>
          <w:p w14:paraId="269D4968" w14:textId="5AFC82D3" w:rsidR="00C32829" w:rsidRDefault="00C32829" w:rsidP="00C32829"/>
        </w:tc>
        <w:tc>
          <w:tcPr>
            <w:tcW w:w="1440" w:type="dxa"/>
          </w:tcPr>
          <w:p w14:paraId="7B15DD17" w14:textId="43228E61" w:rsidR="00C32829" w:rsidRDefault="00C32829" w:rsidP="00C32829"/>
        </w:tc>
      </w:tr>
      <w:tr w:rsidR="00C32829" w14:paraId="5CC69F7C" w14:textId="77777777" w:rsidTr="00C32829">
        <w:tc>
          <w:tcPr>
            <w:tcW w:w="2965" w:type="dxa"/>
          </w:tcPr>
          <w:p w14:paraId="0AEE1F0D" w14:textId="77777777" w:rsidR="00C32829" w:rsidRDefault="00C32829" w:rsidP="00C32829">
            <w:permStart w:id="172239090" w:edGrp="everyone" w:colFirst="3" w:colLast="3"/>
            <w:permStart w:id="973680437" w:edGrp="everyone" w:colFirst="4" w:colLast="4"/>
            <w:permEnd w:id="2126467807"/>
            <w:permEnd w:id="766004923"/>
            <w:r>
              <w:t>Viburnum</w:t>
            </w:r>
          </w:p>
        </w:tc>
        <w:tc>
          <w:tcPr>
            <w:tcW w:w="1141" w:type="dxa"/>
          </w:tcPr>
          <w:p w14:paraId="6C29DB09" w14:textId="77777777" w:rsidR="00C32829" w:rsidRDefault="00C32829" w:rsidP="00C32829">
            <w:r>
              <w:t>/Bunch</w:t>
            </w:r>
          </w:p>
        </w:tc>
        <w:tc>
          <w:tcPr>
            <w:tcW w:w="1418" w:type="dxa"/>
            <w:vAlign w:val="center"/>
          </w:tcPr>
          <w:p w14:paraId="1CC4D3A5" w14:textId="77777777" w:rsidR="00C32829" w:rsidRDefault="00C32829" w:rsidP="00C32829">
            <w:pPr>
              <w:jc w:val="center"/>
            </w:pPr>
            <w:r>
              <w:t>S</w:t>
            </w:r>
          </w:p>
        </w:tc>
        <w:tc>
          <w:tcPr>
            <w:tcW w:w="4011" w:type="dxa"/>
          </w:tcPr>
          <w:p w14:paraId="45F81FA8" w14:textId="0CECD07B" w:rsidR="00C32829" w:rsidRDefault="00C32829" w:rsidP="00C32829"/>
        </w:tc>
        <w:tc>
          <w:tcPr>
            <w:tcW w:w="1440" w:type="dxa"/>
          </w:tcPr>
          <w:p w14:paraId="5AE34B25" w14:textId="5831175A" w:rsidR="00C32829" w:rsidRDefault="00C32829" w:rsidP="00C32829"/>
        </w:tc>
      </w:tr>
      <w:tr w:rsidR="00C32829" w14:paraId="14EB8965" w14:textId="77777777" w:rsidTr="00C32829">
        <w:tc>
          <w:tcPr>
            <w:tcW w:w="2965" w:type="dxa"/>
          </w:tcPr>
          <w:p w14:paraId="4AE1381B" w14:textId="77777777" w:rsidR="00C32829" w:rsidRDefault="00C32829" w:rsidP="00C32829">
            <w:permStart w:id="1630077940" w:edGrp="everyone" w:colFirst="3" w:colLast="3"/>
            <w:permStart w:id="709827789" w:edGrp="everyone" w:colFirst="4" w:colLast="4"/>
            <w:permEnd w:id="172239090"/>
            <w:permEnd w:id="973680437"/>
            <w:r>
              <w:t>Waxflower</w:t>
            </w:r>
          </w:p>
        </w:tc>
        <w:tc>
          <w:tcPr>
            <w:tcW w:w="1141" w:type="dxa"/>
          </w:tcPr>
          <w:p w14:paraId="3D323867" w14:textId="77777777" w:rsidR="00C32829" w:rsidRDefault="00C32829" w:rsidP="00C32829">
            <w:r>
              <w:t>/Bunch</w:t>
            </w:r>
          </w:p>
        </w:tc>
        <w:tc>
          <w:tcPr>
            <w:tcW w:w="1418" w:type="dxa"/>
            <w:vAlign w:val="center"/>
          </w:tcPr>
          <w:p w14:paraId="4AAAA407" w14:textId="77777777" w:rsidR="00C32829" w:rsidRDefault="00C32829" w:rsidP="00C32829">
            <w:pPr>
              <w:jc w:val="center"/>
            </w:pPr>
            <w:r>
              <w:t>A</w:t>
            </w:r>
          </w:p>
        </w:tc>
        <w:tc>
          <w:tcPr>
            <w:tcW w:w="4011" w:type="dxa"/>
          </w:tcPr>
          <w:p w14:paraId="0F638DDE" w14:textId="2652D64D" w:rsidR="00C32829" w:rsidRDefault="00C32829" w:rsidP="00C32829"/>
        </w:tc>
        <w:tc>
          <w:tcPr>
            <w:tcW w:w="1440" w:type="dxa"/>
          </w:tcPr>
          <w:p w14:paraId="794631A5" w14:textId="7527CA6E" w:rsidR="00C32829" w:rsidRDefault="00C32829" w:rsidP="00C32829"/>
        </w:tc>
      </w:tr>
      <w:tr w:rsidR="00C32829" w14:paraId="7BAF1265" w14:textId="77777777" w:rsidTr="00C32829">
        <w:tc>
          <w:tcPr>
            <w:tcW w:w="2965" w:type="dxa"/>
          </w:tcPr>
          <w:p w14:paraId="2B02A44F" w14:textId="77777777" w:rsidR="00C32829" w:rsidRDefault="00C32829" w:rsidP="00C32829">
            <w:permStart w:id="1850942635" w:edGrp="everyone" w:colFirst="3" w:colLast="3"/>
            <w:permStart w:id="117198586" w:edGrp="everyone" w:colFirst="4" w:colLast="4"/>
            <w:permEnd w:id="1630077940"/>
            <w:permEnd w:id="709827789"/>
            <w:r>
              <w:t>Zinnia</w:t>
            </w:r>
          </w:p>
        </w:tc>
        <w:tc>
          <w:tcPr>
            <w:tcW w:w="1141" w:type="dxa"/>
          </w:tcPr>
          <w:p w14:paraId="1F664284" w14:textId="77777777" w:rsidR="00C32829" w:rsidRDefault="00C32829" w:rsidP="00C32829">
            <w:r>
              <w:t>/Bunch</w:t>
            </w:r>
          </w:p>
        </w:tc>
        <w:tc>
          <w:tcPr>
            <w:tcW w:w="1418" w:type="dxa"/>
            <w:vAlign w:val="center"/>
          </w:tcPr>
          <w:p w14:paraId="3112974C" w14:textId="77777777" w:rsidR="00C32829" w:rsidRDefault="00C32829" w:rsidP="00C32829">
            <w:pPr>
              <w:jc w:val="center"/>
            </w:pPr>
            <w:r>
              <w:t>S</w:t>
            </w:r>
          </w:p>
        </w:tc>
        <w:tc>
          <w:tcPr>
            <w:tcW w:w="4011" w:type="dxa"/>
          </w:tcPr>
          <w:p w14:paraId="3143142E" w14:textId="1C7F07A1" w:rsidR="00C32829" w:rsidRDefault="00C32829" w:rsidP="00C32829"/>
        </w:tc>
        <w:tc>
          <w:tcPr>
            <w:tcW w:w="1440" w:type="dxa"/>
          </w:tcPr>
          <w:p w14:paraId="7569ECD1" w14:textId="3F058600" w:rsidR="00C32829" w:rsidRDefault="00C32829" w:rsidP="00C32829"/>
        </w:tc>
      </w:tr>
      <w:permEnd w:id="1850942635"/>
      <w:permEnd w:id="117198586"/>
    </w:tbl>
    <w:p w14:paraId="0661B24B" w14:textId="77777777" w:rsidR="00407EA1" w:rsidRDefault="00407EA1" w:rsidP="00407EA1"/>
    <w:p w14:paraId="6D0195A0" w14:textId="77777777" w:rsidR="00407EA1" w:rsidRPr="00660C48" w:rsidRDefault="00407EA1" w:rsidP="00407EA1">
      <w:pPr>
        <w:pStyle w:val="ListParagraph"/>
        <w:numPr>
          <w:ilvl w:val="0"/>
          <w:numId w:val="2"/>
        </w:numPr>
        <w:tabs>
          <w:tab w:val="right" w:pos="9360"/>
        </w:tabs>
        <w:ind w:left="-360"/>
      </w:pPr>
      <w:r w:rsidRPr="00660C48">
        <w:rPr>
          <w:rFonts w:ascii="Calibri" w:hAnsi="Calibri" w:cs="Calibri"/>
          <w:sz w:val="24"/>
          <w:szCs w:val="24"/>
        </w:rPr>
        <w:t>If you don’t see the flowers you are looking for, don’t worry! Request them here, we’ll try to find them for you!</w:t>
      </w:r>
    </w:p>
    <w:tbl>
      <w:tblPr>
        <w:tblStyle w:val="TableGrid"/>
        <w:tblW w:w="11142" w:type="dxa"/>
        <w:tblInd w:w="-725" w:type="dxa"/>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Layout w:type="fixed"/>
        <w:tblLook w:val="04A0" w:firstRow="1" w:lastRow="0" w:firstColumn="1" w:lastColumn="0" w:noHBand="0" w:noVBand="1"/>
      </w:tblPr>
      <w:tblGrid>
        <w:gridCol w:w="11142"/>
      </w:tblGrid>
      <w:tr w:rsidR="00407EA1" w14:paraId="5DA47CB6" w14:textId="77777777" w:rsidTr="00C32829">
        <w:trPr>
          <w:trHeight w:val="4004"/>
        </w:trPr>
        <w:tc>
          <w:tcPr>
            <w:tcW w:w="11142" w:type="dxa"/>
          </w:tcPr>
          <w:p w14:paraId="70D605AC" w14:textId="3195FC65" w:rsidR="00B3326D" w:rsidRPr="00A869FE" w:rsidRDefault="00B3326D" w:rsidP="00A454D9">
            <w:pPr>
              <w:ind w:right="-14"/>
              <w:rPr>
                <w:rFonts w:ascii="Calibri" w:hAnsi="Calibri" w:cs="Calibri"/>
                <w:sz w:val="24"/>
                <w:szCs w:val="24"/>
              </w:rPr>
            </w:pPr>
            <w:permStart w:id="1290088229" w:edGrp="everyone"/>
          </w:p>
        </w:tc>
      </w:tr>
      <w:permEnd w:id="1290088229"/>
    </w:tbl>
    <w:p w14:paraId="0A513B3F" w14:textId="77777777" w:rsidR="00407EA1" w:rsidRDefault="00407EA1" w:rsidP="002D42BA">
      <w:pPr>
        <w:ind w:right="-630"/>
        <w:rPr>
          <w:rFonts w:ascii="Calibri" w:hAnsi="Calibri" w:cs="Calibri"/>
          <w:sz w:val="20"/>
          <w:szCs w:val="20"/>
        </w:rPr>
      </w:pPr>
    </w:p>
    <w:sectPr w:rsidR="00407EA1" w:rsidSect="00EC76E7">
      <w:headerReference w:type="default" r:id="rId9"/>
      <w:footerReference w:type="default" r:id="rId10"/>
      <w:footerReference w:type="first" r:id="rId11"/>
      <w:pgSz w:w="12240" w:h="15840"/>
      <w:pgMar w:top="810" w:right="1440" w:bottom="90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0C3CA" w14:textId="77777777" w:rsidR="00254266" w:rsidRDefault="00254266" w:rsidP="00407EA1">
      <w:pPr>
        <w:spacing w:after="0" w:line="240" w:lineRule="auto"/>
      </w:pPr>
      <w:r>
        <w:separator/>
      </w:r>
    </w:p>
  </w:endnote>
  <w:endnote w:type="continuationSeparator" w:id="0">
    <w:p w14:paraId="6E177E25" w14:textId="77777777" w:rsidR="00254266" w:rsidRDefault="00254266" w:rsidP="00407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56810" w14:textId="77777777" w:rsidR="00407EA1" w:rsidRDefault="00407EA1" w:rsidP="00407EA1">
    <w:pPr>
      <w:pStyle w:val="Footer"/>
      <w:jc w:val="right"/>
    </w:pPr>
    <w:r w:rsidRPr="00DF5384">
      <w:t>https://devangh.ca/cut-flow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F47A7" w14:textId="05CCC43D" w:rsidR="00C32829" w:rsidRPr="00874231" w:rsidRDefault="00874231" w:rsidP="00C32829">
    <w:pPr>
      <w:pStyle w:val="Footer"/>
      <w:jc w:val="right"/>
      <w:rPr>
        <w:sz w:val="20"/>
        <w:szCs w:val="20"/>
      </w:rPr>
    </w:pPr>
    <w:r w:rsidRPr="00874231">
      <w:rPr>
        <w:sz w:val="20"/>
        <w:szCs w:val="20"/>
      </w:rPr>
      <w:t xml:space="preserve">Revised: </w:t>
    </w:r>
    <w:r w:rsidR="00C32829">
      <w:rPr>
        <w:sz w:val="20"/>
        <w:szCs w:val="20"/>
      </w:rPr>
      <w:t>March</w:t>
    </w:r>
    <w:r w:rsidRPr="00874231">
      <w:rPr>
        <w:sz w:val="20"/>
        <w:szCs w:val="20"/>
      </w:rPr>
      <w:t>, 202</w:t>
    </w:r>
    <w:r w:rsidR="00C32829">
      <w:rPr>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DBC32" w14:textId="77777777" w:rsidR="00254266" w:rsidRDefault="00254266" w:rsidP="00407EA1">
      <w:pPr>
        <w:spacing w:after="0" w:line="240" w:lineRule="auto"/>
      </w:pPr>
      <w:r>
        <w:separator/>
      </w:r>
    </w:p>
  </w:footnote>
  <w:footnote w:type="continuationSeparator" w:id="0">
    <w:p w14:paraId="4E6FBDA4" w14:textId="77777777" w:rsidR="00254266" w:rsidRDefault="00254266" w:rsidP="00407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38846" w14:textId="77777777" w:rsidR="00407EA1" w:rsidRDefault="007937E0" w:rsidP="00407EA1">
    <w:pPr>
      <w:pStyle w:val="ListParagraph"/>
      <w:ind w:left="360"/>
      <w:jc w:val="right"/>
    </w:pPr>
    <w:r>
      <w:rPr>
        <w:rFonts w:ascii="Segoe UI Emoji" w:hAnsi="Segoe UI Emoji" w:cs="Segoe UI Emoji"/>
      </w:rPr>
      <w:t>🌿</w:t>
    </w:r>
    <w:r w:rsidR="00407EA1">
      <w:t xml:space="preserve"> = Green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2E3F34"/>
    <w:multiLevelType w:val="hybridMultilevel"/>
    <w:tmpl w:val="FFFFFFFF"/>
    <w:lvl w:ilvl="0" w:tplc="10090001">
      <w:start w:val="1"/>
      <w:numFmt w:val="bullet"/>
      <w:lvlText w:val=""/>
      <w:lvlJc w:val="left"/>
      <w:pPr>
        <w:ind w:left="90" w:hanging="360"/>
      </w:pPr>
      <w:rPr>
        <w:rFonts w:ascii="Symbol" w:hAnsi="Symbol" w:hint="default"/>
      </w:rPr>
    </w:lvl>
    <w:lvl w:ilvl="1" w:tplc="10090003" w:tentative="1">
      <w:start w:val="1"/>
      <w:numFmt w:val="bullet"/>
      <w:lvlText w:val="o"/>
      <w:lvlJc w:val="left"/>
      <w:pPr>
        <w:ind w:left="810" w:hanging="360"/>
      </w:pPr>
      <w:rPr>
        <w:rFonts w:ascii="Courier New" w:hAnsi="Courier New" w:hint="default"/>
      </w:rPr>
    </w:lvl>
    <w:lvl w:ilvl="2" w:tplc="10090005" w:tentative="1">
      <w:start w:val="1"/>
      <w:numFmt w:val="bullet"/>
      <w:lvlText w:val=""/>
      <w:lvlJc w:val="left"/>
      <w:pPr>
        <w:ind w:left="1530" w:hanging="360"/>
      </w:pPr>
      <w:rPr>
        <w:rFonts w:ascii="Wingdings" w:hAnsi="Wingdings" w:hint="default"/>
      </w:rPr>
    </w:lvl>
    <w:lvl w:ilvl="3" w:tplc="10090001" w:tentative="1">
      <w:start w:val="1"/>
      <w:numFmt w:val="bullet"/>
      <w:lvlText w:val=""/>
      <w:lvlJc w:val="left"/>
      <w:pPr>
        <w:ind w:left="2250" w:hanging="360"/>
      </w:pPr>
      <w:rPr>
        <w:rFonts w:ascii="Symbol" w:hAnsi="Symbol" w:hint="default"/>
      </w:rPr>
    </w:lvl>
    <w:lvl w:ilvl="4" w:tplc="10090003" w:tentative="1">
      <w:start w:val="1"/>
      <w:numFmt w:val="bullet"/>
      <w:lvlText w:val="o"/>
      <w:lvlJc w:val="left"/>
      <w:pPr>
        <w:ind w:left="2970" w:hanging="360"/>
      </w:pPr>
      <w:rPr>
        <w:rFonts w:ascii="Courier New" w:hAnsi="Courier New" w:hint="default"/>
      </w:rPr>
    </w:lvl>
    <w:lvl w:ilvl="5" w:tplc="10090005" w:tentative="1">
      <w:start w:val="1"/>
      <w:numFmt w:val="bullet"/>
      <w:lvlText w:val=""/>
      <w:lvlJc w:val="left"/>
      <w:pPr>
        <w:ind w:left="3690" w:hanging="360"/>
      </w:pPr>
      <w:rPr>
        <w:rFonts w:ascii="Wingdings" w:hAnsi="Wingdings" w:hint="default"/>
      </w:rPr>
    </w:lvl>
    <w:lvl w:ilvl="6" w:tplc="10090001" w:tentative="1">
      <w:start w:val="1"/>
      <w:numFmt w:val="bullet"/>
      <w:lvlText w:val=""/>
      <w:lvlJc w:val="left"/>
      <w:pPr>
        <w:ind w:left="4410" w:hanging="360"/>
      </w:pPr>
      <w:rPr>
        <w:rFonts w:ascii="Symbol" w:hAnsi="Symbol" w:hint="default"/>
      </w:rPr>
    </w:lvl>
    <w:lvl w:ilvl="7" w:tplc="10090003" w:tentative="1">
      <w:start w:val="1"/>
      <w:numFmt w:val="bullet"/>
      <w:lvlText w:val="o"/>
      <w:lvlJc w:val="left"/>
      <w:pPr>
        <w:ind w:left="5130" w:hanging="360"/>
      </w:pPr>
      <w:rPr>
        <w:rFonts w:ascii="Courier New" w:hAnsi="Courier New" w:hint="default"/>
      </w:rPr>
    </w:lvl>
    <w:lvl w:ilvl="8" w:tplc="10090005" w:tentative="1">
      <w:start w:val="1"/>
      <w:numFmt w:val="bullet"/>
      <w:lvlText w:val=""/>
      <w:lvlJc w:val="left"/>
      <w:pPr>
        <w:ind w:left="5850" w:hanging="360"/>
      </w:pPr>
      <w:rPr>
        <w:rFonts w:ascii="Wingdings" w:hAnsi="Wingdings" w:hint="default"/>
      </w:rPr>
    </w:lvl>
  </w:abstractNum>
  <w:abstractNum w:abstractNumId="1" w15:restartNumberingAfterBreak="0">
    <w:nsid w:val="39E55524"/>
    <w:multiLevelType w:val="hybridMultilevel"/>
    <w:tmpl w:val="FFFFFFFF"/>
    <w:lvl w:ilvl="0" w:tplc="E2E88032">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C0D7BF6"/>
    <w:multiLevelType w:val="hybridMultilevel"/>
    <w:tmpl w:val="CA38566A"/>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78795239">
    <w:abstractNumId w:val="1"/>
  </w:num>
  <w:num w:numId="2" w16cid:durableId="458914113">
    <w:abstractNumId w:val="0"/>
  </w:num>
  <w:num w:numId="3" w16cid:durableId="540095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lwGMryXdZZH1MV39Hg0bi8khOrYM5jZL1qtZfkUI60u/M3Djo8zJL95JwBNCG+uUAqXg3CJHxOuWJbykRRfBg==" w:salt="P6J+2jReNmmOWUq/UydBJ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TEGIgtDS3MLCyUdpeDU4uLM/DyQApNaAHq4xYAsAAAA"/>
  </w:docVars>
  <w:rsids>
    <w:rsidRoot w:val="00407EA1"/>
    <w:rsid w:val="0001791A"/>
    <w:rsid w:val="00064C97"/>
    <w:rsid w:val="00067806"/>
    <w:rsid w:val="0007259C"/>
    <w:rsid w:val="0008277F"/>
    <w:rsid w:val="000D4B34"/>
    <w:rsid w:val="00104BBB"/>
    <w:rsid w:val="00126B29"/>
    <w:rsid w:val="00170AE3"/>
    <w:rsid w:val="00243E45"/>
    <w:rsid w:val="00252E68"/>
    <w:rsid w:val="00254266"/>
    <w:rsid w:val="00265ED9"/>
    <w:rsid w:val="0029244E"/>
    <w:rsid w:val="002A2277"/>
    <w:rsid w:val="002B76B9"/>
    <w:rsid w:val="002D42BA"/>
    <w:rsid w:val="00333D94"/>
    <w:rsid w:val="003862F3"/>
    <w:rsid w:val="00396BFB"/>
    <w:rsid w:val="003A4F7A"/>
    <w:rsid w:val="003E1F1D"/>
    <w:rsid w:val="003F4974"/>
    <w:rsid w:val="00407EA1"/>
    <w:rsid w:val="00480E21"/>
    <w:rsid w:val="004D53D6"/>
    <w:rsid w:val="004F5C16"/>
    <w:rsid w:val="00504CFF"/>
    <w:rsid w:val="00534CB1"/>
    <w:rsid w:val="00535948"/>
    <w:rsid w:val="005B573B"/>
    <w:rsid w:val="005C0D6A"/>
    <w:rsid w:val="005C0F90"/>
    <w:rsid w:val="005D2A9C"/>
    <w:rsid w:val="00621D87"/>
    <w:rsid w:val="00634152"/>
    <w:rsid w:val="00660C48"/>
    <w:rsid w:val="00667ADC"/>
    <w:rsid w:val="006B7BD1"/>
    <w:rsid w:val="006F1429"/>
    <w:rsid w:val="00744070"/>
    <w:rsid w:val="00755A33"/>
    <w:rsid w:val="00781C2C"/>
    <w:rsid w:val="00787005"/>
    <w:rsid w:val="007937E0"/>
    <w:rsid w:val="007D655F"/>
    <w:rsid w:val="008309D8"/>
    <w:rsid w:val="00870476"/>
    <w:rsid w:val="00874231"/>
    <w:rsid w:val="00876DD8"/>
    <w:rsid w:val="008A70A5"/>
    <w:rsid w:val="008D758A"/>
    <w:rsid w:val="008E53A7"/>
    <w:rsid w:val="008F1EBC"/>
    <w:rsid w:val="00926393"/>
    <w:rsid w:val="00942ACD"/>
    <w:rsid w:val="00944918"/>
    <w:rsid w:val="00972CB6"/>
    <w:rsid w:val="00973F9E"/>
    <w:rsid w:val="009B576B"/>
    <w:rsid w:val="009C460B"/>
    <w:rsid w:val="00A30E64"/>
    <w:rsid w:val="00A31BDA"/>
    <w:rsid w:val="00A454D9"/>
    <w:rsid w:val="00A7275A"/>
    <w:rsid w:val="00A869FE"/>
    <w:rsid w:val="00AA6BD0"/>
    <w:rsid w:val="00AB67DB"/>
    <w:rsid w:val="00AC5421"/>
    <w:rsid w:val="00AF6C89"/>
    <w:rsid w:val="00B12DB5"/>
    <w:rsid w:val="00B3326D"/>
    <w:rsid w:val="00B76DD2"/>
    <w:rsid w:val="00BE0734"/>
    <w:rsid w:val="00BE5D28"/>
    <w:rsid w:val="00C1360F"/>
    <w:rsid w:val="00C32829"/>
    <w:rsid w:val="00CB7106"/>
    <w:rsid w:val="00D37983"/>
    <w:rsid w:val="00D704E7"/>
    <w:rsid w:val="00DF5384"/>
    <w:rsid w:val="00E21081"/>
    <w:rsid w:val="00E23BED"/>
    <w:rsid w:val="00EA78D0"/>
    <w:rsid w:val="00EC76E7"/>
    <w:rsid w:val="00EE0F84"/>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C45B69"/>
  <w14:defaultImageDpi w14:val="0"/>
  <w15:docId w15:val="{5D49305B-7C9B-460A-A6E9-57596FB6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EA1"/>
    <w:rPr>
      <w:rFonts w:cs="Times New Roman"/>
    </w:rPr>
  </w:style>
  <w:style w:type="paragraph" w:styleId="Heading1">
    <w:name w:val="heading 1"/>
    <w:basedOn w:val="Normal"/>
    <w:next w:val="Normal"/>
    <w:link w:val="Heading1Char"/>
    <w:uiPriority w:val="9"/>
    <w:qFormat/>
    <w:rsid w:val="00407EA1"/>
    <w:pPr>
      <w:keepNext/>
      <w:keepLines/>
      <w:spacing w:before="360" w:after="80"/>
      <w:outlineLvl w:val="0"/>
    </w:pPr>
    <w:rPr>
      <w:rFonts w:asciiTheme="majorHAnsi" w:eastAsiaTheme="majorEastAsia" w:hAnsiTheme="majorHAnsi"/>
      <w:color w:val="0F4761" w:themeColor="accent1" w:themeShade="BF"/>
      <w:sz w:val="40"/>
      <w:szCs w:val="40"/>
    </w:rPr>
  </w:style>
  <w:style w:type="paragraph" w:styleId="Heading2">
    <w:name w:val="heading 2"/>
    <w:basedOn w:val="Normal"/>
    <w:next w:val="Normal"/>
    <w:link w:val="Heading2Char"/>
    <w:uiPriority w:val="9"/>
    <w:semiHidden/>
    <w:unhideWhenUsed/>
    <w:qFormat/>
    <w:rsid w:val="00407EA1"/>
    <w:pPr>
      <w:keepNext/>
      <w:keepLines/>
      <w:spacing w:before="160" w:after="80"/>
      <w:outlineLvl w:val="1"/>
    </w:pPr>
    <w:rPr>
      <w:rFonts w:asciiTheme="majorHAnsi" w:eastAsiaTheme="majorEastAsia" w:hAnsiTheme="majorHAnsi"/>
      <w:color w:val="0F4761" w:themeColor="accent1" w:themeShade="BF"/>
      <w:sz w:val="32"/>
      <w:szCs w:val="32"/>
    </w:rPr>
  </w:style>
  <w:style w:type="paragraph" w:styleId="Heading3">
    <w:name w:val="heading 3"/>
    <w:basedOn w:val="Normal"/>
    <w:next w:val="Normal"/>
    <w:link w:val="Heading3Char"/>
    <w:uiPriority w:val="9"/>
    <w:semiHidden/>
    <w:unhideWhenUsed/>
    <w:qFormat/>
    <w:rsid w:val="00407EA1"/>
    <w:pPr>
      <w:keepNext/>
      <w:keepLines/>
      <w:spacing w:before="160" w:after="80"/>
      <w:outlineLvl w:val="2"/>
    </w:pPr>
    <w:rPr>
      <w:rFonts w:eastAsiaTheme="majorEastAsia"/>
      <w:color w:val="0F4761" w:themeColor="accent1" w:themeShade="BF"/>
      <w:sz w:val="28"/>
      <w:szCs w:val="28"/>
    </w:rPr>
  </w:style>
  <w:style w:type="paragraph" w:styleId="Heading4">
    <w:name w:val="heading 4"/>
    <w:basedOn w:val="Normal"/>
    <w:next w:val="Normal"/>
    <w:link w:val="Heading4Char"/>
    <w:uiPriority w:val="9"/>
    <w:semiHidden/>
    <w:unhideWhenUsed/>
    <w:qFormat/>
    <w:rsid w:val="00407EA1"/>
    <w:pPr>
      <w:keepNext/>
      <w:keepLines/>
      <w:spacing w:before="80" w:after="40"/>
      <w:outlineLvl w:val="3"/>
    </w:pPr>
    <w:rPr>
      <w:rFonts w:eastAsiaTheme="majorEastAsia"/>
      <w:i/>
      <w:iCs/>
      <w:color w:val="0F4761" w:themeColor="accent1" w:themeShade="BF"/>
    </w:rPr>
  </w:style>
  <w:style w:type="paragraph" w:styleId="Heading5">
    <w:name w:val="heading 5"/>
    <w:basedOn w:val="Normal"/>
    <w:next w:val="Normal"/>
    <w:link w:val="Heading5Char"/>
    <w:uiPriority w:val="9"/>
    <w:semiHidden/>
    <w:unhideWhenUsed/>
    <w:qFormat/>
    <w:rsid w:val="00407EA1"/>
    <w:pPr>
      <w:keepNext/>
      <w:keepLines/>
      <w:spacing w:before="80" w:after="40"/>
      <w:outlineLvl w:val="4"/>
    </w:pPr>
    <w:rPr>
      <w:rFonts w:eastAsiaTheme="majorEastAsia"/>
      <w:color w:val="0F4761" w:themeColor="accent1" w:themeShade="BF"/>
    </w:rPr>
  </w:style>
  <w:style w:type="paragraph" w:styleId="Heading6">
    <w:name w:val="heading 6"/>
    <w:basedOn w:val="Normal"/>
    <w:next w:val="Normal"/>
    <w:link w:val="Heading6Char"/>
    <w:uiPriority w:val="9"/>
    <w:semiHidden/>
    <w:unhideWhenUsed/>
    <w:qFormat/>
    <w:rsid w:val="00407EA1"/>
    <w:pPr>
      <w:keepNext/>
      <w:keepLines/>
      <w:spacing w:before="40" w:after="0"/>
      <w:outlineLvl w:val="5"/>
    </w:pPr>
    <w:rPr>
      <w:rFonts w:eastAsiaTheme="majorEastAsia"/>
      <w:i/>
      <w:iCs/>
      <w:color w:val="595959" w:themeColor="text1" w:themeTint="A6"/>
    </w:rPr>
  </w:style>
  <w:style w:type="paragraph" w:styleId="Heading7">
    <w:name w:val="heading 7"/>
    <w:basedOn w:val="Normal"/>
    <w:next w:val="Normal"/>
    <w:link w:val="Heading7Char"/>
    <w:uiPriority w:val="9"/>
    <w:semiHidden/>
    <w:unhideWhenUsed/>
    <w:qFormat/>
    <w:rsid w:val="00407EA1"/>
    <w:pPr>
      <w:keepNext/>
      <w:keepLines/>
      <w:spacing w:before="40" w:after="0"/>
      <w:outlineLvl w:val="6"/>
    </w:pPr>
    <w:rPr>
      <w:rFonts w:eastAsiaTheme="majorEastAsia"/>
      <w:color w:val="595959" w:themeColor="text1" w:themeTint="A6"/>
    </w:rPr>
  </w:style>
  <w:style w:type="paragraph" w:styleId="Heading8">
    <w:name w:val="heading 8"/>
    <w:basedOn w:val="Normal"/>
    <w:next w:val="Normal"/>
    <w:link w:val="Heading8Char"/>
    <w:uiPriority w:val="9"/>
    <w:semiHidden/>
    <w:unhideWhenUsed/>
    <w:qFormat/>
    <w:rsid w:val="00407EA1"/>
    <w:pPr>
      <w:keepNext/>
      <w:keepLines/>
      <w:spacing w:after="0"/>
      <w:outlineLvl w:val="7"/>
    </w:pPr>
    <w:rPr>
      <w:rFonts w:eastAsiaTheme="majorEastAsia"/>
      <w:i/>
      <w:iCs/>
      <w:color w:val="272727" w:themeColor="text1" w:themeTint="D8"/>
    </w:rPr>
  </w:style>
  <w:style w:type="paragraph" w:styleId="Heading9">
    <w:name w:val="heading 9"/>
    <w:basedOn w:val="Normal"/>
    <w:next w:val="Normal"/>
    <w:link w:val="Heading9Char"/>
    <w:uiPriority w:val="9"/>
    <w:semiHidden/>
    <w:unhideWhenUsed/>
    <w:qFormat/>
    <w:rsid w:val="00407EA1"/>
    <w:pPr>
      <w:keepNext/>
      <w:keepLines/>
      <w:spacing w:after="0"/>
      <w:outlineLvl w:val="8"/>
    </w:pPr>
    <w:rPr>
      <w:rFonts w:eastAsiaTheme="majorEastAsia"/>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EA1"/>
    <w:rPr>
      <w:rFonts w:asciiTheme="majorHAnsi" w:eastAsiaTheme="majorEastAsia" w:hAnsiTheme="majorHAnsi" w:cs="Times New Roman"/>
      <w:color w:val="0F4761" w:themeColor="accent1" w:themeShade="BF"/>
      <w:sz w:val="40"/>
      <w:szCs w:val="40"/>
    </w:rPr>
  </w:style>
  <w:style w:type="character" w:customStyle="1" w:styleId="Heading2Char">
    <w:name w:val="Heading 2 Char"/>
    <w:basedOn w:val="DefaultParagraphFont"/>
    <w:link w:val="Heading2"/>
    <w:uiPriority w:val="9"/>
    <w:semiHidden/>
    <w:rsid w:val="00407EA1"/>
    <w:rPr>
      <w:rFonts w:asciiTheme="majorHAnsi" w:eastAsiaTheme="majorEastAsia" w:hAnsiTheme="majorHAnsi" w:cs="Times New Roman"/>
      <w:color w:val="0F4761" w:themeColor="accent1" w:themeShade="BF"/>
      <w:sz w:val="32"/>
      <w:szCs w:val="32"/>
    </w:rPr>
  </w:style>
  <w:style w:type="character" w:customStyle="1" w:styleId="Heading3Char">
    <w:name w:val="Heading 3 Char"/>
    <w:basedOn w:val="DefaultParagraphFont"/>
    <w:link w:val="Heading3"/>
    <w:uiPriority w:val="9"/>
    <w:semiHidden/>
    <w:rsid w:val="00407EA1"/>
    <w:rPr>
      <w:rFonts w:eastAsiaTheme="majorEastAsia" w:cs="Times New Roman"/>
      <w:color w:val="0F4761" w:themeColor="accent1" w:themeShade="BF"/>
      <w:sz w:val="28"/>
      <w:szCs w:val="28"/>
    </w:rPr>
  </w:style>
  <w:style w:type="character" w:customStyle="1" w:styleId="Heading4Char">
    <w:name w:val="Heading 4 Char"/>
    <w:basedOn w:val="DefaultParagraphFont"/>
    <w:link w:val="Heading4"/>
    <w:uiPriority w:val="9"/>
    <w:semiHidden/>
    <w:rsid w:val="00407EA1"/>
    <w:rPr>
      <w:rFonts w:eastAsiaTheme="majorEastAsia" w:cs="Times New Roman"/>
      <w:i/>
      <w:iCs/>
      <w:color w:val="0F4761" w:themeColor="accent1" w:themeShade="BF"/>
    </w:rPr>
  </w:style>
  <w:style w:type="character" w:customStyle="1" w:styleId="Heading5Char">
    <w:name w:val="Heading 5 Char"/>
    <w:basedOn w:val="DefaultParagraphFont"/>
    <w:link w:val="Heading5"/>
    <w:uiPriority w:val="9"/>
    <w:semiHidden/>
    <w:rsid w:val="00407EA1"/>
    <w:rPr>
      <w:rFonts w:eastAsiaTheme="majorEastAsia" w:cs="Times New Roman"/>
      <w:color w:val="0F4761" w:themeColor="accent1" w:themeShade="BF"/>
    </w:rPr>
  </w:style>
  <w:style w:type="character" w:customStyle="1" w:styleId="Heading6Char">
    <w:name w:val="Heading 6 Char"/>
    <w:basedOn w:val="DefaultParagraphFont"/>
    <w:link w:val="Heading6"/>
    <w:uiPriority w:val="9"/>
    <w:semiHidden/>
    <w:rsid w:val="00407EA1"/>
    <w:rPr>
      <w:rFonts w:eastAsiaTheme="majorEastAsia" w:cs="Times New Roman"/>
      <w:i/>
      <w:iCs/>
      <w:color w:val="595959" w:themeColor="text1" w:themeTint="A6"/>
    </w:rPr>
  </w:style>
  <w:style w:type="character" w:customStyle="1" w:styleId="Heading7Char">
    <w:name w:val="Heading 7 Char"/>
    <w:basedOn w:val="DefaultParagraphFont"/>
    <w:link w:val="Heading7"/>
    <w:uiPriority w:val="9"/>
    <w:semiHidden/>
    <w:rsid w:val="00407EA1"/>
    <w:rPr>
      <w:rFonts w:eastAsiaTheme="majorEastAsia" w:cs="Times New Roman"/>
      <w:color w:val="595959" w:themeColor="text1" w:themeTint="A6"/>
    </w:rPr>
  </w:style>
  <w:style w:type="character" w:customStyle="1" w:styleId="Heading8Char">
    <w:name w:val="Heading 8 Char"/>
    <w:basedOn w:val="DefaultParagraphFont"/>
    <w:link w:val="Heading8"/>
    <w:uiPriority w:val="9"/>
    <w:semiHidden/>
    <w:rsid w:val="00407EA1"/>
    <w:rPr>
      <w:rFonts w:eastAsiaTheme="majorEastAsia" w:cs="Times New Roman"/>
      <w:i/>
      <w:iCs/>
      <w:color w:val="272727" w:themeColor="text1" w:themeTint="D8"/>
    </w:rPr>
  </w:style>
  <w:style w:type="character" w:customStyle="1" w:styleId="Heading9Char">
    <w:name w:val="Heading 9 Char"/>
    <w:basedOn w:val="DefaultParagraphFont"/>
    <w:link w:val="Heading9"/>
    <w:uiPriority w:val="9"/>
    <w:semiHidden/>
    <w:rsid w:val="00407EA1"/>
    <w:rPr>
      <w:rFonts w:eastAsiaTheme="majorEastAsia" w:cs="Times New Roman"/>
      <w:color w:val="272727" w:themeColor="text1" w:themeTint="D8"/>
    </w:rPr>
  </w:style>
  <w:style w:type="paragraph" w:styleId="Title">
    <w:name w:val="Title"/>
    <w:basedOn w:val="Normal"/>
    <w:next w:val="Normal"/>
    <w:link w:val="TitleChar"/>
    <w:uiPriority w:val="10"/>
    <w:qFormat/>
    <w:rsid w:val="00407EA1"/>
    <w:pPr>
      <w:spacing w:after="8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407EA1"/>
    <w:rPr>
      <w:rFonts w:asciiTheme="majorHAnsi" w:eastAsiaTheme="majorEastAsia" w:hAnsiTheme="majorHAnsi" w:cs="Times New Roman"/>
      <w:spacing w:val="-10"/>
      <w:kern w:val="28"/>
      <w:sz w:val="56"/>
      <w:szCs w:val="56"/>
    </w:rPr>
  </w:style>
  <w:style w:type="paragraph" w:styleId="Subtitle">
    <w:name w:val="Subtitle"/>
    <w:basedOn w:val="Normal"/>
    <w:next w:val="Normal"/>
    <w:link w:val="SubtitleChar"/>
    <w:uiPriority w:val="11"/>
    <w:qFormat/>
    <w:rsid w:val="00407EA1"/>
    <w:pPr>
      <w:numPr>
        <w:ilvl w:val="1"/>
      </w:numPr>
    </w:pPr>
    <w:rPr>
      <w:rFonts w:eastAsiaTheme="majorEastAsia"/>
      <w:color w:val="595959" w:themeColor="text1" w:themeTint="A6"/>
      <w:spacing w:val="15"/>
      <w:sz w:val="28"/>
      <w:szCs w:val="28"/>
    </w:rPr>
  </w:style>
  <w:style w:type="character" w:customStyle="1" w:styleId="SubtitleChar">
    <w:name w:val="Subtitle Char"/>
    <w:basedOn w:val="DefaultParagraphFont"/>
    <w:link w:val="Subtitle"/>
    <w:uiPriority w:val="11"/>
    <w:rsid w:val="00407EA1"/>
    <w:rPr>
      <w:rFonts w:eastAsiaTheme="majorEastAsia" w:cs="Times New Roman"/>
      <w:color w:val="595959" w:themeColor="text1" w:themeTint="A6"/>
      <w:spacing w:val="15"/>
      <w:sz w:val="28"/>
      <w:szCs w:val="28"/>
    </w:rPr>
  </w:style>
  <w:style w:type="paragraph" w:styleId="Quote">
    <w:name w:val="Quote"/>
    <w:basedOn w:val="Normal"/>
    <w:next w:val="Normal"/>
    <w:link w:val="QuoteChar"/>
    <w:uiPriority w:val="29"/>
    <w:qFormat/>
    <w:rsid w:val="00407EA1"/>
    <w:pPr>
      <w:spacing w:before="160"/>
      <w:jc w:val="center"/>
    </w:pPr>
    <w:rPr>
      <w:i/>
      <w:iCs/>
      <w:color w:val="404040" w:themeColor="text1" w:themeTint="BF"/>
    </w:rPr>
  </w:style>
  <w:style w:type="character" w:customStyle="1" w:styleId="QuoteChar">
    <w:name w:val="Quote Char"/>
    <w:basedOn w:val="DefaultParagraphFont"/>
    <w:link w:val="Quote"/>
    <w:uiPriority w:val="29"/>
    <w:rsid w:val="00407EA1"/>
    <w:rPr>
      <w:rFonts w:cs="Times New Roman"/>
      <w:i/>
      <w:iCs/>
      <w:color w:val="404040" w:themeColor="text1" w:themeTint="BF"/>
    </w:rPr>
  </w:style>
  <w:style w:type="paragraph" w:styleId="ListParagraph">
    <w:name w:val="List Paragraph"/>
    <w:basedOn w:val="Normal"/>
    <w:uiPriority w:val="34"/>
    <w:qFormat/>
    <w:rsid w:val="00407EA1"/>
    <w:pPr>
      <w:ind w:left="720"/>
      <w:contextualSpacing/>
    </w:pPr>
  </w:style>
  <w:style w:type="character" w:styleId="IntenseEmphasis">
    <w:name w:val="Intense Emphasis"/>
    <w:basedOn w:val="DefaultParagraphFont"/>
    <w:uiPriority w:val="21"/>
    <w:qFormat/>
    <w:rsid w:val="00407EA1"/>
    <w:rPr>
      <w:rFonts w:cs="Times New Roman"/>
      <w:i/>
      <w:iCs/>
      <w:color w:val="0F4761" w:themeColor="accent1" w:themeShade="BF"/>
    </w:rPr>
  </w:style>
  <w:style w:type="paragraph" w:styleId="IntenseQuote">
    <w:name w:val="Intense Quote"/>
    <w:basedOn w:val="Normal"/>
    <w:next w:val="Normal"/>
    <w:link w:val="IntenseQuoteChar"/>
    <w:uiPriority w:val="30"/>
    <w:qFormat/>
    <w:rsid w:val="00407E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EA1"/>
    <w:rPr>
      <w:rFonts w:cs="Times New Roman"/>
      <w:i/>
      <w:iCs/>
      <w:color w:val="0F4761" w:themeColor="accent1" w:themeShade="BF"/>
    </w:rPr>
  </w:style>
  <w:style w:type="character" w:styleId="IntenseReference">
    <w:name w:val="Intense Reference"/>
    <w:basedOn w:val="DefaultParagraphFont"/>
    <w:uiPriority w:val="32"/>
    <w:qFormat/>
    <w:rsid w:val="00407EA1"/>
    <w:rPr>
      <w:rFonts w:cs="Times New Roman"/>
      <w:b/>
      <w:bCs/>
      <w:smallCaps/>
      <w:color w:val="0F4761" w:themeColor="accent1" w:themeShade="BF"/>
      <w:spacing w:val="5"/>
    </w:rPr>
  </w:style>
  <w:style w:type="character" w:styleId="BookTitle">
    <w:name w:val="Book Title"/>
    <w:basedOn w:val="DefaultParagraphFont"/>
    <w:uiPriority w:val="33"/>
    <w:qFormat/>
    <w:rsid w:val="00407EA1"/>
    <w:rPr>
      <w:rFonts w:cs="Times New Roman"/>
      <w:b/>
      <w:bCs/>
      <w:i/>
      <w:iCs/>
      <w:spacing w:val="5"/>
    </w:rPr>
  </w:style>
  <w:style w:type="character" w:styleId="SubtleEmphasis">
    <w:name w:val="Subtle Emphasis"/>
    <w:basedOn w:val="DefaultParagraphFont"/>
    <w:uiPriority w:val="19"/>
    <w:qFormat/>
    <w:rsid w:val="00407EA1"/>
    <w:rPr>
      <w:rFonts w:cs="Times New Roman"/>
      <w:i/>
      <w:iCs/>
      <w:color w:val="404040" w:themeColor="text1" w:themeTint="BF"/>
    </w:rPr>
  </w:style>
  <w:style w:type="character" w:styleId="PlaceholderText">
    <w:name w:val="Placeholder Text"/>
    <w:basedOn w:val="DefaultParagraphFont"/>
    <w:uiPriority w:val="99"/>
    <w:semiHidden/>
    <w:rsid w:val="00407EA1"/>
    <w:rPr>
      <w:rFonts w:cs="Times New Roman"/>
      <w:color w:val="666666"/>
    </w:rPr>
  </w:style>
  <w:style w:type="table" w:styleId="TableGrid">
    <w:name w:val="Table Grid"/>
    <w:basedOn w:val="TableNormal"/>
    <w:uiPriority w:val="39"/>
    <w:rsid w:val="00407EA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qFormat/>
    <w:rsid w:val="00407EA1"/>
    <w:rPr>
      <w:rFonts w:asciiTheme="minorHAnsi" w:hAnsiTheme="minorHAnsi" w:cs="Times New Roman"/>
      <w:color w:val="C00000"/>
      <w:sz w:val="22"/>
    </w:rPr>
  </w:style>
  <w:style w:type="character" w:customStyle="1" w:styleId="Style2">
    <w:name w:val="Style2"/>
    <w:basedOn w:val="DefaultParagraphFont"/>
    <w:uiPriority w:val="1"/>
    <w:rsid w:val="00407EA1"/>
    <w:rPr>
      <w:rFonts w:cs="Times New Roman"/>
      <w:b/>
    </w:rPr>
  </w:style>
  <w:style w:type="paragraph" w:styleId="Header">
    <w:name w:val="header"/>
    <w:basedOn w:val="Normal"/>
    <w:link w:val="HeaderChar"/>
    <w:uiPriority w:val="99"/>
    <w:unhideWhenUsed/>
    <w:rsid w:val="00407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EA1"/>
    <w:rPr>
      <w:rFonts w:cs="Times New Roman"/>
    </w:rPr>
  </w:style>
  <w:style w:type="paragraph" w:styleId="Footer">
    <w:name w:val="footer"/>
    <w:basedOn w:val="Normal"/>
    <w:link w:val="FooterChar"/>
    <w:uiPriority w:val="99"/>
    <w:unhideWhenUsed/>
    <w:rsid w:val="00407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EA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9545F-77D8-4114-9F0E-392547D88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25</Words>
  <Characters>3456</Characters>
  <Application>Microsoft Office Word</Application>
  <DocSecurity>8</DocSecurity>
  <Lines>493</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 Garden Centre</dc:creator>
  <cp:keywords/>
  <dc:description/>
  <cp:lastModifiedBy>Devan Front Office</cp:lastModifiedBy>
  <cp:revision>2</cp:revision>
  <cp:lastPrinted>2026-03-05T23:14:00Z</cp:lastPrinted>
  <dcterms:created xsi:type="dcterms:W3CDTF">2026-03-11T18:03:00Z</dcterms:created>
  <dcterms:modified xsi:type="dcterms:W3CDTF">2026-03-11T18:03:00Z</dcterms:modified>
</cp:coreProperties>
</file>